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423B" w:rsidRPr="00A61143" w:rsidRDefault="004D7343" w:rsidP="00A61143">
      <w:pPr>
        <w:spacing w:after="0" w:line="240" w:lineRule="auto"/>
        <w:ind w:left="900" w:right="5976"/>
        <w:rPr>
          <w:rFonts w:ascii="Century Gothic" w:hAnsi="Century Gothic"/>
          <w:b/>
          <w:szCs w:val="24"/>
        </w:rPr>
      </w:pPr>
      <w:r>
        <w:rPr>
          <w:rFonts w:ascii="Century Gothic" w:hAnsi="Century Gothic"/>
          <w:b/>
          <w:noProof/>
          <w:szCs w:val="24"/>
        </w:rPr>
        <w:drawing>
          <wp:anchor distT="0" distB="0" distL="114300" distR="114300" simplePos="0" relativeHeight="251704319" behindDoc="1" locked="0" layoutInCell="1" allowOverlap="1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750108" cy="10029825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ortrait background_8.5x11_202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50108" cy="10029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46AEF" w:rsidRPr="00A61143" w:rsidRDefault="00B46AEF" w:rsidP="00A61143">
      <w:pPr>
        <w:spacing w:after="0" w:line="240" w:lineRule="auto"/>
        <w:ind w:left="900" w:right="5976"/>
        <w:rPr>
          <w:rFonts w:ascii="Century Gothic" w:hAnsi="Century Gothic"/>
          <w:b/>
          <w:szCs w:val="24"/>
        </w:rPr>
      </w:pPr>
    </w:p>
    <w:p w:rsidR="00B46AEF" w:rsidRPr="00A61143" w:rsidRDefault="00B46AEF" w:rsidP="00A61143">
      <w:pPr>
        <w:spacing w:after="0" w:line="240" w:lineRule="auto"/>
        <w:ind w:left="900" w:right="5976"/>
        <w:rPr>
          <w:rFonts w:ascii="Century Gothic" w:hAnsi="Century Gothic"/>
          <w:b/>
          <w:szCs w:val="24"/>
        </w:rPr>
      </w:pPr>
    </w:p>
    <w:p w:rsidR="00CB423B" w:rsidRPr="00A61143" w:rsidRDefault="00CB423B" w:rsidP="00A61143">
      <w:pPr>
        <w:spacing w:after="0" w:line="240" w:lineRule="auto"/>
        <w:ind w:left="900" w:right="5976"/>
        <w:rPr>
          <w:rFonts w:ascii="Century Gothic" w:hAnsi="Century Gothic"/>
          <w:b/>
          <w:szCs w:val="24"/>
        </w:rPr>
      </w:pPr>
    </w:p>
    <w:p w:rsidR="00EB0CF5" w:rsidRPr="00A61143" w:rsidRDefault="00EB0CF5" w:rsidP="00A61143">
      <w:pPr>
        <w:spacing w:after="0" w:line="240" w:lineRule="auto"/>
        <w:ind w:left="900" w:right="5976"/>
        <w:rPr>
          <w:rFonts w:ascii="Century Gothic" w:hAnsi="Century Gothic"/>
          <w:b/>
          <w:szCs w:val="24"/>
        </w:rPr>
      </w:pPr>
    </w:p>
    <w:p w:rsidR="00EB0CF5" w:rsidRPr="00A61143" w:rsidRDefault="00EB0CF5" w:rsidP="00A61143">
      <w:pPr>
        <w:spacing w:after="0" w:line="240" w:lineRule="auto"/>
        <w:ind w:left="900" w:right="5976"/>
        <w:rPr>
          <w:rFonts w:ascii="Century Gothic" w:hAnsi="Century Gothic"/>
          <w:b/>
          <w:szCs w:val="24"/>
        </w:rPr>
      </w:pPr>
    </w:p>
    <w:p w:rsidR="00EB0CF5" w:rsidRDefault="00EB0CF5" w:rsidP="00A61143">
      <w:pPr>
        <w:spacing w:after="0" w:line="240" w:lineRule="auto"/>
        <w:ind w:left="900" w:right="5976"/>
        <w:rPr>
          <w:rFonts w:ascii="Century Gothic" w:hAnsi="Century Gothic"/>
          <w:b/>
          <w:szCs w:val="24"/>
        </w:rPr>
      </w:pPr>
    </w:p>
    <w:p w:rsidR="00A61143" w:rsidRPr="00A61143" w:rsidRDefault="00A61143" w:rsidP="00A61143">
      <w:pPr>
        <w:spacing w:after="0" w:line="240" w:lineRule="auto"/>
        <w:ind w:left="900" w:right="5976"/>
        <w:rPr>
          <w:rFonts w:ascii="Century Gothic" w:hAnsi="Century Gothic"/>
          <w:b/>
          <w:szCs w:val="24"/>
        </w:rPr>
      </w:pPr>
    </w:p>
    <w:p w:rsidR="00EB0CF5" w:rsidRPr="00A61143" w:rsidRDefault="00EB0CF5" w:rsidP="00A61143">
      <w:pPr>
        <w:spacing w:after="0" w:line="240" w:lineRule="auto"/>
        <w:ind w:left="900" w:right="5976"/>
        <w:rPr>
          <w:rFonts w:ascii="Century Gothic" w:hAnsi="Century Gothic"/>
          <w:b/>
          <w:szCs w:val="24"/>
        </w:rPr>
      </w:pPr>
    </w:p>
    <w:p w:rsidR="003B6360" w:rsidRPr="00EB0CF5" w:rsidRDefault="00BF3AE1" w:rsidP="00BF3AE1">
      <w:pPr>
        <w:spacing w:after="0" w:line="240" w:lineRule="auto"/>
        <w:ind w:left="270" w:right="324"/>
        <w:rPr>
          <w:rFonts w:ascii="Century Gothic" w:hAnsi="Century Gothic"/>
          <w:b/>
          <w:color w:val="FFFFFF" w:themeColor="background1"/>
          <w:sz w:val="84"/>
          <w:szCs w:val="84"/>
        </w:rPr>
      </w:pPr>
      <w:r>
        <w:rPr>
          <w:rFonts w:ascii="Century Gothic" w:hAnsi="Century Gothic"/>
          <w:b/>
          <w:color w:val="FFFFFF" w:themeColor="background1"/>
          <w:sz w:val="84"/>
          <w:szCs w:val="84"/>
        </w:rPr>
        <w:t>Laclede Area</w:t>
      </w:r>
    </w:p>
    <w:p w:rsidR="003B6360" w:rsidRPr="00EB0CF5" w:rsidRDefault="007306C2" w:rsidP="007306C2">
      <w:pPr>
        <w:spacing w:after="0" w:line="240" w:lineRule="auto"/>
        <w:ind w:left="270"/>
        <w:rPr>
          <w:rFonts w:ascii="Century Gothic" w:hAnsi="Century Gothic"/>
          <w:b/>
          <w:caps/>
          <w:color w:val="FFFFFF" w:themeColor="background1"/>
          <w:sz w:val="24"/>
          <w:szCs w:val="24"/>
        </w:rPr>
      </w:pPr>
      <w:r>
        <w:rPr>
          <w:rFonts w:ascii="Century Gothic" w:hAnsi="Century Gothic"/>
          <w:b/>
          <w:caps/>
          <w:color w:val="FFFFFF" w:themeColor="background1"/>
          <w:sz w:val="24"/>
          <w:szCs w:val="24"/>
        </w:rPr>
        <w:t xml:space="preserve">    </w:t>
      </w:r>
      <w:r w:rsidR="00EB0CF5" w:rsidRPr="00EB0CF5">
        <w:rPr>
          <w:rFonts w:ascii="Century Gothic" w:hAnsi="Century Gothic"/>
          <w:b/>
          <w:caps/>
          <w:color w:val="FFFFFF" w:themeColor="background1"/>
          <w:sz w:val="24"/>
          <w:szCs w:val="24"/>
        </w:rPr>
        <w:t xml:space="preserve">Annual Fundraiser </w:t>
      </w:r>
      <w:r w:rsidR="003B6360" w:rsidRPr="00EB0CF5">
        <w:rPr>
          <w:rFonts w:ascii="Century Gothic" w:hAnsi="Century Gothic"/>
          <w:b/>
          <w:caps/>
          <w:color w:val="FFFFFF" w:themeColor="background1"/>
          <w:sz w:val="24"/>
          <w:szCs w:val="24"/>
        </w:rPr>
        <w:t>on behalf of The NRA Foundation</w:t>
      </w:r>
    </w:p>
    <w:p w:rsidR="008009B7" w:rsidRDefault="008009B7" w:rsidP="008009B7">
      <w:pPr>
        <w:spacing w:after="0" w:line="240" w:lineRule="auto"/>
        <w:rPr>
          <w:rFonts w:ascii="Century Gothic" w:hAnsi="Century Gothic"/>
          <w:b/>
          <w:sz w:val="24"/>
          <w:szCs w:val="24"/>
        </w:rPr>
      </w:pPr>
    </w:p>
    <w:p w:rsidR="00EB0CF5" w:rsidRPr="00CB423B" w:rsidRDefault="00EB0CF5" w:rsidP="008009B7">
      <w:pPr>
        <w:spacing w:after="0" w:line="240" w:lineRule="auto"/>
        <w:rPr>
          <w:rFonts w:ascii="Century Gothic" w:hAnsi="Century Gothic"/>
          <w:b/>
          <w:sz w:val="24"/>
          <w:szCs w:val="24"/>
        </w:rPr>
      </w:pPr>
    </w:p>
    <w:p w:rsidR="00A832D7" w:rsidRPr="00FB1A37" w:rsidRDefault="00BF3AE1" w:rsidP="007C51D5">
      <w:pPr>
        <w:spacing w:after="0"/>
        <w:jc w:val="center"/>
        <w:rPr>
          <w:rFonts w:ascii="Century Gothic" w:hAnsi="Century Gothic"/>
          <w:b/>
          <w:smallCaps/>
          <w:color w:val="000000"/>
          <w:sz w:val="72"/>
          <w:szCs w:val="60"/>
        </w:rPr>
      </w:pPr>
      <w:r>
        <w:rPr>
          <w:rFonts w:ascii="Century Gothic" w:hAnsi="Century Gothic"/>
          <w:b/>
          <w:smallCaps/>
          <w:color w:val="000000"/>
          <w:sz w:val="72"/>
          <w:szCs w:val="60"/>
        </w:rPr>
        <w:t>Thursday</w:t>
      </w:r>
      <w:r w:rsidR="004B007A" w:rsidRPr="00FB1A37">
        <w:rPr>
          <w:rFonts w:ascii="Century Gothic" w:hAnsi="Century Gothic"/>
          <w:b/>
          <w:smallCaps/>
          <w:color w:val="000000"/>
          <w:sz w:val="72"/>
          <w:szCs w:val="60"/>
        </w:rPr>
        <w:t>,</w:t>
      </w:r>
      <w:r>
        <w:rPr>
          <w:rFonts w:ascii="Century Gothic" w:hAnsi="Century Gothic"/>
          <w:b/>
          <w:smallCaps/>
          <w:color w:val="000000"/>
          <w:sz w:val="72"/>
          <w:szCs w:val="60"/>
        </w:rPr>
        <w:t xml:space="preserve"> June 24</w:t>
      </w:r>
      <w:r w:rsidR="00A832D7" w:rsidRPr="00FB1A37">
        <w:rPr>
          <w:rFonts w:ascii="Century Gothic" w:hAnsi="Century Gothic"/>
          <w:b/>
          <w:smallCaps/>
          <w:color w:val="000000"/>
          <w:sz w:val="72"/>
          <w:szCs w:val="60"/>
        </w:rPr>
        <w:t xml:space="preserve"> </w:t>
      </w:r>
      <w:r w:rsidR="00E37E73" w:rsidRPr="00FB1A37">
        <w:rPr>
          <w:rFonts w:ascii="Century Gothic" w:hAnsi="Century Gothic"/>
          <w:smallCaps/>
          <w:color w:val="000000"/>
          <w:spacing w:val="18"/>
          <w:sz w:val="72"/>
          <w:szCs w:val="72"/>
        </w:rPr>
        <w:t>▪</w:t>
      </w:r>
      <w:r w:rsidR="007306C2">
        <w:rPr>
          <w:rFonts w:ascii="Century Gothic" w:hAnsi="Century Gothic"/>
          <w:b/>
          <w:smallCaps/>
          <w:color w:val="000000"/>
          <w:sz w:val="72"/>
          <w:szCs w:val="60"/>
        </w:rPr>
        <w:t xml:space="preserve"> 5</w:t>
      </w:r>
      <w:r w:rsidR="00EF4EE4">
        <w:rPr>
          <w:rFonts w:ascii="Century Gothic" w:hAnsi="Century Gothic"/>
          <w:b/>
          <w:smallCaps/>
          <w:color w:val="000000"/>
          <w:sz w:val="72"/>
          <w:szCs w:val="60"/>
        </w:rPr>
        <w:t>:3</w:t>
      </w:r>
      <w:r w:rsidR="004B007A" w:rsidRPr="00FB1A37">
        <w:rPr>
          <w:rFonts w:ascii="Century Gothic" w:hAnsi="Century Gothic"/>
          <w:b/>
          <w:smallCaps/>
          <w:color w:val="000000"/>
          <w:sz w:val="72"/>
          <w:szCs w:val="60"/>
        </w:rPr>
        <w:t>0 pm</w:t>
      </w:r>
    </w:p>
    <w:p w:rsidR="00666DD7" w:rsidRPr="00FB1A37" w:rsidRDefault="00BF3AE1" w:rsidP="00EB0CF5">
      <w:pPr>
        <w:spacing w:after="0" w:line="240" w:lineRule="auto"/>
        <w:jc w:val="center"/>
        <w:rPr>
          <w:rFonts w:ascii="Century Gothic" w:hAnsi="Century Gothic"/>
          <w:smallCaps/>
          <w:spacing w:val="18"/>
          <w:sz w:val="32"/>
          <w:szCs w:val="28"/>
        </w:rPr>
      </w:pPr>
      <w:r>
        <w:rPr>
          <w:rFonts w:ascii="Century Gothic" w:hAnsi="Century Gothic"/>
          <w:smallCaps/>
          <w:spacing w:val="18"/>
          <w:sz w:val="32"/>
          <w:szCs w:val="28"/>
        </w:rPr>
        <w:t>Cowan Civic Center</w:t>
      </w:r>
      <w:r w:rsidR="00EF4EE4">
        <w:rPr>
          <w:rFonts w:ascii="Century Gothic" w:hAnsi="Century Gothic"/>
          <w:smallCaps/>
          <w:spacing w:val="18"/>
          <w:sz w:val="32"/>
          <w:szCs w:val="28"/>
        </w:rPr>
        <w:t xml:space="preserve"> </w:t>
      </w:r>
    </w:p>
    <w:p w:rsidR="003921EF" w:rsidRPr="00FB1A37" w:rsidRDefault="00F51BDB" w:rsidP="00EB0CF5">
      <w:pPr>
        <w:spacing w:after="0" w:line="240" w:lineRule="auto"/>
        <w:jc w:val="center"/>
        <w:rPr>
          <w:rFonts w:ascii="Century Gothic" w:hAnsi="Century Gothic"/>
          <w:smallCaps/>
          <w:spacing w:val="18"/>
          <w:sz w:val="32"/>
          <w:szCs w:val="28"/>
        </w:rPr>
      </w:pPr>
      <w:r w:rsidRPr="00FB1A37">
        <w:rPr>
          <w:rFonts w:ascii="Century Gothic" w:hAnsi="Century Gothic"/>
          <w:smallCaps/>
          <w:spacing w:val="18"/>
          <w:sz w:val="32"/>
          <w:szCs w:val="28"/>
        </w:rPr>
        <w:t xml:space="preserve"> </w:t>
      </w:r>
      <w:r w:rsidR="00BF3AE1">
        <w:rPr>
          <w:rFonts w:ascii="Century Gothic" w:hAnsi="Century Gothic"/>
          <w:smallCaps/>
          <w:spacing w:val="18"/>
          <w:sz w:val="32"/>
          <w:szCs w:val="28"/>
        </w:rPr>
        <w:t>500 East Elm St.  Lebanon</w:t>
      </w:r>
      <w:r w:rsidR="00181090">
        <w:rPr>
          <w:rFonts w:ascii="Century Gothic" w:hAnsi="Century Gothic"/>
          <w:smallCaps/>
          <w:spacing w:val="18"/>
          <w:sz w:val="32"/>
          <w:szCs w:val="28"/>
        </w:rPr>
        <w:t xml:space="preserve">, MO.    </w:t>
      </w:r>
      <w:r w:rsidR="00BF3AE1">
        <w:rPr>
          <w:rFonts w:ascii="Century Gothic" w:hAnsi="Century Gothic"/>
          <w:smallCaps/>
          <w:spacing w:val="18"/>
          <w:sz w:val="32"/>
          <w:szCs w:val="28"/>
        </w:rPr>
        <w:t>65566</w:t>
      </w:r>
    </w:p>
    <w:p w:rsidR="00A61143" w:rsidRDefault="00A61143" w:rsidP="00EB0CF5">
      <w:pPr>
        <w:spacing w:after="0" w:line="240" w:lineRule="auto"/>
        <w:jc w:val="center"/>
        <w:rPr>
          <w:rFonts w:ascii="Arial Narrow" w:hAnsi="Arial Narrow"/>
          <w:b/>
          <w:caps/>
          <w:sz w:val="28"/>
          <w:szCs w:val="28"/>
        </w:rPr>
      </w:pPr>
    </w:p>
    <w:p w:rsidR="00775C48" w:rsidRPr="00A61143" w:rsidRDefault="00A14BF0" w:rsidP="00EB0CF5">
      <w:pPr>
        <w:spacing w:after="0" w:line="240" w:lineRule="auto"/>
        <w:jc w:val="center"/>
        <w:rPr>
          <w:rFonts w:ascii="Arial Narrow" w:hAnsi="Arial Narrow"/>
          <w:b/>
          <w:caps/>
          <w:sz w:val="24"/>
          <w:szCs w:val="28"/>
        </w:rPr>
      </w:pPr>
      <w:r w:rsidRPr="00A61143">
        <w:rPr>
          <w:rFonts w:ascii="Arial Narrow" w:hAnsi="Arial Narrow"/>
          <w:b/>
          <w:caps/>
          <w:sz w:val="28"/>
          <w:szCs w:val="28"/>
        </w:rPr>
        <w:t>Celebrate a legacy of shooting sports traditions</w:t>
      </w:r>
      <w:r w:rsidR="00775C48" w:rsidRPr="00A61143">
        <w:rPr>
          <w:rFonts w:ascii="Arial Narrow" w:hAnsi="Arial Narrow"/>
          <w:b/>
          <w:caps/>
          <w:sz w:val="28"/>
          <w:szCs w:val="28"/>
        </w:rPr>
        <w:t>.</w:t>
      </w:r>
    </w:p>
    <w:p w:rsidR="00922B49" w:rsidRPr="00FB1A37" w:rsidRDefault="008E415A" w:rsidP="00EB0CF5">
      <w:pPr>
        <w:spacing w:after="0" w:line="240" w:lineRule="auto"/>
        <w:jc w:val="center"/>
        <w:rPr>
          <w:rFonts w:ascii="Arial Narrow" w:hAnsi="Arial Narrow"/>
          <w:sz w:val="28"/>
          <w:szCs w:val="28"/>
        </w:rPr>
      </w:pPr>
      <w:r w:rsidRPr="00FB1A37">
        <w:rPr>
          <w:rFonts w:ascii="Arial Narrow" w:hAnsi="Arial Narrow"/>
          <w:sz w:val="28"/>
          <w:szCs w:val="28"/>
        </w:rPr>
        <w:t xml:space="preserve">Join </w:t>
      </w:r>
      <w:r w:rsidR="00890BA8" w:rsidRPr="00FB1A37">
        <w:rPr>
          <w:rFonts w:ascii="Arial Narrow" w:hAnsi="Arial Narrow"/>
          <w:sz w:val="28"/>
          <w:szCs w:val="28"/>
        </w:rPr>
        <w:t xml:space="preserve">other </w:t>
      </w:r>
      <w:r w:rsidRPr="00FB1A37">
        <w:rPr>
          <w:rFonts w:ascii="Arial Narrow" w:hAnsi="Arial Narrow"/>
          <w:sz w:val="28"/>
          <w:szCs w:val="28"/>
        </w:rPr>
        <w:t xml:space="preserve">champions of the </w:t>
      </w:r>
      <w:r w:rsidR="007C51D5" w:rsidRPr="00FB1A37">
        <w:rPr>
          <w:rFonts w:ascii="Arial Narrow" w:hAnsi="Arial Narrow"/>
          <w:sz w:val="28"/>
          <w:szCs w:val="28"/>
        </w:rPr>
        <w:t>Second</w:t>
      </w:r>
      <w:r w:rsidRPr="00FB1A37">
        <w:rPr>
          <w:rFonts w:ascii="Arial Narrow" w:hAnsi="Arial Narrow"/>
          <w:sz w:val="28"/>
          <w:szCs w:val="28"/>
        </w:rPr>
        <w:t xml:space="preserve"> Amendment </w:t>
      </w:r>
      <w:r w:rsidR="00890BA8" w:rsidRPr="00FB1A37">
        <w:rPr>
          <w:rFonts w:ascii="Arial Narrow" w:hAnsi="Arial Narrow"/>
          <w:sz w:val="28"/>
          <w:szCs w:val="28"/>
        </w:rPr>
        <w:t>for</w:t>
      </w:r>
      <w:r w:rsidRPr="00FB1A37">
        <w:rPr>
          <w:rFonts w:ascii="Arial Narrow" w:hAnsi="Arial Narrow"/>
          <w:sz w:val="28"/>
          <w:szCs w:val="28"/>
        </w:rPr>
        <w:t xml:space="preserve"> dinner, raffles, auctions </w:t>
      </w:r>
      <w:r w:rsidR="007C51D5" w:rsidRPr="00FB1A37">
        <w:rPr>
          <w:rFonts w:ascii="Arial Narrow" w:hAnsi="Arial Narrow"/>
          <w:sz w:val="28"/>
          <w:szCs w:val="28"/>
        </w:rPr>
        <w:t>and</w:t>
      </w:r>
      <w:r w:rsidRPr="00FB1A37">
        <w:rPr>
          <w:rFonts w:ascii="Arial Narrow" w:hAnsi="Arial Narrow"/>
          <w:sz w:val="28"/>
          <w:szCs w:val="28"/>
        </w:rPr>
        <w:t xml:space="preserve"> fun</w:t>
      </w:r>
      <w:r w:rsidR="007C51D5" w:rsidRPr="00FB1A37">
        <w:rPr>
          <w:rFonts w:ascii="Arial Narrow" w:hAnsi="Arial Narrow"/>
          <w:sz w:val="28"/>
          <w:szCs w:val="28"/>
        </w:rPr>
        <w:t xml:space="preserve"> </w:t>
      </w:r>
      <w:r w:rsidR="00AB0816" w:rsidRPr="00FB1A37">
        <w:rPr>
          <w:rFonts w:ascii="Arial Narrow" w:hAnsi="Arial Narrow"/>
          <w:sz w:val="28"/>
          <w:szCs w:val="28"/>
        </w:rPr>
        <w:t xml:space="preserve">with a chance to win exclusive </w:t>
      </w:r>
      <w:r w:rsidR="007C51D5" w:rsidRPr="00FB1A37">
        <w:rPr>
          <w:rFonts w:ascii="Arial Narrow" w:hAnsi="Arial Narrow"/>
          <w:sz w:val="28"/>
          <w:szCs w:val="28"/>
        </w:rPr>
        <w:t>NRA</w:t>
      </w:r>
      <w:r w:rsidR="00AB0816" w:rsidRPr="00FB1A37">
        <w:rPr>
          <w:rFonts w:ascii="Arial Narrow" w:hAnsi="Arial Narrow"/>
          <w:sz w:val="28"/>
          <w:szCs w:val="28"/>
        </w:rPr>
        <w:t xml:space="preserve"> guns, gear, décor and collectibles</w:t>
      </w:r>
      <w:r w:rsidR="006C0379" w:rsidRPr="00FB1A37">
        <w:rPr>
          <w:rFonts w:ascii="Arial Narrow" w:hAnsi="Arial Narrow"/>
          <w:sz w:val="28"/>
          <w:szCs w:val="28"/>
        </w:rPr>
        <w:t>!</w:t>
      </w:r>
    </w:p>
    <w:p w:rsidR="00775C48" w:rsidRPr="00F84118" w:rsidRDefault="00775C48" w:rsidP="00EB0CF5">
      <w:pPr>
        <w:spacing w:after="0" w:line="240" w:lineRule="auto"/>
        <w:jc w:val="center"/>
        <w:rPr>
          <w:rFonts w:ascii="Century Gothic" w:hAnsi="Century Gothic"/>
          <w:sz w:val="20"/>
          <w:szCs w:val="28"/>
        </w:rPr>
      </w:pPr>
    </w:p>
    <w:p w:rsidR="00CE3FAD" w:rsidRPr="00EB0CF5" w:rsidRDefault="00E219E9" w:rsidP="00EB0CF5">
      <w:pPr>
        <w:spacing w:after="0"/>
        <w:jc w:val="center"/>
        <w:rPr>
          <w:rFonts w:ascii="Century Gothic" w:hAnsi="Century Gothic"/>
          <w:sz w:val="32"/>
          <w:szCs w:val="28"/>
        </w:rPr>
      </w:pPr>
      <w:r>
        <w:rPr>
          <w:rFonts w:ascii="Century Gothic" w:hAnsi="Century Gothic"/>
          <w:noProof/>
          <w:sz w:val="32"/>
          <w:szCs w:val="28"/>
        </w:rPr>
        <mc:AlternateContent>
          <mc:Choice Requires="wps">
            <w:drawing>
              <wp:inline distT="0" distB="0" distL="0" distR="0" wp14:anchorId="25F4A0A3" wp14:editId="34C35167">
                <wp:extent cx="7348855" cy="342265"/>
                <wp:effectExtent l="0" t="0" r="4445" b="635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48855" cy="34226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22B49" w:rsidRPr="003F6263" w:rsidRDefault="00922B49" w:rsidP="00922B49">
                            <w:pPr>
                              <w:jc w:val="center"/>
                              <w:rPr>
                                <w:rFonts w:ascii="Century Gothic" w:hAnsi="Century Gothic" w:cs="Arial"/>
                                <w:b/>
                                <w:color w:val="FFFFFF" w:themeColor="background1"/>
                                <w:sz w:val="36"/>
                                <w:szCs w:val="28"/>
                              </w:rPr>
                            </w:pPr>
                            <w:r w:rsidRPr="003F6263">
                              <w:rPr>
                                <w:rFonts w:ascii="Century Gothic" w:hAnsi="Century Gothic" w:cs="Arial"/>
                                <w:b/>
                                <w:color w:val="FFFFFF" w:themeColor="background1"/>
                                <w:sz w:val="36"/>
                                <w:szCs w:val="28"/>
                              </w:rPr>
                              <w:t>AUCTION &amp; RAFFLE HIGHLIGHTS</w:t>
                            </w:r>
                          </w:p>
                          <w:p w:rsidR="00922B49" w:rsidRDefault="00922B49" w:rsidP="00922B49"/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5F4A0A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78.65pt;height:26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" fillcolor="#802629 [3204]" stroked="f">
                <v:textbox>
                  <w:txbxContent>
                    <w:p w:rsidR="00922B49" w:rsidRPr="003F6263" w:rsidRDefault="00922B49" w:rsidP="00922B49">
                      <w:pPr>
                        <w:jc w:val="center"/>
                        <w:rPr>
                          <w:rFonts w:ascii="Century Gothic" w:hAnsi="Century Gothic" w:cs="Arial"/>
                          <w:b/>
                          <w:color w:val="FFFFFF" w:themeColor="background1"/>
                          <w:sz w:val="36"/>
                          <w:szCs w:val="28"/>
                        </w:rPr>
                      </w:pPr>
                      <w:r w:rsidRPr="003F6263">
                        <w:rPr>
                          <w:rFonts w:ascii="Century Gothic" w:hAnsi="Century Gothic" w:cs="Arial"/>
                          <w:b/>
                          <w:color w:val="FFFFFF" w:themeColor="background1"/>
                          <w:sz w:val="36"/>
                          <w:szCs w:val="28"/>
                        </w:rPr>
                        <w:t>AUCTION &amp; RAFFLE HIGHLIGHTS</w:t>
                      </w:r>
                    </w:p>
                    <w:p w:rsidR="00922B49" w:rsidRDefault="00922B49" w:rsidP="00922B49"/>
                  </w:txbxContent>
                </v:textbox>
                <w10:anchorlock/>
              </v:shape>
            </w:pict>
          </mc:Fallback>
        </mc:AlternateContent>
      </w:r>
      <w:r w:rsidR="00F84118" w:rsidRPr="00F84118">
        <w:rPr>
          <w:rFonts w:ascii="Times New Roman" w:hAnsi="Times New Roman"/>
          <w:sz w:val="24"/>
          <w:szCs w:val="24"/>
        </w:rPr>
        <w:t xml:space="preserve"> </w:t>
      </w:r>
      <w:r w:rsidR="00CE3FAD" w:rsidRPr="00CE3FAD">
        <w:rPr>
          <w:rFonts w:ascii="Century Gothic" w:hAnsi="Century Gothic"/>
          <w:b/>
          <w:noProof/>
          <w:sz w:val="24"/>
          <w:szCs w:val="40"/>
        </w:rPr>
        <w:drawing>
          <wp:anchor distT="0" distB="0" distL="114300" distR="114300" simplePos="0" relativeHeight="251719680" behindDoc="0" locked="0" layoutInCell="1" allowOverlap="1" wp14:anchorId="7335892B" wp14:editId="67DC3A58">
            <wp:simplePos x="0" y="0"/>
            <wp:positionH relativeFrom="margin">
              <wp:posOffset>11108055</wp:posOffset>
            </wp:positionH>
            <wp:positionV relativeFrom="paragraph">
              <wp:posOffset>514350</wp:posOffset>
            </wp:positionV>
            <wp:extent cx="1762125" cy="542925"/>
            <wp:effectExtent l="19050" t="0" r="0" b="0"/>
            <wp:wrapNone/>
            <wp:docPr id="17" name="Picture 2" descr="NRA Foundation Teach Freedom_blac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RA Foundation Teach Freedom_black.jpg"/>
                    <pic:cNvPicPr/>
                  </pic:nvPicPr>
                  <pic:blipFill>
                    <a:blip r:embed="rId9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042" cy="5406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3FAD" w:rsidRPr="00CE3FAD">
        <w:rPr>
          <w:rFonts w:ascii="Century Gothic" w:hAnsi="Century Gothic"/>
          <w:b/>
          <w:noProof/>
          <w:sz w:val="24"/>
          <w:szCs w:val="40"/>
        </w:rPr>
        <w:drawing>
          <wp:anchor distT="0" distB="0" distL="114300" distR="114300" simplePos="0" relativeHeight="251717632" behindDoc="0" locked="0" layoutInCell="1" allowOverlap="1" wp14:anchorId="06B72866" wp14:editId="3B959025">
            <wp:simplePos x="0" y="0"/>
            <wp:positionH relativeFrom="margin">
              <wp:posOffset>10955655</wp:posOffset>
            </wp:positionH>
            <wp:positionV relativeFrom="paragraph">
              <wp:posOffset>361950</wp:posOffset>
            </wp:positionV>
            <wp:extent cx="1762125" cy="542925"/>
            <wp:effectExtent l="19050" t="0" r="0" b="0"/>
            <wp:wrapNone/>
            <wp:docPr id="16" name="Picture 2" descr="NRA Foundation Teach Freedom_blac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RA Foundation Teach Freedom_black.jpg"/>
                    <pic:cNvPicPr/>
                  </pic:nvPicPr>
                  <pic:blipFill>
                    <a:blip r:embed="rId9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042" cy="5406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3FAD" w:rsidRPr="00CE3FAD">
        <w:rPr>
          <w:rFonts w:ascii="Century Gothic" w:hAnsi="Century Gothic"/>
          <w:b/>
          <w:noProof/>
          <w:sz w:val="24"/>
          <w:szCs w:val="40"/>
        </w:rPr>
        <w:drawing>
          <wp:anchor distT="0" distB="0" distL="114300" distR="114300" simplePos="0" relativeHeight="251715584" behindDoc="0" locked="0" layoutInCell="1" allowOverlap="1" wp14:anchorId="73C7B308" wp14:editId="4F2C20B5">
            <wp:simplePos x="0" y="0"/>
            <wp:positionH relativeFrom="margin">
              <wp:posOffset>10803255</wp:posOffset>
            </wp:positionH>
            <wp:positionV relativeFrom="paragraph">
              <wp:posOffset>209550</wp:posOffset>
            </wp:positionV>
            <wp:extent cx="1762125" cy="542925"/>
            <wp:effectExtent l="19050" t="0" r="0" b="0"/>
            <wp:wrapNone/>
            <wp:docPr id="15" name="Picture 2" descr="NRA Foundation Teach Freedom_blac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RA Foundation Teach Freedom_black.jpg"/>
                    <pic:cNvPicPr/>
                  </pic:nvPicPr>
                  <pic:blipFill>
                    <a:blip r:embed="rId9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042" cy="5406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3FAD" w:rsidRPr="00CE3FAD">
        <w:rPr>
          <w:rFonts w:ascii="Century Gothic" w:hAnsi="Century Gothic"/>
          <w:b/>
          <w:noProof/>
          <w:sz w:val="24"/>
          <w:szCs w:val="40"/>
        </w:rPr>
        <w:drawing>
          <wp:anchor distT="0" distB="0" distL="114300" distR="114300" simplePos="0" relativeHeight="251713536" behindDoc="0" locked="0" layoutInCell="1" allowOverlap="1" wp14:anchorId="6AEFA1AF" wp14:editId="061A9FED">
            <wp:simplePos x="0" y="0"/>
            <wp:positionH relativeFrom="margin">
              <wp:posOffset>10650855</wp:posOffset>
            </wp:positionH>
            <wp:positionV relativeFrom="paragraph">
              <wp:posOffset>57150</wp:posOffset>
            </wp:positionV>
            <wp:extent cx="1762125" cy="542925"/>
            <wp:effectExtent l="19050" t="0" r="0" b="0"/>
            <wp:wrapNone/>
            <wp:docPr id="14" name="Picture 2" descr="NRA Foundation Teach Freedom_blac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RA Foundation Teach Freedom_black.jpg"/>
                    <pic:cNvPicPr/>
                  </pic:nvPicPr>
                  <pic:blipFill>
                    <a:blip r:embed="rId9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042" cy="5406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3FAD" w:rsidRPr="00CE3FAD">
        <w:rPr>
          <w:rFonts w:ascii="Century Gothic" w:hAnsi="Century Gothic"/>
          <w:b/>
          <w:noProof/>
          <w:sz w:val="24"/>
          <w:szCs w:val="40"/>
        </w:rPr>
        <w:drawing>
          <wp:anchor distT="0" distB="0" distL="114300" distR="114300" simplePos="0" relativeHeight="251711488" behindDoc="0" locked="0" layoutInCell="1" allowOverlap="1" wp14:anchorId="4676098F" wp14:editId="39599136">
            <wp:simplePos x="0" y="0"/>
            <wp:positionH relativeFrom="margin">
              <wp:posOffset>10498455</wp:posOffset>
            </wp:positionH>
            <wp:positionV relativeFrom="paragraph">
              <wp:posOffset>-95250</wp:posOffset>
            </wp:positionV>
            <wp:extent cx="1762125" cy="542925"/>
            <wp:effectExtent l="19050" t="0" r="0" b="0"/>
            <wp:wrapNone/>
            <wp:docPr id="13" name="Picture 2" descr="NRA Foundation Teach Freedom_blac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RA Foundation Teach Freedom_black.jpg"/>
                    <pic:cNvPicPr/>
                  </pic:nvPicPr>
                  <pic:blipFill>
                    <a:blip r:embed="rId9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042" cy="5406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3FAD" w:rsidRPr="00CE3FAD">
        <w:rPr>
          <w:rFonts w:ascii="Century Gothic" w:hAnsi="Century Gothic"/>
          <w:b/>
          <w:noProof/>
          <w:sz w:val="24"/>
          <w:szCs w:val="40"/>
        </w:rPr>
        <w:drawing>
          <wp:anchor distT="0" distB="0" distL="114300" distR="114300" simplePos="0" relativeHeight="251709440" behindDoc="0" locked="0" layoutInCell="1" allowOverlap="1" wp14:anchorId="3C248B6D" wp14:editId="6105A106">
            <wp:simplePos x="0" y="0"/>
            <wp:positionH relativeFrom="margin">
              <wp:posOffset>10346055</wp:posOffset>
            </wp:positionH>
            <wp:positionV relativeFrom="paragraph">
              <wp:posOffset>-247650</wp:posOffset>
            </wp:positionV>
            <wp:extent cx="1762125" cy="542925"/>
            <wp:effectExtent l="19050" t="0" r="0" b="0"/>
            <wp:wrapNone/>
            <wp:docPr id="12" name="Picture 2" descr="NRA Foundation Teach Freedom_blac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RA Foundation Teach Freedom_black.jpg"/>
                    <pic:cNvPicPr/>
                  </pic:nvPicPr>
                  <pic:blipFill>
                    <a:blip r:embed="rId9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042" cy="5406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Style w:val="TableGrid"/>
        <w:tblpPr w:leftFromText="180" w:rightFromText="180" w:vertAnchor="text" w:horzAnchor="margin" w:tblpXSpec="center" w:tblpY="35"/>
        <w:tblW w:w="0" w:type="auto"/>
        <w:tblBorders>
          <w:top w:val="single" w:sz="24" w:space="0" w:color="54575A" w:themeColor="text2"/>
          <w:left w:val="single" w:sz="24" w:space="0" w:color="54575A" w:themeColor="text2"/>
          <w:bottom w:val="single" w:sz="24" w:space="0" w:color="54575A" w:themeColor="text2"/>
          <w:right w:val="single" w:sz="24" w:space="0" w:color="54575A" w:themeColor="text2"/>
          <w:insideH w:val="none" w:sz="0" w:space="0" w:color="auto"/>
          <w:insideV w:val="none" w:sz="0" w:space="0" w:color="auto"/>
        </w:tblBorders>
        <w:tblLayout w:type="fixed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4500"/>
        <w:gridCol w:w="3930"/>
        <w:gridCol w:w="2964"/>
      </w:tblGrid>
      <w:tr w:rsidR="00836D45" w:rsidRPr="00FB1A37" w:rsidTr="006647A1">
        <w:tc>
          <w:tcPr>
            <w:tcW w:w="8430" w:type="dxa"/>
            <w:gridSpan w:val="2"/>
            <w:shd w:val="clear" w:color="auto" w:fill="auto"/>
          </w:tcPr>
          <w:p w:rsidR="00836D45" w:rsidRPr="00FB1A37" w:rsidRDefault="00836D45" w:rsidP="00836D45">
            <w:pPr>
              <w:jc w:val="center"/>
              <w:rPr>
                <w:rFonts w:ascii="Century Gothic" w:hAnsi="Century Gothic" w:cs="Arial"/>
                <w:caps/>
                <w:sz w:val="18"/>
                <w:szCs w:val="18"/>
              </w:rPr>
            </w:pPr>
            <w:r w:rsidRPr="003F6263">
              <w:rPr>
                <w:rFonts w:ascii="Century Gothic" w:hAnsi="Century Gothic"/>
                <w:b/>
                <w:caps/>
                <w:sz w:val="36"/>
                <w:szCs w:val="26"/>
                <w:u w:val="single"/>
              </w:rPr>
              <w:t>NRA Guns &amp; Prizes</w:t>
            </w:r>
          </w:p>
        </w:tc>
        <w:tc>
          <w:tcPr>
            <w:tcW w:w="2964" w:type="dxa"/>
            <w:shd w:val="clear" w:color="auto" w:fill="auto"/>
          </w:tcPr>
          <w:p w:rsidR="006647A1" w:rsidRDefault="00836D45" w:rsidP="00A14BF0">
            <w:pPr>
              <w:ind w:left="-108" w:right="30"/>
              <w:jc w:val="center"/>
              <w:rPr>
                <w:rFonts w:ascii="Century Gothic" w:hAnsi="Century Gothic"/>
                <w:b/>
                <w:caps/>
                <w:sz w:val="26"/>
                <w:szCs w:val="26"/>
                <w:u w:val="single"/>
              </w:rPr>
            </w:pPr>
            <w:r w:rsidRPr="00FB1A37">
              <w:rPr>
                <w:rFonts w:ascii="Century Gothic" w:hAnsi="Century Gothic"/>
                <w:b/>
                <w:caps/>
                <w:sz w:val="26"/>
                <w:szCs w:val="26"/>
                <w:u w:val="single"/>
              </w:rPr>
              <w:t>Special Raffles</w:t>
            </w:r>
          </w:p>
          <w:p w:rsidR="00836D45" w:rsidRPr="00FB1A37" w:rsidRDefault="00836D45" w:rsidP="00A14BF0">
            <w:pPr>
              <w:ind w:left="-108" w:right="30"/>
              <w:jc w:val="center"/>
              <w:rPr>
                <w:rFonts w:ascii="Century Gothic" w:hAnsi="Century Gothic"/>
                <w:b/>
                <w:caps/>
                <w:sz w:val="26"/>
                <w:szCs w:val="26"/>
                <w:u w:val="single"/>
              </w:rPr>
            </w:pPr>
          </w:p>
        </w:tc>
      </w:tr>
      <w:tr w:rsidR="00836D45" w:rsidRPr="00AE7D79" w:rsidTr="006647A1">
        <w:trPr>
          <w:trHeight w:val="50"/>
        </w:trPr>
        <w:tc>
          <w:tcPr>
            <w:tcW w:w="4500" w:type="dxa"/>
            <w:shd w:val="clear" w:color="auto" w:fill="auto"/>
          </w:tcPr>
          <w:p w:rsidR="00836D45" w:rsidRPr="00FF0BCA" w:rsidRDefault="00836D45" w:rsidP="00126F5D">
            <w:pPr>
              <w:rPr>
                <w:rFonts w:ascii="Century Gothic" w:hAnsi="Century Gothic" w:cs="Arial"/>
                <w:sz w:val="16"/>
                <w:szCs w:val="18"/>
              </w:rPr>
            </w:pPr>
          </w:p>
        </w:tc>
        <w:tc>
          <w:tcPr>
            <w:tcW w:w="3930" w:type="dxa"/>
            <w:shd w:val="clear" w:color="auto" w:fill="auto"/>
          </w:tcPr>
          <w:p w:rsidR="00836D45" w:rsidRPr="00FF0BCA" w:rsidRDefault="00B87F9D" w:rsidP="00B87F9D">
            <w:pPr>
              <w:tabs>
                <w:tab w:val="left" w:pos="4302"/>
              </w:tabs>
              <w:spacing w:line="276" w:lineRule="auto"/>
              <w:ind w:left="270" w:right="293"/>
              <w:jc w:val="center"/>
              <w:rPr>
                <w:rFonts w:ascii="Century Gothic" w:hAnsi="Century Gothic"/>
                <w:b/>
                <w:szCs w:val="24"/>
              </w:rPr>
            </w:pPr>
            <w:r w:rsidRPr="00FF0BCA">
              <w:rPr>
                <w:rFonts w:ascii="Century Gothic" w:hAnsi="Century Gothic"/>
                <w:b/>
                <w:szCs w:val="24"/>
              </w:rPr>
              <w:t>NRA EXCLUSIVES</w:t>
            </w:r>
          </w:p>
        </w:tc>
        <w:tc>
          <w:tcPr>
            <w:tcW w:w="2964" w:type="dxa"/>
            <w:shd w:val="clear" w:color="auto" w:fill="auto"/>
          </w:tcPr>
          <w:p w:rsidR="00836D45" w:rsidRPr="00FF0BCA" w:rsidRDefault="00836D45" w:rsidP="00836D45">
            <w:pPr>
              <w:rPr>
                <w:rFonts w:ascii="Century Gothic" w:hAnsi="Century Gothic" w:cs="Arial"/>
                <w:sz w:val="16"/>
                <w:szCs w:val="18"/>
              </w:rPr>
            </w:pPr>
          </w:p>
        </w:tc>
      </w:tr>
      <w:tr w:rsidR="00836D45" w:rsidTr="006647A1">
        <w:tc>
          <w:tcPr>
            <w:tcW w:w="4500" w:type="dxa"/>
            <w:shd w:val="clear" w:color="auto" w:fill="auto"/>
          </w:tcPr>
          <w:p w:rsidR="00F84118" w:rsidRPr="004D7343" w:rsidRDefault="007F57E0" w:rsidP="007F57E0">
            <w:pPr>
              <w:widowControl w:val="0"/>
              <w:rPr>
                <w:rFonts w:ascii="Arial Narrow" w:eastAsia="Times New Roman" w:hAnsi="Arial Narrow"/>
                <w:b/>
                <w:bCs/>
                <w:caps/>
                <w:kern w:val="28"/>
                <w:sz w:val="24"/>
                <w:szCs w:val="24"/>
              </w:rPr>
            </w:pPr>
            <w:r w:rsidRPr="004D7343">
              <w:rPr>
                <w:rFonts w:ascii="Times New Roman" w:hAnsi="Times New Roman"/>
                <w:noProof/>
                <w:sz w:val="24"/>
                <w:szCs w:val="24"/>
              </w:rPr>
              <w:t xml:space="preserve">                    </w:t>
            </w:r>
            <w:r w:rsidR="004D7343">
              <w:rPr>
                <w:rFonts w:ascii="Arial Narrow" w:eastAsia="Times New Roman" w:hAnsi="Arial Narrow"/>
                <w:b/>
                <w:bCs/>
                <w:caps/>
                <w:kern w:val="28"/>
                <w:sz w:val="24"/>
                <w:szCs w:val="24"/>
              </w:rPr>
              <w:t>  </w:t>
            </w:r>
            <w:r w:rsidR="00F84118" w:rsidRPr="004D7343">
              <w:rPr>
                <w:rFonts w:ascii="Arial Narrow" w:eastAsia="Times New Roman" w:hAnsi="Arial Narrow"/>
                <w:b/>
                <w:bCs/>
                <w:caps/>
                <w:kern w:val="28"/>
                <w:sz w:val="24"/>
                <w:szCs w:val="24"/>
              </w:rPr>
              <w:t xml:space="preserve"> </w:t>
            </w:r>
            <w:r w:rsidR="00126F5D" w:rsidRPr="004D7343">
              <w:rPr>
                <w:rFonts w:ascii="Arial Narrow" w:eastAsia="Times New Roman" w:hAnsi="Arial Narrow"/>
                <w:b/>
                <w:bCs/>
                <w:caps/>
                <w:kern w:val="28"/>
                <w:sz w:val="24"/>
                <w:szCs w:val="24"/>
              </w:rPr>
              <w:t xml:space="preserve">Kimber Custom II </w:t>
            </w:r>
            <w:r w:rsidR="00F84118" w:rsidRPr="004D7343">
              <w:rPr>
                <w:rFonts w:ascii="Arial Narrow" w:eastAsia="Times New Roman" w:hAnsi="Arial Narrow"/>
                <w:b/>
                <w:bCs/>
                <w:caps/>
                <w:kern w:val="28"/>
                <w:sz w:val="24"/>
                <w:szCs w:val="24"/>
              </w:rPr>
              <w:t xml:space="preserve">  </w:t>
            </w:r>
          </w:p>
          <w:p w:rsidR="004D7343" w:rsidRDefault="004D7343" w:rsidP="00126F5D">
            <w:pPr>
              <w:widowControl w:val="0"/>
              <w:rPr>
                <w:rFonts w:ascii="Arial Narrow" w:hAnsi="Arial Narrow" w:cs="Montserrat-Light"/>
                <w:b/>
                <w:noProof/>
                <w:color w:val="1B1E1F"/>
                <w:sz w:val="20"/>
                <w:szCs w:val="20"/>
              </w:rPr>
            </w:pPr>
            <w:r w:rsidRPr="00126F5D">
              <w:rPr>
                <w:rFonts w:ascii="Arial Narrow" w:hAnsi="Arial Narrow" w:cs="Montserrat-Light"/>
                <w:b/>
                <w:noProof/>
                <w:color w:val="1B1E1F"/>
                <w:sz w:val="20"/>
                <w:szCs w:val="20"/>
              </w:rPr>
              <w:drawing>
                <wp:anchor distT="0" distB="0" distL="114300" distR="114300" simplePos="0" relativeHeight="251720704" behindDoc="1" locked="0" layoutInCell="1" allowOverlap="1">
                  <wp:simplePos x="0" y="0"/>
                  <wp:positionH relativeFrom="page">
                    <wp:posOffset>521970</wp:posOffset>
                  </wp:positionH>
                  <wp:positionV relativeFrom="page">
                    <wp:posOffset>180975</wp:posOffset>
                  </wp:positionV>
                  <wp:extent cx="1711325" cy="1285875"/>
                  <wp:effectExtent l="0" t="0" r="3175" b="9525"/>
                  <wp:wrapThrough wrapText="bothSides">
                    <wp:wrapPolygon edited="0">
                      <wp:start x="0" y="0"/>
                      <wp:lineTo x="0" y="21440"/>
                      <wp:lineTo x="21400" y="21440"/>
                      <wp:lineTo x="21400" y="0"/>
                      <wp:lineTo x="0" y="0"/>
                    </wp:wrapPolygon>
                  </wp:wrapThrough>
                  <wp:docPr id="4" name="Picture 4" descr="C:\Users\NRA\Downloads\6806 (2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NRA\Downloads\6806 (2)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879" b="10304"/>
                          <a:stretch/>
                        </pic:blipFill>
                        <pic:spPr bwMode="auto">
                          <a:xfrm>
                            <a:off x="0" y="0"/>
                            <a:ext cx="1711325" cy="1285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4D7343" w:rsidRDefault="004D7343" w:rsidP="00126F5D">
            <w:pPr>
              <w:widowControl w:val="0"/>
              <w:rPr>
                <w:rFonts w:ascii="Arial Narrow" w:hAnsi="Arial Narrow" w:cs="Montserrat-Light"/>
                <w:b/>
                <w:color w:val="1B1E1F"/>
                <w:sz w:val="20"/>
                <w:szCs w:val="20"/>
              </w:rPr>
            </w:pPr>
          </w:p>
          <w:p w:rsidR="004D7343" w:rsidRDefault="004D7343" w:rsidP="00126F5D">
            <w:pPr>
              <w:widowControl w:val="0"/>
              <w:rPr>
                <w:rFonts w:ascii="Arial Narrow" w:hAnsi="Arial Narrow" w:cs="Montserrat-Light"/>
                <w:b/>
                <w:color w:val="1B1E1F"/>
                <w:sz w:val="20"/>
                <w:szCs w:val="20"/>
              </w:rPr>
            </w:pPr>
          </w:p>
          <w:p w:rsidR="004D7343" w:rsidRDefault="004D7343" w:rsidP="00126F5D">
            <w:pPr>
              <w:widowControl w:val="0"/>
              <w:rPr>
                <w:rFonts w:ascii="Arial Narrow" w:hAnsi="Arial Narrow" w:cs="Montserrat-Light"/>
                <w:b/>
                <w:color w:val="1B1E1F"/>
                <w:sz w:val="20"/>
                <w:szCs w:val="20"/>
              </w:rPr>
            </w:pPr>
          </w:p>
          <w:p w:rsidR="004D7343" w:rsidRDefault="004D7343" w:rsidP="00126F5D">
            <w:pPr>
              <w:widowControl w:val="0"/>
              <w:rPr>
                <w:rFonts w:ascii="Arial Narrow" w:hAnsi="Arial Narrow" w:cs="Montserrat-Light"/>
                <w:b/>
                <w:color w:val="1B1E1F"/>
                <w:sz w:val="20"/>
                <w:szCs w:val="20"/>
              </w:rPr>
            </w:pPr>
          </w:p>
          <w:p w:rsidR="00F84118" w:rsidRPr="00126F5D" w:rsidRDefault="00F84118" w:rsidP="00126F5D">
            <w:pPr>
              <w:widowControl w:val="0"/>
              <w:rPr>
                <w:rFonts w:ascii="Arial Narrow" w:hAnsi="Arial Narrow" w:cs="Montserrat-Light"/>
                <w:b/>
                <w:color w:val="1B1E1F"/>
                <w:sz w:val="20"/>
                <w:szCs w:val="20"/>
              </w:rPr>
            </w:pPr>
          </w:p>
          <w:p w:rsidR="00F84118" w:rsidRPr="00FF0BCA" w:rsidRDefault="00F84118" w:rsidP="00F84118">
            <w:pPr>
              <w:widowControl w:val="0"/>
              <w:jc w:val="center"/>
              <w:rPr>
                <w:rFonts w:ascii="Arial Narrow" w:eastAsia="Times New Roman" w:hAnsi="Arial Narrow"/>
                <w:kern w:val="28"/>
                <w:sz w:val="20"/>
              </w:rPr>
            </w:pPr>
            <w:r w:rsidRPr="00FF0BCA">
              <w:rPr>
                <w:rFonts w:ascii="Arial Narrow" w:eastAsia="Times New Roman" w:hAnsi="Arial Narrow"/>
                <w:kern w:val="28"/>
                <w:sz w:val="20"/>
              </w:rPr>
              <w:t> </w:t>
            </w:r>
          </w:p>
          <w:p w:rsidR="004D7343" w:rsidRDefault="004D7343" w:rsidP="00B764D4">
            <w:pPr>
              <w:widowControl w:val="0"/>
              <w:jc w:val="center"/>
              <w:rPr>
                <w:rFonts w:ascii="Arial Narrow" w:eastAsia="Times New Roman" w:hAnsi="Arial Narrow"/>
                <w:b/>
                <w:bCs/>
                <w:caps/>
                <w:kern w:val="28"/>
                <w:sz w:val="24"/>
                <w:szCs w:val="24"/>
              </w:rPr>
            </w:pPr>
          </w:p>
          <w:p w:rsidR="004D7343" w:rsidRDefault="004D7343" w:rsidP="004D7343">
            <w:pPr>
              <w:widowControl w:val="0"/>
              <w:rPr>
                <w:rFonts w:ascii="Arial Narrow" w:eastAsia="Times New Roman" w:hAnsi="Arial Narrow"/>
                <w:b/>
                <w:bCs/>
                <w:caps/>
                <w:kern w:val="28"/>
                <w:sz w:val="24"/>
                <w:szCs w:val="24"/>
              </w:rPr>
            </w:pPr>
          </w:p>
          <w:p w:rsidR="004D7343" w:rsidRDefault="004D7343" w:rsidP="00B764D4">
            <w:pPr>
              <w:widowControl w:val="0"/>
              <w:jc w:val="center"/>
              <w:rPr>
                <w:rFonts w:ascii="Arial Narrow" w:eastAsia="Times New Roman" w:hAnsi="Arial Narrow"/>
                <w:b/>
                <w:bCs/>
                <w:caps/>
                <w:kern w:val="28"/>
                <w:sz w:val="24"/>
                <w:szCs w:val="24"/>
              </w:rPr>
            </w:pPr>
          </w:p>
          <w:p w:rsidR="00B764D4" w:rsidRPr="004D7343" w:rsidRDefault="00126F5D" w:rsidP="00B764D4">
            <w:pPr>
              <w:widowControl w:val="0"/>
              <w:jc w:val="center"/>
              <w:rPr>
                <w:rFonts w:ascii="Arial Narrow" w:eastAsia="Times New Roman" w:hAnsi="Arial Narrow"/>
                <w:b/>
                <w:bCs/>
                <w:caps/>
                <w:kern w:val="28"/>
                <w:sz w:val="24"/>
                <w:szCs w:val="24"/>
              </w:rPr>
            </w:pPr>
            <w:r w:rsidRPr="004D7343">
              <w:rPr>
                <w:rFonts w:ascii="Arial Narrow" w:eastAsia="Times New Roman" w:hAnsi="Arial Narrow"/>
                <w:b/>
                <w:bCs/>
                <w:caps/>
                <w:kern w:val="28"/>
                <w:sz w:val="24"/>
                <w:szCs w:val="24"/>
              </w:rPr>
              <w:t>Fos-Tech AR-15 Phantom</w:t>
            </w:r>
          </w:p>
          <w:p w:rsidR="00BC0224" w:rsidRPr="004D7343" w:rsidRDefault="00F84118" w:rsidP="004D7343">
            <w:pPr>
              <w:widowControl w:val="0"/>
              <w:jc w:val="center"/>
              <w:rPr>
                <w:rFonts w:ascii="Arial Narrow" w:eastAsia="Times New Roman" w:hAnsi="Arial Narrow"/>
                <w:b/>
                <w:bCs/>
                <w:caps/>
                <w:kern w:val="28"/>
              </w:rPr>
            </w:pPr>
            <w:r w:rsidRPr="00FF0BCA">
              <w:rPr>
                <w:rFonts w:ascii="Arial Narrow" w:eastAsia="Times New Roman" w:hAnsi="Arial Narrow"/>
                <w:b/>
                <w:bCs/>
                <w:caps/>
                <w:kern w:val="28"/>
              </w:rPr>
              <w:t> </w:t>
            </w:r>
            <w:r w:rsidR="004D7343" w:rsidRPr="00126F5D">
              <w:rPr>
                <w:rFonts w:ascii="Arial Narrow" w:eastAsia="Times New Roman" w:hAnsi="Arial Narrow"/>
                <w:b/>
                <w:bCs/>
                <w:noProof/>
                <w:color w:val="000000"/>
                <w:kern w:val="28"/>
                <w:sz w:val="20"/>
                <w:szCs w:val="20"/>
              </w:rPr>
              <w:drawing>
                <wp:anchor distT="0" distB="0" distL="114300" distR="114300" simplePos="0" relativeHeight="251721728" behindDoc="1" locked="0" layoutInCell="1" allowOverlap="1">
                  <wp:simplePos x="0" y="0"/>
                  <wp:positionH relativeFrom="page">
                    <wp:posOffset>45085</wp:posOffset>
                  </wp:positionH>
                  <wp:positionV relativeFrom="page">
                    <wp:posOffset>1724025</wp:posOffset>
                  </wp:positionV>
                  <wp:extent cx="2841173" cy="1381125"/>
                  <wp:effectExtent l="0" t="0" r="0" b="0"/>
                  <wp:wrapNone/>
                  <wp:docPr id="3" name="Picture 3" descr="C:\Users\NRA\Downloads\8077 (6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NRA\Downloads\8077 (6)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5369" b="26200"/>
                          <a:stretch/>
                        </pic:blipFill>
                        <pic:spPr bwMode="auto">
                          <a:xfrm>
                            <a:off x="0" y="0"/>
                            <a:ext cx="2841173" cy="1381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930" w:type="dxa"/>
            <w:shd w:val="clear" w:color="auto" w:fill="auto"/>
          </w:tcPr>
          <w:p w:rsidR="00F84118" w:rsidRPr="00193AE7" w:rsidRDefault="003265AD" w:rsidP="00F84118">
            <w:pPr>
              <w:widowControl w:val="0"/>
              <w:spacing w:before="80"/>
              <w:jc w:val="center"/>
              <w:rPr>
                <w:rFonts w:ascii="Arial Narrow" w:eastAsia="Times New Roman" w:hAnsi="Arial Narrow"/>
                <w:bCs/>
                <w:kern w:val="28"/>
                <w:sz w:val="36"/>
                <w:szCs w:val="36"/>
              </w:rPr>
            </w:pPr>
            <w:r w:rsidRPr="00193AE7">
              <w:rPr>
                <w:rFonts w:ascii="Arial Narrow" w:eastAsia="Times New Roman" w:hAnsi="Arial Narrow"/>
                <w:bCs/>
                <w:kern w:val="28"/>
                <w:sz w:val="36"/>
                <w:szCs w:val="36"/>
              </w:rPr>
              <w:t xml:space="preserve">Kimber </w:t>
            </w:r>
            <w:r w:rsidR="00126F5D" w:rsidRPr="00193AE7">
              <w:rPr>
                <w:rFonts w:ascii="Arial Narrow" w:eastAsia="Times New Roman" w:hAnsi="Arial Narrow"/>
                <w:bCs/>
                <w:kern w:val="28"/>
                <w:sz w:val="36"/>
                <w:szCs w:val="36"/>
              </w:rPr>
              <w:t>.45 Pistols</w:t>
            </w:r>
          </w:p>
          <w:p w:rsidR="00F84118" w:rsidRPr="00193AE7" w:rsidRDefault="00193AE7" w:rsidP="00126F5D">
            <w:pPr>
              <w:widowControl w:val="0"/>
              <w:jc w:val="center"/>
              <w:rPr>
                <w:rFonts w:ascii="Arial Narrow" w:eastAsia="Times New Roman" w:hAnsi="Arial Narrow"/>
                <w:kern w:val="28"/>
                <w:sz w:val="36"/>
                <w:szCs w:val="36"/>
              </w:rPr>
            </w:pPr>
            <w:r>
              <w:rPr>
                <w:rFonts w:ascii="Arial Narrow" w:eastAsia="Times New Roman" w:hAnsi="Arial Narrow"/>
                <w:kern w:val="28"/>
                <w:sz w:val="36"/>
                <w:szCs w:val="36"/>
              </w:rPr>
              <w:t xml:space="preserve"> Ruger 57</w:t>
            </w:r>
          </w:p>
          <w:p w:rsidR="00126F5D" w:rsidRPr="00193AE7" w:rsidRDefault="00193AE7" w:rsidP="00126F5D">
            <w:pPr>
              <w:widowControl w:val="0"/>
              <w:jc w:val="center"/>
              <w:rPr>
                <w:rFonts w:ascii="Arial Narrow" w:eastAsia="Times New Roman" w:hAnsi="Arial Narrow"/>
                <w:kern w:val="28"/>
                <w:sz w:val="36"/>
                <w:szCs w:val="36"/>
              </w:rPr>
            </w:pPr>
            <w:r>
              <w:rPr>
                <w:rFonts w:ascii="Arial Narrow" w:eastAsia="Times New Roman" w:hAnsi="Arial Narrow"/>
                <w:kern w:val="28"/>
                <w:sz w:val="36"/>
                <w:szCs w:val="36"/>
              </w:rPr>
              <w:t xml:space="preserve">Springfield 10 MM- NRA </w:t>
            </w:r>
          </w:p>
          <w:p w:rsidR="00126F5D" w:rsidRPr="00193AE7" w:rsidRDefault="00126F5D" w:rsidP="00126F5D">
            <w:pPr>
              <w:widowControl w:val="0"/>
              <w:jc w:val="center"/>
              <w:rPr>
                <w:rFonts w:ascii="Arial Narrow" w:eastAsia="Times New Roman" w:hAnsi="Arial Narrow"/>
                <w:kern w:val="28"/>
                <w:sz w:val="36"/>
                <w:szCs w:val="36"/>
              </w:rPr>
            </w:pPr>
            <w:proofErr w:type="spellStart"/>
            <w:r w:rsidRPr="00193AE7">
              <w:rPr>
                <w:rFonts w:ascii="Arial Narrow" w:eastAsia="Times New Roman" w:hAnsi="Arial Narrow"/>
                <w:kern w:val="28"/>
                <w:sz w:val="36"/>
                <w:szCs w:val="36"/>
              </w:rPr>
              <w:t>Fostech</w:t>
            </w:r>
            <w:proofErr w:type="spellEnd"/>
            <w:r w:rsidRPr="00193AE7">
              <w:rPr>
                <w:rFonts w:ascii="Arial Narrow" w:eastAsia="Times New Roman" w:hAnsi="Arial Narrow"/>
                <w:kern w:val="28"/>
                <w:sz w:val="36"/>
                <w:szCs w:val="36"/>
              </w:rPr>
              <w:t xml:space="preserve"> Phantom AR-15</w:t>
            </w:r>
          </w:p>
          <w:p w:rsidR="00126F5D" w:rsidRPr="00193AE7" w:rsidRDefault="00126F5D" w:rsidP="00126F5D">
            <w:pPr>
              <w:widowControl w:val="0"/>
              <w:jc w:val="center"/>
              <w:rPr>
                <w:rFonts w:ascii="Arial Narrow" w:eastAsia="Times New Roman" w:hAnsi="Arial Narrow"/>
                <w:kern w:val="28"/>
                <w:sz w:val="36"/>
                <w:szCs w:val="36"/>
              </w:rPr>
            </w:pPr>
            <w:r w:rsidRPr="00193AE7">
              <w:rPr>
                <w:rFonts w:ascii="Arial Narrow" w:eastAsia="Times New Roman" w:hAnsi="Arial Narrow"/>
                <w:kern w:val="28"/>
                <w:sz w:val="36"/>
                <w:szCs w:val="36"/>
              </w:rPr>
              <w:t>Smith &amp; Wesson Pistols</w:t>
            </w:r>
          </w:p>
          <w:p w:rsidR="00126F5D" w:rsidRPr="00193AE7" w:rsidRDefault="00193AE7" w:rsidP="00126F5D">
            <w:pPr>
              <w:widowControl w:val="0"/>
              <w:jc w:val="center"/>
              <w:rPr>
                <w:rFonts w:ascii="Arial Narrow" w:eastAsia="Times New Roman" w:hAnsi="Arial Narrow"/>
                <w:kern w:val="28"/>
                <w:sz w:val="36"/>
                <w:szCs w:val="36"/>
              </w:rPr>
            </w:pPr>
            <w:proofErr w:type="spellStart"/>
            <w:r>
              <w:rPr>
                <w:rFonts w:ascii="Arial Narrow" w:eastAsia="Times New Roman" w:hAnsi="Arial Narrow"/>
                <w:kern w:val="28"/>
                <w:sz w:val="36"/>
                <w:szCs w:val="36"/>
              </w:rPr>
              <w:t>Kel</w:t>
            </w:r>
            <w:proofErr w:type="spellEnd"/>
            <w:r>
              <w:rPr>
                <w:rFonts w:ascii="Arial Narrow" w:eastAsia="Times New Roman" w:hAnsi="Arial Narrow"/>
                <w:kern w:val="28"/>
                <w:sz w:val="36"/>
                <w:szCs w:val="36"/>
              </w:rPr>
              <w:t>-Tec</w:t>
            </w:r>
            <w:r w:rsidR="00126F5D" w:rsidRPr="00193AE7">
              <w:rPr>
                <w:rFonts w:ascii="Arial Narrow" w:eastAsia="Times New Roman" w:hAnsi="Arial Narrow"/>
                <w:kern w:val="28"/>
                <w:sz w:val="36"/>
                <w:szCs w:val="36"/>
              </w:rPr>
              <w:t xml:space="preserve"> Pistols</w:t>
            </w:r>
          </w:p>
          <w:p w:rsidR="00126F5D" w:rsidRPr="00193AE7" w:rsidRDefault="00193AE7" w:rsidP="00126F5D">
            <w:pPr>
              <w:widowControl w:val="0"/>
              <w:jc w:val="center"/>
              <w:rPr>
                <w:rFonts w:ascii="Arial Narrow" w:eastAsia="Times New Roman" w:hAnsi="Arial Narrow"/>
                <w:kern w:val="28"/>
                <w:sz w:val="36"/>
                <w:szCs w:val="36"/>
              </w:rPr>
            </w:pPr>
            <w:r>
              <w:rPr>
                <w:rFonts w:ascii="Arial Narrow" w:eastAsia="Times New Roman" w:hAnsi="Arial Narrow"/>
                <w:kern w:val="28"/>
                <w:sz w:val="36"/>
                <w:szCs w:val="36"/>
              </w:rPr>
              <w:t xml:space="preserve">Springfield </w:t>
            </w:r>
            <w:proofErr w:type="spellStart"/>
            <w:r>
              <w:rPr>
                <w:rFonts w:ascii="Arial Narrow" w:eastAsia="Times New Roman" w:hAnsi="Arial Narrow"/>
                <w:kern w:val="28"/>
                <w:sz w:val="36"/>
                <w:szCs w:val="36"/>
              </w:rPr>
              <w:t>HellCat</w:t>
            </w:r>
            <w:proofErr w:type="spellEnd"/>
            <w:r>
              <w:rPr>
                <w:rFonts w:ascii="Arial Narrow" w:eastAsia="Times New Roman" w:hAnsi="Arial Narrow"/>
                <w:kern w:val="28"/>
                <w:sz w:val="36"/>
                <w:szCs w:val="36"/>
              </w:rPr>
              <w:t xml:space="preserve"> 9 mm</w:t>
            </w:r>
          </w:p>
          <w:p w:rsidR="00126F5D" w:rsidRPr="00193AE7" w:rsidRDefault="00126F5D" w:rsidP="00126F5D">
            <w:pPr>
              <w:widowControl w:val="0"/>
              <w:jc w:val="center"/>
              <w:rPr>
                <w:rFonts w:ascii="Arial Narrow" w:eastAsia="Times New Roman" w:hAnsi="Arial Narrow"/>
                <w:kern w:val="28"/>
                <w:sz w:val="36"/>
                <w:szCs w:val="36"/>
              </w:rPr>
            </w:pPr>
            <w:r w:rsidRPr="00193AE7">
              <w:rPr>
                <w:rFonts w:ascii="Arial Narrow" w:eastAsia="Times New Roman" w:hAnsi="Arial Narrow"/>
                <w:kern w:val="28"/>
                <w:sz w:val="36"/>
                <w:szCs w:val="36"/>
              </w:rPr>
              <w:t>Glock Pistols</w:t>
            </w:r>
          </w:p>
          <w:p w:rsidR="00126F5D" w:rsidRPr="00193AE7" w:rsidRDefault="00126F5D" w:rsidP="00126F5D">
            <w:pPr>
              <w:widowControl w:val="0"/>
              <w:jc w:val="center"/>
              <w:rPr>
                <w:rFonts w:ascii="Arial Narrow" w:eastAsia="Times New Roman" w:hAnsi="Arial Narrow"/>
                <w:kern w:val="28"/>
                <w:sz w:val="36"/>
                <w:szCs w:val="36"/>
              </w:rPr>
            </w:pPr>
            <w:r w:rsidRPr="00193AE7">
              <w:rPr>
                <w:rFonts w:ascii="Arial Narrow" w:eastAsia="Times New Roman" w:hAnsi="Arial Narrow"/>
                <w:kern w:val="28"/>
                <w:sz w:val="36"/>
                <w:szCs w:val="36"/>
              </w:rPr>
              <w:t>Henry Rifles</w:t>
            </w:r>
          </w:p>
          <w:p w:rsidR="00126F5D" w:rsidRPr="00193AE7" w:rsidRDefault="00126F5D" w:rsidP="00126F5D">
            <w:pPr>
              <w:widowControl w:val="0"/>
              <w:jc w:val="center"/>
              <w:rPr>
                <w:rFonts w:ascii="Arial Narrow" w:eastAsia="Times New Roman" w:hAnsi="Arial Narrow"/>
                <w:kern w:val="28"/>
                <w:sz w:val="36"/>
                <w:szCs w:val="36"/>
              </w:rPr>
            </w:pPr>
            <w:r w:rsidRPr="00193AE7">
              <w:rPr>
                <w:rFonts w:ascii="Arial Narrow" w:eastAsia="Times New Roman" w:hAnsi="Arial Narrow"/>
                <w:kern w:val="28"/>
                <w:sz w:val="36"/>
                <w:szCs w:val="36"/>
              </w:rPr>
              <w:t>Sig Sauer Pistols</w:t>
            </w:r>
          </w:p>
          <w:p w:rsidR="00126F5D" w:rsidRPr="00193AE7" w:rsidRDefault="00193AE7" w:rsidP="00126F5D">
            <w:pPr>
              <w:widowControl w:val="0"/>
              <w:jc w:val="center"/>
              <w:rPr>
                <w:rFonts w:ascii="Arial Narrow" w:eastAsia="Times New Roman" w:hAnsi="Arial Narrow"/>
                <w:kern w:val="28"/>
                <w:sz w:val="36"/>
                <w:szCs w:val="36"/>
              </w:rPr>
            </w:pPr>
            <w:r w:rsidRPr="00193AE7">
              <w:rPr>
                <w:rFonts w:ascii="Arial Narrow" w:eastAsia="Times New Roman" w:hAnsi="Arial Narrow"/>
                <w:kern w:val="28"/>
                <w:sz w:val="36"/>
                <w:szCs w:val="36"/>
              </w:rPr>
              <w:t>&amp; Much More!</w:t>
            </w:r>
          </w:p>
          <w:p w:rsidR="003516F5" w:rsidRPr="00193AE7" w:rsidRDefault="003516F5" w:rsidP="00193AE7">
            <w:pPr>
              <w:widowControl w:val="0"/>
              <w:spacing w:before="160"/>
              <w:jc w:val="center"/>
              <w:rPr>
                <w:rFonts w:ascii="Arial Narrow" w:eastAsia="Times New Roman" w:hAnsi="Arial Narrow"/>
                <w:b/>
                <w:bCs/>
                <w:kern w:val="28"/>
                <w:sz w:val="20"/>
                <w:szCs w:val="20"/>
              </w:rPr>
            </w:pPr>
          </w:p>
        </w:tc>
        <w:tc>
          <w:tcPr>
            <w:tcW w:w="2964" w:type="dxa"/>
            <w:shd w:val="clear" w:color="auto" w:fill="auto"/>
          </w:tcPr>
          <w:p w:rsidR="00836D45" w:rsidRPr="007306C2" w:rsidRDefault="00126F5D" w:rsidP="00836D45">
            <w:pPr>
              <w:ind w:left="331" w:right="324"/>
              <w:jc w:val="center"/>
              <w:rPr>
                <w:rFonts w:ascii="Century Gothic" w:hAnsi="Century Gothic"/>
                <w:b/>
                <w:sz w:val="28"/>
              </w:rPr>
            </w:pPr>
            <w:r>
              <w:rPr>
                <w:rFonts w:ascii="Century Gothic" w:hAnsi="Century Gothic"/>
                <w:b/>
                <w:sz w:val="28"/>
              </w:rPr>
              <w:t>$100</w:t>
            </w:r>
            <w:r w:rsidR="007306C2" w:rsidRPr="007306C2">
              <w:rPr>
                <w:rFonts w:ascii="Century Gothic" w:hAnsi="Century Gothic"/>
                <w:b/>
                <w:sz w:val="28"/>
              </w:rPr>
              <w:t xml:space="preserve"> Raffle</w:t>
            </w:r>
          </w:p>
          <w:p w:rsidR="00B87F9D" w:rsidRPr="00FF0BCA" w:rsidRDefault="00B87F9D" w:rsidP="00836D45">
            <w:pPr>
              <w:ind w:left="331" w:right="324"/>
              <w:jc w:val="center"/>
              <w:rPr>
                <w:rFonts w:ascii="Century Gothic" w:hAnsi="Century Gothic"/>
                <w:sz w:val="28"/>
              </w:rPr>
            </w:pPr>
          </w:p>
          <w:p w:rsidR="00B87F9D" w:rsidRPr="00FF0BCA" w:rsidRDefault="007306C2" w:rsidP="00B87F9D">
            <w:pPr>
              <w:pStyle w:val="NoSpacing"/>
              <w:spacing w:line="276" w:lineRule="auto"/>
              <w:jc w:val="center"/>
              <w:rPr>
                <w:rFonts w:ascii="Century Gothic" w:hAnsi="Century Gothic"/>
                <w:b/>
                <w:sz w:val="24"/>
              </w:rPr>
            </w:pPr>
            <w:r>
              <w:rPr>
                <w:rFonts w:ascii="Century Gothic" w:hAnsi="Century Gothic"/>
                <w:b/>
                <w:sz w:val="24"/>
              </w:rPr>
              <w:t>$10</w:t>
            </w:r>
            <w:r w:rsidR="00B87F9D" w:rsidRPr="00FF0BCA">
              <w:rPr>
                <w:rFonts w:ascii="Century Gothic" w:hAnsi="Century Gothic"/>
                <w:b/>
                <w:sz w:val="24"/>
              </w:rPr>
              <w:t>0 per TICKET</w:t>
            </w:r>
          </w:p>
          <w:p w:rsidR="00B87F9D" w:rsidRPr="00FF0BCA" w:rsidRDefault="007306C2" w:rsidP="00B87F9D">
            <w:pPr>
              <w:pStyle w:val="NoSpacing"/>
              <w:spacing w:line="276" w:lineRule="auto"/>
              <w:jc w:val="center"/>
              <w:rPr>
                <w:rFonts w:ascii="Century Gothic" w:hAnsi="Century Gothic"/>
                <w:b/>
                <w:sz w:val="24"/>
              </w:rPr>
            </w:pPr>
            <w:r>
              <w:rPr>
                <w:rFonts w:ascii="Century Gothic" w:hAnsi="Century Gothic"/>
                <w:b/>
                <w:sz w:val="24"/>
              </w:rPr>
              <w:t xml:space="preserve">ONLY 30 </w:t>
            </w:r>
            <w:r w:rsidR="00126F5D">
              <w:rPr>
                <w:rFonts w:ascii="Century Gothic" w:hAnsi="Century Gothic"/>
                <w:b/>
                <w:sz w:val="24"/>
              </w:rPr>
              <w:t>Chances</w:t>
            </w:r>
            <w:r w:rsidR="00B87F9D" w:rsidRPr="00FF0BCA">
              <w:rPr>
                <w:rFonts w:ascii="Century Gothic" w:hAnsi="Century Gothic"/>
                <w:b/>
                <w:sz w:val="24"/>
              </w:rPr>
              <w:t xml:space="preserve"> </w:t>
            </w:r>
          </w:p>
          <w:p w:rsidR="00B87F9D" w:rsidRDefault="00B87F9D" w:rsidP="00B87F9D">
            <w:pPr>
              <w:pStyle w:val="NoSpacing"/>
              <w:spacing w:line="276" w:lineRule="auto"/>
              <w:jc w:val="center"/>
              <w:rPr>
                <w:rFonts w:ascii="Century Gothic" w:hAnsi="Century Gothic"/>
                <w:b/>
                <w:sz w:val="24"/>
              </w:rPr>
            </w:pPr>
            <w:r w:rsidRPr="00FF0BCA">
              <w:rPr>
                <w:rFonts w:ascii="Century Gothic" w:hAnsi="Century Gothic"/>
                <w:b/>
                <w:sz w:val="24"/>
              </w:rPr>
              <w:t>TO BE SOLD</w:t>
            </w:r>
          </w:p>
          <w:p w:rsidR="00181090" w:rsidRDefault="00181090" w:rsidP="00B87F9D">
            <w:pPr>
              <w:pStyle w:val="NoSpacing"/>
              <w:spacing w:line="276" w:lineRule="auto"/>
              <w:jc w:val="center"/>
              <w:rPr>
                <w:rFonts w:ascii="Century Gothic" w:hAnsi="Century Gothic"/>
                <w:b/>
                <w:sz w:val="24"/>
              </w:rPr>
            </w:pPr>
            <w:r>
              <w:rPr>
                <w:rFonts w:ascii="Century Gothic" w:hAnsi="Century Gothic"/>
                <w:b/>
                <w:sz w:val="24"/>
              </w:rPr>
              <w:t>Plus you receive</w:t>
            </w:r>
          </w:p>
          <w:p w:rsidR="00181090" w:rsidRDefault="00181090" w:rsidP="00B87F9D">
            <w:pPr>
              <w:pStyle w:val="NoSpacing"/>
              <w:spacing w:line="276" w:lineRule="auto"/>
              <w:jc w:val="center"/>
              <w:rPr>
                <w:rFonts w:ascii="Century Gothic" w:hAnsi="Century Gothic"/>
                <w:b/>
                <w:sz w:val="24"/>
              </w:rPr>
            </w:pPr>
            <w:r>
              <w:rPr>
                <w:rFonts w:ascii="Century Gothic" w:hAnsi="Century Gothic"/>
                <w:b/>
                <w:sz w:val="24"/>
              </w:rPr>
              <w:t xml:space="preserve">$100.00 in white bucket </w:t>
            </w:r>
          </w:p>
          <w:p w:rsidR="00181090" w:rsidRDefault="00181090" w:rsidP="00181090">
            <w:pPr>
              <w:pStyle w:val="NoSpacing"/>
              <w:spacing w:line="276" w:lineRule="auto"/>
              <w:jc w:val="center"/>
              <w:rPr>
                <w:rFonts w:ascii="Century Gothic" w:hAnsi="Century Gothic"/>
                <w:b/>
                <w:sz w:val="24"/>
              </w:rPr>
            </w:pPr>
            <w:r>
              <w:rPr>
                <w:rFonts w:ascii="Century Gothic" w:hAnsi="Century Gothic"/>
                <w:b/>
                <w:sz w:val="24"/>
              </w:rPr>
              <w:t>Raffle Tickets!</w:t>
            </w:r>
          </w:p>
          <w:p w:rsidR="00181090" w:rsidRDefault="00181090" w:rsidP="00AA6DFC">
            <w:pPr>
              <w:pStyle w:val="NoSpacing"/>
              <w:spacing w:line="276" w:lineRule="auto"/>
              <w:jc w:val="center"/>
              <w:rPr>
                <w:rFonts w:ascii="Century Gothic" w:hAnsi="Century Gothic"/>
                <w:b/>
                <w:sz w:val="24"/>
              </w:rPr>
            </w:pPr>
            <w:r>
              <w:rPr>
                <w:rFonts w:ascii="Century Gothic" w:hAnsi="Century Gothic"/>
                <w:b/>
                <w:sz w:val="24"/>
              </w:rPr>
              <w:t xml:space="preserve">Winners Choice </w:t>
            </w:r>
          </w:p>
          <w:p w:rsidR="00126F5D" w:rsidRPr="00FF0BCA" w:rsidRDefault="00126F5D" w:rsidP="00AA6DFC">
            <w:pPr>
              <w:pStyle w:val="NoSpacing"/>
              <w:spacing w:line="276" w:lineRule="auto"/>
              <w:jc w:val="center"/>
              <w:rPr>
                <w:rFonts w:ascii="Century Gothic" w:hAnsi="Century Gothic"/>
                <w:b/>
                <w:sz w:val="24"/>
              </w:rPr>
            </w:pPr>
            <w:r>
              <w:rPr>
                <w:rFonts w:ascii="Century Gothic" w:hAnsi="Century Gothic"/>
                <w:b/>
                <w:sz w:val="24"/>
              </w:rPr>
              <w:t>On Firearm</w:t>
            </w:r>
          </w:p>
          <w:p w:rsidR="00836D45" w:rsidRPr="00FF0BCA" w:rsidRDefault="00836D45" w:rsidP="00181090">
            <w:pPr>
              <w:ind w:right="324"/>
            </w:pPr>
          </w:p>
          <w:p w:rsidR="007306C2" w:rsidRPr="007306C2" w:rsidRDefault="007306C2" w:rsidP="007306C2">
            <w:pPr>
              <w:pStyle w:val="NoSpacing"/>
              <w:ind w:left="331" w:right="324"/>
              <w:jc w:val="center"/>
              <w:rPr>
                <w:rFonts w:ascii="Arial Narrow" w:hAnsi="Arial Narrow"/>
                <w:b/>
              </w:rPr>
            </w:pPr>
          </w:p>
          <w:p w:rsidR="00836D45" w:rsidRPr="00FF0BCA" w:rsidRDefault="00836D45" w:rsidP="00836D45">
            <w:pPr>
              <w:jc w:val="center"/>
              <w:rPr>
                <w:rFonts w:ascii="Century Gothic" w:hAnsi="Century Gothic" w:cs="Arial"/>
                <w:sz w:val="18"/>
                <w:szCs w:val="18"/>
              </w:rPr>
            </w:pPr>
          </w:p>
        </w:tc>
      </w:tr>
    </w:tbl>
    <w:p w:rsidR="00FB2666" w:rsidRPr="00193AE7" w:rsidRDefault="00CE3FAD" w:rsidP="00193AE7">
      <w:pPr>
        <w:pStyle w:val="NoSpacing"/>
        <w:ind w:right="144"/>
        <w:rPr>
          <w:rFonts w:ascii="Arial Narrow" w:hAnsi="Arial Narrow"/>
          <w:noProof/>
          <w:color w:val="54575A" w:themeColor="text2"/>
          <w:sz w:val="18"/>
          <w:szCs w:val="20"/>
        </w:rPr>
      </w:pPr>
      <w:r w:rsidRPr="00FF0BCA">
        <w:rPr>
          <w:rFonts w:ascii="Arial Narrow" w:hAnsi="Arial Narrow"/>
          <w:noProof/>
          <w:color w:val="54575A" w:themeColor="text2"/>
          <w:sz w:val="20"/>
          <w:szCs w:val="21"/>
        </w:rPr>
        <w:drawing>
          <wp:anchor distT="0" distB="0" distL="114300" distR="114300" simplePos="0" relativeHeight="251707392" behindDoc="0" locked="0" layoutInCell="1" allowOverlap="1" wp14:anchorId="246E5E9C" wp14:editId="39305187">
            <wp:simplePos x="0" y="0"/>
            <wp:positionH relativeFrom="margin">
              <wp:posOffset>10193655</wp:posOffset>
            </wp:positionH>
            <wp:positionV relativeFrom="paragraph">
              <wp:posOffset>-1652270</wp:posOffset>
            </wp:positionV>
            <wp:extent cx="1762125" cy="542925"/>
            <wp:effectExtent l="19050" t="0" r="0" b="0"/>
            <wp:wrapNone/>
            <wp:docPr id="10" name="Picture 2" descr="NRA Foundation Teach Freedom_blac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RA Foundation Teach Freedom_black.jpg"/>
                    <pic:cNvPicPr/>
                  </pic:nvPicPr>
                  <pic:blipFill>
                    <a:blip r:embed="rId9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042" cy="5406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F0BCA">
        <w:rPr>
          <w:rFonts w:ascii="Century Gothic" w:hAnsi="Century Gothic"/>
          <w:b/>
          <w:noProof/>
          <w:color w:val="54575A" w:themeColor="text2"/>
          <w:sz w:val="28"/>
          <w:szCs w:val="40"/>
        </w:rPr>
        <w:drawing>
          <wp:anchor distT="0" distB="0" distL="114300" distR="114300" simplePos="0" relativeHeight="251705344" behindDoc="0" locked="0" layoutInCell="1" allowOverlap="1" wp14:anchorId="0DB46D21" wp14:editId="5DCB5098">
            <wp:simplePos x="0" y="0"/>
            <wp:positionH relativeFrom="margin">
              <wp:posOffset>10041255</wp:posOffset>
            </wp:positionH>
            <wp:positionV relativeFrom="paragraph">
              <wp:posOffset>-1804670</wp:posOffset>
            </wp:positionV>
            <wp:extent cx="1762125" cy="542925"/>
            <wp:effectExtent l="19050" t="0" r="0" b="0"/>
            <wp:wrapNone/>
            <wp:docPr id="25" name="Picture 2" descr="NRA Foundation Teach Freedom_blac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RA Foundation Teach Freedom_black.jpg"/>
                    <pic:cNvPicPr/>
                  </pic:nvPicPr>
                  <pic:blipFill>
                    <a:blip r:embed="rId9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042" cy="5406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Style w:val="TableGrid"/>
        <w:tblpPr w:leftFromText="180" w:rightFromText="180" w:vertAnchor="text" w:horzAnchor="margin" w:tblpY="9057"/>
        <w:tblW w:w="11700" w:type="dxa"/>
        <w:tblLayout w:type="fixed"/>
        <w:tblLook w:val="04A0" w:firstRow="1" w:lastRow="0" w:firstColumn="1" w:lastColumn="0" w:noHBand="0" w:noVBand="1"/>
      </w:tblPr>
      <w:tblGrid>
        <w:gridCol w:w="450"/>
        <w:gridCol w:w="270"/>
        <w:gridCol w:w="270"/>
        <w:gridCol w:w="90"/>
        <w:gridCol w:w="3690"/>
        <w:gridCol w:w="1080"/>
        <w:gridCol w:w="720"/>
        <w:gridCol w:w="900"/>
        <w:gridCol w:w="360"/>
        <w:gridCol w:w="900"/>
        <w:gridCol w:w="270"/>
        <w:gridCol w:w="2700"/>
      </w:tblGrid>
      <w:tr w:rsidR="00C66C79" w:rsidRPr="00D258CA" w:rsidTr="00C66C79">
        <w:tc>
          <w:tcPr>
            <w:tcW w:w="11700" w:type="dxa"/>
            <w:gridSpan w:val="12"/>
            <w:tcBorders>
              <w:top w:val="dashed" w:sz="8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C66C79" w:rsidRPr="006A0899" w:rsidRDefault="00C66C79" w:rsidP="00282121">
            <w:pPr>
              <w:spacing w:before="40" w:after="40"/>
              <w:ind w:right="72"/>
              <w:jc w:val="center"/>
              <w:rPr>
                <w:rFonts w:ascii="Century Gothic" w:hAnsi="Century Gothic"/>
                <w:b/>
                <w:color w:val="05143B" w:themeColor="text1"/>
                <w:sz w:val="24"/>
                <w:szCs w:val="24"/>
                <w:u w:val="single"/>
              </w:rPr>
            </w:pPr>
            <w:r w:rsidRPr="006A0899">
              <w:rPr>
                <w:rFonts w:ascii="Century Gothic" w:hAnsi="Century Gothic"/>
                <w:b/>
                <w:color w:val="05143B" w:themeColor="text1"/>
                <w:sz w:val="24"/>
                <w:szCs w:val="24"/>
                <w:u w:val="single"/>
              </w:rPr>
              <w:lastRenderedPageBreak/>
              <w:t xml:space="preserve">ORDER FORM </w:t>
            </w:r>
            <w:r w:rsidRPr="00F31512">
              <w:rPr>
                <w:rFonts w:ascii="Century Gothic" w:hAnsi="Century Gothic" w:cs="Arial"/>
                <w:b/>
                <w:caps/>
                <w:spacing w:val="26"/>
                <w:position w:val="4"/>
                <w:sz w:val="20"/>
                <w:szCs w:val="24"/>
                <w:u w:val="single"/>
              </w:rPr>
              <w:t>●</w:t>
            </w:r>
            <w:r w:rsidRPr="00F31512">
              <w:rPr>
                <w:rFonts w:ascii="Century Gothic" w:hAnsi="Century Gothic"/>
                <w:b/>
                <w:sz w:val="24"/>
                <w:szCs w:val="24"/>
                <w:u w:val="single"/>
              </w:rPr>
              <w:t xml:space="preserve"> FRIENDS OF NRA</w:t>
            </w:r>
          </w:p>
        </w:tc>
      </w:tr>
      <w:tr w:rsidR="00C66C79" w:rsidRPr="004B2C8A" w:rsidTr="00C66C79">
        <w:tc>
          <w:tcPr>
            <w:tcW w:w="900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C66C79" w:rsidRPr="00332E56" w:rsidRDefault="00C66C79" w:rsidP="00C66C79">
            <w:pPr>
              <w:rPr>
                <w:rFonts w:ascii="Century Gothic" w:hAnsi="Century Gothic"/>
                <w:b/>
                <w:sz w:val="6"/>
                <w:szCs w:val="12"/>
              </w:rPr>
            </w:pPr>
          </w:p>
        </w:tc>
        <w:tc>
          <w:tcPr>
            <w:tcW w:w="270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66C79" w:rsidRPr="00B93FF5" w:rsidRDefault="00C66C79" w:rsidP="00C66C79">
            <w:pPr>
              <w:jc w:val="center"/>
              <w:rPr>
                <w:rFonts w:ascii="Century Gothic" w:hAnsi="Century Gothic"/>
                <w:b/>
                <w:color w:val="FF0000"/>
                <w:sz w:val="18"/>
                <w:szCs w:val="18"/>
              </w:rPr>
            </w:pPr>
            <w:r w:rsidRPr="00B93FF5">
              <w:rPr>
                <w:rFonts w:ascii="Century Gothic" w:hAnsi="Century Gothic"/>
                <w:b/>
                <w:color w:val="FF0000"/>
                <w:sz w:val="18"/>
                <w:szCs w:val="18"/>
              </w:rPr>
              <w:t>Order tickets online:</w:t>
            </w:r>
          </w:p>
          <w:p w:rsidR="00C66C79" w:rsidRPr="00B93FF5" w:rsidRDefault="00C66C79" w:rsidP="00C66C79">
            <w:pPr>
              <w:jc w:val="center"/>
              <w:rPr>
                <w:rFonts w:ascii="Century Gothic" w:hAnsi="Century Gothic"/>
                <w:b/>
                <w:color w:val="FF0000"/>
                <w:sz w:val="18"/>
                <w:szCs w:val="18"/>
              </w:rPr>
            </w:pPr>
            <w:r w:rsidRPr="00B93FF5">
              <w:rPr>
                <w:rFonts w:ascii="Century Gothic" w:hAnsi="Century Gothic"/>
                <w:b/>
                <w:color w:val="FF0000"/>
                <w:sz w:val="18"/>
                <w:szCs w:val="18"/>
              </w:rPr>
              <w:t xml:space="preserve">www.friendsofnra.org  </w:t>
            </w:r>
          </w:p>
          <w:p w:rsidR="00C66C79" w:rsidRPr="00D258CA" w:rsidRDefault="00C66C79" w:rsidP="00C66C79">
            <w:pPr>
              <w:jc w:val="center"/>
              <w:rPr>
                <w:rFonts w:ascii="Century Gothic" w:hAnsi="Century Gothic"/>
                <w:sz w:val="12"/>
                <w:szCs w:val="12"/>
              </w:rPr>
            </w:pPr>
          </w:p>
          <w:p w:rsidR="00C66C79" w:rsidRPr="00084E3F" w:rsidRDefault="00C66C79" w:rsidP="00C66C79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084E3F">
              <w:rPr>
                <w:rFonts w:ascii="Century Gothic" w:hAnsi="Century Gothic"/>
                <w:b/>
                <w:sz w:val="18"/>
                <w:szCs w:val="18"/>
              </w:rPr>
              <w:t>All tickets held at door</w:t>
            </w:r>
          </w:p>
          <w:p w:rsidR="00C66C79" w:rsidRDefault="00C66C79" w:rsidP="00C66C79">
            <w:pPr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Cancelled check or CC charge is your receipt/confirmation</w:t>
            </w:r>
          </w:p>
          <w:p w:rsidR="00B93FF5" w:rsidRPr="00182A7E" w:rsidRDefault="00B93FF5" w:rsidP="00C66C79">
            <w:pPr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  <w:p w:rsidR="001F5F90" w:rsidRPr="00F31512" w:rsidRDefault="00C66C79" w:rsidP="001F5F90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084E3F">
              <w:rPr>
                <w:rFonts w:ascii="Century Gothic" w:hAnsi="Century Gothic"/>
                <w:b/>
                <w:sz w:val="18"/>
                <w:szCs w:val="18"/>
              </w:rPr>
              <w:t xml:space="preserve">Questions? </w:t>
            </w:r>
            <w:r w:rsidR="001F5F90">
              <w:rPr>
                <w:rFonts w:ascii="Century Gothic" w:hAnsi="Century Gothic"/>
                <w:b/>
                <w:sz w:val="18"/>
                <w:szCs w:val="18"/>
              </w:rPr>
              <w:t>Mike</w:t>
            </w:r>
          </w:p>
          <w:p w:rsidR="001F5F90" w:rsidRPr="001F5F90" w:rsidRDefault="00203A0E" w:rsidP="001F5F90">
            <w:pPr>
              <w:jc w:val="center"/>
              <w:rPr>
                <w:rFonts w:ascii="Century Gothic" w:hAnsi="Century Gothic"/>
                <w:b/>
                <w:color w:val="0000FF" w:themeColor="hyperlink"/>
                <w:sz w:val="16"/>
                <w:szCs w:val="16"/>
                <w:u w:val="single"/>
              </w:rPr>
            </w:pPr>
            <w:r>
              <w:rPr>
                <w:rFonts w:ascii="Century Gothic" w:hAnsi="Century Gothic"/>
                <w:b/>
                <w:sz w:val="20"/>
                <w:szCs w:val="18"/>
              </w:rPr>
              <w:t xml:space="preserve">Email: </w:t>
            </w:r>
            <w:r w:rsidR="001F5F90" w:rsidRPr="001F5F90">
              <w:rPr>
                <w:rStyle w:val="Hyperlink"/>
                <w:rFonts w:ascii="Century Gothic" w:hAnsi="Century Gothic"/>
                <w:b/>
              </w:rPr>
              <w:t>wb9m@fidnet.com</w:t>
            </w:r>
          </w:p>
          <w:p w:rsidR="00B93FF5" w:rsidRDefault="00B93FF5" w:rsidP="00C66C79">
            <w:pPr>
              <w:jc w:val="center"/>
              <w:rPr>
                <w:rFonts w:ascii="Century Gothic" w:hAnsi="Century Gothic"/>
                <w:b/>
                <w:sz w:val="20"/>
                <w:szCs w:val="18"/>
              </w:rPr>
            </w:pPr>
          </w:p>
          <w:p w:rsidR="00C66C79" w:rsidRPr="00F31512" w:rsidRDefault="001F5F90" w:rsidP="00C66C79">
            <w:pPr>
              <w:jc w:val="center"/>
              <w:rPr>
                <w:rFonts w:ascii="Century Gothic" w:hAnsi="Century Gothic"/>
                <w:b/>
                <w:sz w:val="20"/>
                <w:szCs w:val="18"/>
              </w:rPr>
            </w:pPr>
            <w:r>
              <w:rPr>
                <w:rFonts w:ascii="Century Gothic" w:hAnsi="Century Gothic"/>
                <w:b/>
                <w:sz w:val="20"/>
                <w:szCs w:val="18"/>
              </w:rPr>
              <w:t>573-718-3818</w:t>
            </w:r>
          </w:p>
          <w:p w:rsidR="00C66C79" w:rsidRPr="00F31512" w:rsidRDefault="00C66C79" w:rsidP="00C66C79">
            <w:pPr>
              <w:jc w:val="center"/>
              <w:rPr>
                <w:rFonts w:ascii="Century Gothic" w:hAnsi="Century Gothic"/>
                <w:sz w:val="6"/>
                <w:szCs w:val="8"/>
              </w:rPr>
            </w:pPr>
          </w:p>
          <w:p w:rsidR="00C66C79" w:rsidRPr="00F31512" w:rsidRDefault="00282121" w:rsidP="00C66C79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 xml:space="preserve">Or mail </w:t>
            </w:r>
            <w:r w:rsidR="001F5F90">
              <w:rPr>
                <w:rFonts w:ascii="Century Gothic" w:hAnsi="Century Gothic"/>
                <w:b/>
                <w:sz w:val="18"/>
                <w:szCs w:val="18"/>
              </w:rPr>
              <w:t>order by June 15</w:t>
            </w:r>
            <w:r w:rsidR="00C66C79" w:rsidRPr="00F31512">
              <w:rPr>
                <w:rFonts w:ascii="Century Gothic" w:hAnsi="Century Gothic"/>
                <w:b/>
                <w:sz w:val="18"/>
                <w:szCs w:val="18"/>
              </w:rPr>
              <w:t xml:space="preserve"> </w:t>
            </w:r>
          </w:p>
          <w:p w:rsidR="00C66C79" w:rsidRPr="003F7F98" w:rsidRDefault="00C66C79" w:rsidP="00C66C79">
            <w:pPr>
              <w:jc w:val="center"/>
              <w:rPr>
                <w:rFonts w:ascii="Century Gothic" w:hAnsi="Century Gothic"/>
                <w:i/>
                <w:sz w:val="17"/>
                <w:szCs w:val="17"/>
              </w:rPr>
            </w:pPr>
            <w:r w:rsidRPr="00F31512">
              <w:rPr>
                <w:rFonts w:ascii="Century Gothic" w:hAnsi="Century Gothic"/>
                <w:i/>
                <w:sz w:val="17"/>
                <w:szCs w:val="17"/>
              </w:rPr>
              <w:t xml:space="preserve">Clip address below &amp; tape </w:t>
            </w:r>
            <w:r w:rsidRPr="003F7F98">
              <w:rPr>
                <w:rFonts w:ascii="Century Gothic" w:hAnsi="Century Gothic"/>
                <w:i/>
                <w:sz w:val="17"/>
                <w:szCs w:val="17"/>
              </w:rPr>
              <w:t>to envelope for easy addressing!</w:t>
            </w:r>
          </w:p>
          <w:p w:rsidR="00C66C79" w:rsidRPr="00332E56" w:rsidRDefault="00C66C79" w:rsidP="00C66C79">
            <w:pPr>
              <w:jc w:val="center"/>
              <w:rPr>
                <w:rFonts w:ascii="Century Gothic" w:hAnsi="Century Gothic"/>
                <w:i/>
                <w:sz w:val="6"/>
                <w:szCs w:val="12"/>
              </w:rPr>
            </w:pPr>
          </w:p>
          <w:p w:rsidR="00C66C79" w:rsidRPr="00C81216" w:rsidRDefault="00C66C79" w:rsidP="00C66C79">
            <w:pPr>
              <w:pBdr>
                <w:top w:val="dashed" w:sz="12" w:space="1" w:color="05143B" w:themeColor="text1"/>
              </w:pBdr>
              <w:jc w:val="center"/>
              <w:rPr>
                <w:rFonts w:ascii="Century Gothic" w:hAnsi="Century Gothic"/>
                <w:i/>
                <w:sz w:val="4"/>
                <w:szCs w:val="12"/>
              </w:rPr>
            </w:pPr>
          </w:p>
          <w:p w:rsidR="00282121" w:rsidRDefault="00282121" w:rsidP="00282121">
            <w:pPr>
              <w:pBdr>
                <w:top w:val="dashed" w:sz="12" w:space="1" w:color="05143B" w:themeColor="text1"/>
              </w:pBdr>
              <w:jc w:val="center"/>
              <w:rPr>
                <w:rFonts w:ascii="Century Gothic" w:hAnsi="Century Gothic"/>
                <w:b/>
                <w:szCs w:val="23"/>
              </w:rPr>
            </w:pPr>
          </w:p>
          <w:p w:rsidR="00C66C79" w:rsidRDefault="001F5F90" w:rsidP="00282121">
            <w:pPr>
              <w:pBdr>
                <w:top w:val="dashed" w:sz="12" w:space="1" w:color="05143B" w:themeColor="text1"/>
              </w:pBdr>
              <w:jc w:val="center"/>
              <w:rPr>
                <w:rFonts w:ascii="Century Gothic" w:hAnsi="Century Gothic"/>
                <w:b/>
                <w:szCs w:val="23"/>
              </w:rPr>
            </w:pPr>
            <w:r>
              <w:rPr>
                <w:rFonts w:ascii="Century Gothic" w:hAnsi="Century Gothic"/>
                <w:b/>
                <w:szCs w:val="23"/>
              </w:rPr>
              <w:t>Mike Edwards</w:t>
            </w:r>
          </w:p>
          <w:p w:rsidR="00282121" w:rsidRDefault="001F5F90" w:rsidP="00282121">
            <w:pPr>
              <w:pBdr>
                <w:top w:val="dashed" w:sz="12" w:space="1" w:color="05143B" w:themeColor="text1"/>
              </w:pBdr>
              <w:jc w:val="center"/>
              <w:rPr>
                <w:rFonts w:ascii="Century Gothic" w:hAnsi="Century Gothic"/>
                <w:b/>
                <w:szCs w:val="23"/>
              </w:rPr>
            </w:pPr>
            <w:r>
              <w:rPr>
                <w:rFonts w:ascii="Century Gothic" w:hAnsi="Century Gothic"/>
                <w:b/>
                <w:szCs w:val="23"/>
              </w:rPr>
              <w:t>201 Hillside Ct</w:t>
            </w:r>
          </w:p>
          <w:p w:rsidR="00282121" w:rsidRPr="00282121" w:rsidRDefault="001F5F90" w:rsidP="00282121">
            <w:pPr>
              <w:pBdr>
                <w:top w:val="dashed" w:sz="12" w:space="1" w:color="05143B" w:themeColor="text1"/>
              </w:pBdr>
              <w:jc w:val="center"/>
              <w:rPr>
                <w:rFonts w:ascii="Century Gothic" w:hAnsi="Century Gothic"/>
                <w:b/>
                <w:szCs w:val="23"/>
              </w:rPr>
            </w:pPr>
            <w:r>
              <w:rPr>
                <w:rFonts w:ascii="Century Gothic" w:hAnsi="Century Gothic"/>
                <w:b/>
                <w:szCs w:val="23"/>
              </w:rPr>
              <w:t>Lebanon, MO. 65536</w:t>
            </w:r>
          </w:p>
        </w:tc>
      </w:tr>
      <w:tr w:rsidR="00C66C79" w:rsidRPr="00A33EDD" w:rsidTr="00C66C79"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66C79" w:rsidRPr="004B2C8A" w:rsidRDefault="00C66C79" w:rsidP="00C66C79">
            <w:pPr>
              <w:spacing w:beforeLines="30" w:before="72"/>
              <w:rPr>
                <w:rFonts w:ascii="Century Gothic" w:hAnsi="Century Gothic"/>
                <w:b/>
                <w:sz w:val="12"/>
                <w:szCs w:val="12"/>
              </w:rPr>
            </w:pPr>
            <w:r w:rsidRPr="004B2C8A">
              <w:rPr>
                <w:rFonts w:ascii="Century Gothic" w:hAnsi="Century Gothic"/>
                <w:b/>
                <w:sz w:val="12"/>
                <w:szCs w:val="12"/>
              </w:rPr>
              <w:t>QTY</w:t>
            </w: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C66C79" w:rsidRPr="00A33EDD" w:rsidRDefault="00C66C79" w:rsidP="00C66C79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48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C66C79" w:rsidRPr="00F31512" w:rsidRDefault="00203A0E" w:rsidP="00C66C79">
            <w:pPr>
              <w:pStyle w:val="ListParagraph"/>
              <w:spacing w:beforeLines="30" w:before="72"/>
              <w:ind w:left="0" w:right="-108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$3</w:t>
            </w:r>
            <w:r w:rsidR="007A4896">
              <w:rPr>
                <w:rFonts w:ascii="Century Gothic" w:hAnsi="Century Gothic"/>
                <w:b/>
                <w:sz w:val="18"/>
                <w:szCs w:val="18"/>
              </w:rPr>
              <w:t>5</w:t>
            </w:r>
            <w:r w:rsidR="00F6246D">
              <w:rPr>
                <w:rFonts w:ascii="Century Gothic" w:hAnsi="Century Gothic"/>
                <w:b/>
                <w:sz w:val="18"/>
                <w:szCs w:val="18"/>
              </w:rPr>
              <w:t>.00 SINGLE TICKET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C66C79" w:rsidRPr="00A33EDD" w:rsidRDefault="00C66C79" w:rsidP="00C66C79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$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C66C79" w:rsidRPr="00A33EDD" w:rsidRDefault="00C66C79" w:rsidP="00C66C79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C66C79" w:rsidRPr="00A33EDD" w:rsidRDefault="00C66C79" w:rsidP="00C66C79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C66C79" w:rsidRPr="00A33EDD" w:rsidRDefault="00C66C79" w:rsidP="00C66C79">
            <w:pPr>
              <w:spacing w:beforeLines="30" w:before="72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66C79" w:rsidRPr="00A33EDD" w:rsidTr="00C66C79"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66C79" w:rsidRPr="00A33EDD" w:rsidRDefault="00C66C79" w:rsidP="00C66C79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bottom"/>
          </w:tcPr>
          <w:p w:rsidR="00C66C79" w:rsidRPr="00A33EDD" w:rsidRDefault="00C66C79" w:rsidP="00C66C79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48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:rsidR="00C66C79" w:rsidRPr="00F31512" w:rsidRDefault="00F6246D" w:rsidP="00C66C79">
            <w:pPr>
              <w:pStyle w:val="ListParagraph"/>
              <w:spacing w:beforeLines="30" w:before="72"/>
              <w:ind w:left="0" w:right="-108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$XX  TABLE PACKAGE TYPE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:rsidR="00C66C79" w:rsidRPr="00A33EDD" w:rsidRDefault="00C66C79" w:rsidP="00C66C79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  <w:r w:rsidRPr="00A33EDD">
              <w:rPr>
                <w:rFonts w:ascii="Century Gothic" w:hAnsi="Century Gothic"/>
                <w:sz w:val="18"/>
                <w:szCs w:val="18"/>
              </w:rPr>
              <w:t>$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bottom"/>
          </w:tcPr>
          <w:p w:rsidR="00C66C79" w:rsidRPr="00A33EDD" w:rsidRDefault="00C66C79" w:rsidP="00C66C79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C66C79" w:rsidRPr="00A33EDD" w:rsidRDefault="00C66C79" w:rsidP="00C66C79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C66C79" w:rsidRPr="00A33EDD" w:rsidRDefault="00C66C79" w:rsidP="00C66C79">
            <w:pPr>
              <w:spacing w:beforeLines="30" w:before="72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66C79" w:rsidRPr="00A33EDD" w:rsidTr="00C66C79"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66C79" w:rsidRPr="00A33EDD" w:rsidRDefault="00C66C79" w:rsidP="00C66C79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66C79" w:rsidRPr="00A33EDD" w:rsidRDefault="00C66C79" w:rsidP="00C66C79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48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C66C79" w:rsidRPr="00F31512" w:rsidRDefault="00282121" w:rsidP="00C66C79">
            <w:pPr>
              <w:pStyle w:val="ListParagraph"/>
              <w:spacing w:beforeLines="30" w:before="72"/>
              <w:ind w:left="0" w:right="-108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$XX  PRE BUY BUCKET RAFFLE PACKAGE TYPE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66C79" w:rsidRPr="00A33EDD" w:rsidRDefault="00C66C79" w:rsidP="00C66C79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  <w:r w:rsidRPr="00A33EDD">
              <w:rPr>
                <w:rFonts w:ascii="Century Gothic" w:hAnsi="Century Gothic"/>
                <w:sz w:val="18"/>
                <w:szCs w:val="18"/>
              </w:rPr>
              <w:t>$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66C79" w:rsidRPr="00A33EDD" w:rsidRDefault="00C66C79" w:rsidP="00C66C79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C66C79" w:rsidRPr="00A33EDD" w:rsidRDefault="00C66C79" w:rsidP="00C66C79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C66C79" w:rsidRPr="00A33EDD" w:rsidRDefault="00C66C79" w:rsidP="00C66C79">
            <w:pPr>
              <w:spacing w:beforeLines="30" w:before="72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66C79" w:rsidRPr="00A33EDD" w:rsidTr="00C66C79"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66C79" w:rsidRPr="00A33EDD" w:rsidRDefault="00C66C79" w:rsidP="00C66C79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bottom"/>
          </w:tcPr>
          <w:p w:rsidR="00C66C79" w:rsidRPr="00A33EDD" w:rsidRDefault="00C66C79" w:rsidP="00C66C79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48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:rsidR="00C66C79" w:rsidRPr="00F31512" w:rsidRDefault="00282121" w:rsidP="00C66C79">
            <w:pPr>
              <w:pStyle w:val="ListParagraph"/>
              <w:spacing w:beforeLines="30" w:before="72"/>
              <w:ind w:left="0" w:right="-108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$100.00  AMMO BOX RAFFLE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:rsidR="00C66C79" w:rsidRPr="00A33EDD" w:rsidRDefault="00C66C79" w:rsidP="00C66C79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  <w:r w:rsidRPr="00A33EDD">
              <w:rPr>
                <w:rFonts w:ascii="Century Gothic" w:hAnsi="Century Gothic"/>
                <w:sz w:val="18"/>
                <w:szCs w:val="18"/>
              </w:rPr>
              <w:t>$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bottom"/>
          </w:tcPr>
          <w:p w:rsidR="00C66C79" w:rsidRPr="00A33EDD" w:rsidRDefault="00C66C79" w:rsidP="00C66C79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C66C79" w:rsidRPr="00A33EDD" w:rsidRDefault="00C66C79" w:rsidP="00C66C79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C66C79" w:rsidRPr="00A33EDD" w:rsidRDefault="00C66C79" w:rsidP="00C66C79">
            <w:pPr>
              <w:spacing w:beforeLines="30" w:before="72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C66C79" w:rsidRPr="00A33EDD" w:rsidTr="00C66C79"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66C79" w:rsidRPr="00A33EDD" w:rsidRDefault="00C66C79" w:rsidP="00C66C79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66C79" w:rsidRPr="00A33EDD" w:rsidRDefault="00C66C79" w:rsidP="00C66C79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48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C66C79" w:rsidRPr="00F31512" w:rsidRDefault="00C66C79" w:rsidP="00C66C79">
            <w:pPr>
              <w:pStyle w:val="ListParagraph"/>
              <w:spacing w:beforeLines="30" w:before="72"/>
              <w:ind w:left="0" w:right="-108"/>
              <w:rPr>
                <w:rFonts w:ascii="Century Gothic" w:hAnsi="Century Gothic"/>
                <w:sz w:val="18"/>
                <w:szCs w:val="18"/>
              </w:rPr>
            </w:pPr>
            <w:r w:rsidRPr="00F31512">
              <w:rPr>
                <w:rFonts w:ascii="Century Gothic" w:hAnsi="Century Gothic"/>
                <w:b/>
                <w:sz w:val="18"/>
                <w:szCs w:val="18"/>
              </w:rPr>
              <w:t>TAX-DEDUCTIBLE SPONSORSHIP</w:t>
            </w:r>
            <w:r w:rsidRPr="00F31512">
              <w:rPr>
                <w:rFonts w:ascii="Century Gothic" w:hAnsi="Century Gothic"/>
                <w:sz w:val="20"/>
                <w:szCs w:val="18"/>
              </w:rPr>
              <w:t xml:space="preserve"> </w:t>
            </w:r>
            <w:r w:rsidRPr="00F31512">
              <w:rPr>
                <w:rFonts w:ascii="Century Gothic" w:hAnsi="Century Gothic"/>
                <w:b/>
                <w:sz w:val="18"/>
                <w:szCs w:val="18"/>
              </w:rPr>
              <w:t>(Dinner tickets are not included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66C79" w:rsidRPr="00A33EDD" w:rsidRDefault="00C66C79" w:rsidP="00C66C79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$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66C79" w:rsidRPr="00A33EDD" w:rsidRDefault="00C66C79" w:rsidP="00C66C79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C66C79" w:rsidRPr="00A33EDD" w:rsidRDefault="00C66C79" w:rsidP="00C66C79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C66C79" w:rsidRPr="00A33EDD" w:rsidRDefault="00C66C79" w:rsidP="00C66C79">
            <w:pPr>
              <w:spacing w:beforeLines="30" w:before="72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FF1FAC" w:rsidRPr="00A33EDD" w:rsidTr="00956FFA"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F1FAC" w:rsidRPr="00A33EDD" w:rsidRDefault="00FF1FAC" w:rsidP="00D10C16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7380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FF1FAC" w:rsidRPr="00A33EDD" w:rsidRDefault="00FF1FAC" w:rsidP="006435A4">
            <w:pPr>
              <w:rPr>
                <w:rFonts w:ascii="Century Gothic" w:hAnsi="Century Gothic"/>
                <w:sz w:val="18"/>
                <w:szCs w:val="18"/>
              </w:rPr>
            </w:pPr>
            <w:r w:rsidRPr="00F31512">
              <w:rPr>
                <w:rFonts w:ascii="Century Gothic" w:hAnsi="Century Gothic"/>
                <w:sz w:val="18"/>
                <w:szCs w:val="18"/>
              </w:rPr>
              <w:t xml:space="preserve">[  ] </w:t>
            </w:r>
            <w:r w:rsidRPr="00F31512">
              <w:rPr>
                <w:rFonts w:ascii="Century Gothic" w:hAnsi="Century Gothic"/>
                <w:b/>
                <w:sz w:val="18"/>
                <w:szCs w:val="18"/>
              </w:rPr>
              <w:t>$300 Liberty</w:t>
            </w:r>
            <w:r w:rsidRPr="00F31512">
              <w:rPr>
                <w:rFonts w:ascii="Century Gothic" w:hAnsi="Century Gothic"/>
                <w:i/>
                <w:sz w:val="18"/>
                <w:szCs w:val="18"/>
              </w:rPr>
              <w:t xml:space="preserve"> </w:t>
            </w:r>
            <w:r w:rsidR="006435A4">
              <w:rPr>
                <w:rFonts w:ascii="Century Gothic" w:hAnsi="Century Gothic"/>
                <w:i/>
                <w:sz w:val="18"/>
                <w:szCs w:val="18"/>
              </w:rPr>
              <w:t xml:space="preserve">                       </w:t>
            </w:r>
            <w:r>
              <w:rPr>
                <w:rFonts w:ascii="Century Gothic" w:hAnsi="Century Gothic"/>
                <w:i/>
                <w:sz w:val="18"/>
                <w:szCs w:val="18"/>
              </w:rPr>
              <w:t xml:space="preserve">   </w:t>
            </w:r>
            <w:r w:rsidR="006435A4" w:rsidRPr="00F31512">
              <w:rPr>
                <w:rFonts w:ascii="Century Gothic" w:hAnsi="Century Gothic"/>
                <w:sz w:val="18"/>
                <w:szCs w:val="18"/>
              </w:rPr>
              <w:t>[  ]</w:t>
            </w:r>
            <w:r w:rsidR="00282121">
              <w:rPr>
                <w:rFonts w:ascii="Century Gothic" w:hAnsi="Century Gothic"/>
                <w:b/>
                <w:sz w:val="18"/>
                <w:szCs w:val="18"/>
              </w:rPr>
              <w:t xml:space="preserve"> $750 Heritage</w:t>
            </w:r>
            <w:r w:rsidR="006435A4" w:rsidRPr="00F31512">
              <w:rPr>
                <w:rFonts w:ascii="Century Gothic" w:hAnsi="Century Gothic"/>
                <w:sz w:val="16"/>
                <w:szCs w:val="16"/>
              </w:rPr>
              <w:t xml:space="preserve"> </w:t>
            </w:r>
            <w:r w:rsidR="006435A4">
              <w:rPr>
                <w:rFonts w:ascii="Century Gothic" w:hAnsi="Century Gothic"/>
                <w:sz w:val="16"/>
                <w:szCs w:val="16"/>
              </w:rPr>
              <w:t xml:space="preserve">                      </w:t>
            </w:r>
            <w:r w:rsidRPr="00F31512">
              <w:rPr>
                <w:rFonts w:ascii="Century Gothic" w:hAnsi="Century Gothic"/>
                <w:sz w:val="18"/>
                <w:szCs w:val="18"/>
              </w:rPr>
              <w:t>[  ]</w:t>
            </w:r>
            <w:r w:rsidRPr="00F31512">
              <w:rPr>
                <w:rFonts w:ascii="Century Gothic" w:hAnsi="Century Gothic"/>
                <w:b/>
                <w:sz w:val="18"/>
                <w:szCs w:val="18"/>
              </w:rPr>
              <w:t xml:space="preserve"> $</w:t>
            </w:r>
            <w:r w:rsidR="00282121">
              <w:rPr>
                <w:rFonts w:ascii="Century Gothic" w:hAnsi="Century Gothic"/>
                <w:b/>
                <w:sz w:val="18"/>
                <w:szCs w:val="18"/>
              </w:rPr>
              <w:t>1,5</w:t>
            </w:r>
            <w:r w:rsidRPr="00F31512">
              <w:rPr>
                <w:rFonts w:ascii="Century Gothic" w:hAnsi="Century Gothic"/>
                <w:b/>
                <w:sz w:val="18"/>
                <w:szCs w:val="18"/>
              </w:rPr>
              <w:t xml:space="preserve">00 </w:t>
            </w:r>
            <w:r w:rsidR="00282121">
              <w:rPr>
                <w:rFonts w:ascii="Century Gothic" w:hAnsi="Century Gothic"/>
                <w:b/>
                <w:sz w:val="18"/>
                <w:szCs w:val="18"/>
              </w:rPr>
              <w:t>Freedom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 xml:space="preserve">           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FF1FAC" w:rsidRPr="00A33EDD" w:rsidRDefault="00FF1FAC" w:rsidP="00D10C16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F1FAC" w:rsidRPr="00A33EDD" w:rsidRDefault="00FF1FAC" w:rsidP="00D10C16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FF1FAC" w:rsidRPr="00A33EDD" w:rsidRDefault="00FF1FAC" w:rsidP="00D10C16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FF1FAC" w:rsidRPr="00A33EDD" w:rsidTr="008E3DAB"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F1FAC" w:rsidRPr="00A33EDD" w:rsidRDefault="00FF1FAC" w:rsidP="00D10C16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7380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F1FAC" w:rsidRPr="00A33EDD" w:rsidRDefault="00FF1FAC" w:rsidP="006435A4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 xml:space="preserve">    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F1FAC" w:rsidRPr="00A33EDD" w:rsidRDefault="00FF1FAC" w:rsidP="00D10C16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F1FAC" w:rsidRPr="00A33EDD" w:rsidRDefault="00FF1FAC" w:rsidP="00D10C16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FF1FAC" w:rsidRPr="00A33EDD" w:rsidRDefault="00FF1FAC" w:rsidP="00D10C16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FF1FAC" w:rsidRPr="00A33EDD" w:rsidTr="002B2717"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F1FAC" w:rsidRPr="00A33EDD" w:rsidRDefault="00FF1FAC" w:rsidP="00D10C16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7380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F1FAC" w:rsidRPr="00A33EDD" w:rsidRDefault="00FF1FAC" w:rsidP="006435A4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F1FAC" w:rsidRPr="00A33EDD" w:rsidRDefault="00FF1FAC" w:rsidP="00D10C16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F1FAC" w:rsidRPr="00A33EDD" w:rsidRDefault="00FF1FAC" w:rsidP="00D10C16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FF1FAC" w:rsidRPr="00A33EDD" w:rsidRDefault="00FF1FAC" w:rsidP="00D10C16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C66C79" w:rsidRPr="00413A84" w:rsidTr="00C66C79"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66C79" w:rsidRPr="00413A84" w:rsidRDefault="00C66C79" w:rsidP="00C66C79">
            <w:pPr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:rsidR="00C66C79" w:rsidRPr="00413A84" w:rsidRDefault="00C66C79" w:rsidP="00C66C79">
            <w:pPr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648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66C79" w:rsidRPr="00F31512" w:rsidRDefault="00C66C79" w:rsidP="00C66C79">
            <w:pPr>
              <w:rPr>
                <w:rFonts w:ascii="Century Gothic" w:hAnsi="Century Gothic"/>
                <w:b/>
                <w:sz w:val="8"/>
                <w:szCs w:val="4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66C79" w:rsidRPr="00413A84" w:rsidRDefault="00C66C79" w:rsidP="00C66C79">
            <w:pPr>
              <w:jc w:val="center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:rsidR="00C66C79" w:rsidRPr="00413A84" w:rsidRDefault="00C66C79" w:rsidP="00C66C79">
            <w:pPr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C66C79" w:rsidRPr="00413A84" w:rsidRDefault="00C66C79" w:rsidP="00C66C79">
            <w:pPr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270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C66C79" w:rsidRPr="00413A84" w:rsidRDefault="00C66C79" w:rsidP="00C66C79">
            <w:pPr>
              <w:jc w:val="center"/>
              <w:rPr>
                <w:rFonts w:ascii="Century Gothic" w:hAnsi="Century Gothic"/>
                <w:b/>
                <w:sz w:val="8"/>
                <w:szCs w:val="8"/>
              </w:rPr>
            </w:pPr>
          </w:p>
        </w:tc>
      </w:tr>
      <w:tr w:rsidR="00C66C79" w:rsidRPr="00A33EDD" w:rsidTr="00C66C79">
        <w:tc>
          <w:tcPr>
            <w:tcW w:w="747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C66C79" w:rsidRPr="00F31512" w:rsidRDefault="00C66C79" w:rsidP="00C66C79">
            <w:pPr>
              <w:ind w:left="162"/>
              <w:rPr>
                <w:rFonts w:ascii="Century Gothic" w:hAnsi="Century Gothic"/>
                <w:b/>
                <w:sz w:val="18"/>
                <w:szCs w:val="18"/>
              </w:rPr>
            </w:pPr>
            <w:r w:rsidRPr="00F31512">
              <w:rPr>
                <w:rFonts w:ascii="Century Gothic" w:hAnsi="Century Gothic"/>
                <w:b/>
                <w:sz w:val="18"/>
                <w:szCs w:val="18"/>
              </w:rPr>
              <w:t xml:space="preserve">Please enclose check to NRA FOUNDATION or complete credit card info below 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66C79" w:rsidRPr="00A33EDD" w:rsidRDefault="00C66C79" w:rsidP="00C66C79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A33EDD">
              <w:rPr>
                <w:rFonts w:ascii="Century Gothic" w:hAnsi="Century Gothic"/>
                <w:b/>
                <w:sz w:val="18"/>
                <w:szCs w:val="18"/>
              </w:rPr>
              <w:t>$</w:t>
            </w:r>
          </w:p>
        </w:tc>
        <w:tc>
          <w:tcPr>
            <w:tcW w:w="900" w:type="dxa"/>
            <w:tcBorders>
              <w:top w:val="nil"/>
              <w:left w:val="nil"/>
              <w:bottom w:val="double" w:sz="4" w:space="0" w:color="auto"/>
              <w:right w:val="nil"/>
            </w:tcBorders>
          </w:tcPr>
          <w:p w:rsidR="00C66C79" w:rsidRPr="00A33EDD" w:rsidRDefault="00C66C79" w:rsidP="00C66C7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C66C79" w:rsidRPr="00A33EDD" w:rsidRDefault="00C66C79" w:rsidP="00C66C7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C66C79" w:rsidRPr="00A33EDD" w:rsidRDefault="00C66C79" w:rsidP="00C66C79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66C79" w:rsidRPr="00A33EDD" w:rsidTr="00C66C79">
        <w:tc>
          <w:tcPr>
            <w:tcW w:w="747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C66C79" w:rsidRPr="00F31512" w:rsidRDefault="00C66C79" w:rsidP="00C66C79">
            <w:pPr>
              <w:ind w:left="162"/>
              <w:rPr>
                <w:rFonts w:ascii="Century Gothic" w:hAnsi="Century Gothic"/>
                <w:b/>
                <w:sz w:val="18"/>
                <w:szCs w:val="18"/>
              </w:rPr>
            </w:pPr>
            <w:r w:rsidRPr="00F31512">
              <w:rPr>
                <w:rFonts w:ascii="Century Gothic" w:hAnsi="Century Gothic"/>
                <w:b/>
                <w:sz w:val="18"/>
                <w:szCs w:val="18"/>
              </w:rPr>
              <w:t>AmEx/Disc/MC/Visa charged upon receipt.  All sales are final.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66C79" w:rsidRPr="00A33EDD" w:rsidRDefault="00C66C79" w:rsidP="00C66C79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:rsidR="00C66C79" w:rsidRPr="00A33EDD" w:rsidRDefault="00C66C79" w:rsidP="00C66C7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C66C79" w:rsidRPr="00A33EDD" w:rsidRDefault="00C66C79" w:rsidP="00C66C7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C66C79" w:rsidRPr="00A33EDD" w:rsidRDefault="00C66C79" w:rsidP="00C66C79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66C79" w:rsidRPr="00A33EDD" w:rsidTr="00C66C79">
        <w:tc>
          <w:tcPr>
            <w:tcW w:w="108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66C79" w:rsidRPr="00F31512" w:rsidRDefault="00C66C79" w:rsidP="00C66C79">
            <w:pPr>
              <w:spacing w:before="40"/>
              <w:jc w:val="right"/>
              <w:rPr>
                <w:rFonts w:ascii="Century Gothic" w:hAnsi="Century Gothic"/>
                <w:b/>
                <w:sz w:val="16"/>
                <w:szCs w:val="16"/>
              </w:rPr>
            </w:pPr>
            <w:r w:rsidRPr="00F31512">
              <w:rPr>
                <w:rFonts w:ascii="Century Gothic" w:hAnsi="Century Gothic"/>
                <w:b/>
                <w:sz w:val="16"/>
                <w:szCs w:val="16"/>
              </w:rPr>
              <w:t>Card #</w:t>
            </w:r>
          </w:p>
        </w:tc>
        <w:tc>
          <w:tcPr>
            <w:tcW w:w="3690" w:type="dxa"/>
            <w:tcBorders>
              <w:top w:val="nil"/>
              <w:left w:val="nil"/>
              <w:right w:val="nil"/>
            </w:tcBorders>
            <w:vAlign w:val="bottom"/>
          </w:tcPr>
          <w:p w:rsidR="00C66C79" w:rsidRPr="00F31512" w:rsidRDefault="00C66C79" w:rsidP="00C66C79">
            <w:pPr>
              <w:spacing w:before="6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66C79" w:rsidRPr="00F31512" w:rsidRDefault="00C66C79" w:rsidP="00C66C79">
            <w:pPr>
              <w:spacing w:before="40"/>
              <w:jc w:val="right"/>
              <w:rPr>
                <w:rFonts w:ascii="Century Gothic" w:hAnsi="Century Gothic"/>
                <w:b/>
                <w:sz w:val="16"/>
                <w:szCs w:val="16"/>
              </w:rPr>
            </w:pPr>
            <w:r w:rsidRPr="00F31512">
              <w:rPr>
                <w:rFonts w:ascii="Century Gothic" w:hAnsi="Century Gothic"/>
                <w:b/>
                <w:sz w:val="16"/>
                <w:szCs w:val="16"/>
              </w:rPr>
              <w:t>Expiration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right w:val="nil"/>
            </w:tcBorders>
            <w:vAlign w:val="bottom"/>
          </w:tcPr>
          <w:p w:rsidR="00C66C79" w:rsidRPr="00A33EDD" w:rsidRDefault="00C66C79" w:rsidP="00C66C79">
            <w:pPr>
              <w:spacing w:before="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53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C66C79" w:rsidRPr="00A33EDD" w:rsidRDefault="00C66C79" w:rsidP="00C66C79">
            <w:pPr>
              <w:spacing w:before="4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C66C79" w:rsidRPr="00A33EDD" w:rsidRDefault="00C66C79" w:rsidP="00C66C79">
            <w:pPr>
              <w:spacing w:before="4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66C79" w:rsidRPr="00A33EDD" w:rsidTr="00C66C79">
        <w:tc>
          <w:tcPr>
            <w:tcW w:w="108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66C79" w:rsidRPr="00F31512" w:rsidRDefault="00C66C79" w:rsidP="00C66C79">
            <w:pPr>
              <w:spacing w:before="80"/>
              <w:jc w:val="right"/>
              <w:rPr>
                <w:rFonts w:ascii="Century Gothic" w:hAnsi="Century Gothic"/>
                <w:b/>
                <w:sz w:val="16"/>
                <w:szCs w:val="16"/>
              </w:rPr>
            </w:pPr>
            <w:r w:rsidRPr="00F31512">
              <w:rPr>
                <w:rFonts w:ascii="Century Gothic" w:hAnsi="Century Gothic"/>
                <w:b/>
                <w:sz w:val="16"/>
                <w:szCs w:val="16"/>
              </w:rPr>
              <w:t>Signature</w:t>
            </w:r>
          </w:p>
        </w:tc>
        <w:tc>
          <w:tcPr>
            <w:tcW w:w="3690" w:type="dxa"/>
            <w:tcBorders>
              <w:top w:val="nil"/>
              <w:left w:val="nil"/>
              <w:right w:val="nil"/>
            </w:tcBorders>
            <w:vAlign w:val="bottom"/>
          </w:tcPr>
          <w:p w:rsidR="00C66C79" w:rsidRPr="00F31512" w:rsidRDefault="00C66C79" w:rsidP="00C66C79">
            <w:pPr>
              <w:spacing w:before="6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66C79" w:rsidRPr="00F31512" w:rsidRDefault="00C66C79" w:rsidP="00C66C79">
            <w:pPr>
              <w:spacing w:before="80"/>
              <w:jc w:val="right"/>
              <w:rPr>
                <w:rFonts w:ascii="Century Gothic" w:hAnsi="Century Gothic"/>
                <w:b/>
                <w:sz w:val="16"/>
                <w:szCs w:val="16"/>
              </w:rPr>
            </w:pPr>
            <w:r w:rsidRPr="00F31512">
              <w:rPr>
                <w:rFonts w:ascii="Century Gothic" w:hAnsi="Century Gothic"/>
                <w:b/>
                <w:sz w:val="16"/>
                <w:szCs w:val="16"/>
              </w:rPr>
              <w:t>Sec Code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right w:val="nil"/>
            </w:tcBorders>
            <w:vAlign w:val="bottom"/>
          </w:tcPr>
          <w:p w:rsidR="00C66C79" w:rsidRPr="00A33EDD" w:rsidRDefault="00C66C79" w:rsidP="00C66C79">
            <w:pPr>
              <w:spacing w:before="6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530" w:type="dxa"/>
            <w:gridSpan w:val="3"/>
            <w:tcBorders>
              <w:top w:val="nil"/>
              <w:left w:val="nil"/>
              <w:bottom w:val="nil"/>
              <w:right w:val="dashed" w:sz="12" w:space="0" w:color="05143B" w:themeColor="text1"/>
            </w:tcBorders>
          </w:tcPr>
          <w:p w:rsidR="00C66C79" w:rsidRPr="00A33EDD" w:rsidRDefault="00C66C79" w:rsidP="00C66C79">
            <w:pPr>
              <w:spacing w:before="8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0" w:type="dxa"/>
            <w:vMerge/>
            <w:tcBorders>
              <w:top w:val="nil"/>
              <w:left w:val="dashed" w:sz="12" w:space="0" w:color="05143B" w:themeColor="text1"/>
              <w:bottom w:val="nil"/>
              <w:right w:val="nil"/>
            </w:tcBorders>
            <w:shd w:val="clear" w:color="auto" w:fill="auto"/>
          </w:tcPr>
          <w:p w:rsidR="00C66C79" w:rsidRPr="00A33EDD" w:rsidRDefault="00C66C79" w:rsidP="00C66C79">
            <w:pPr>
              <w:spacing w:before="4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66C79" w:rsidRPr="00A33EDD" w:rsidTr="00C66C79">
        <w:tc>
          <w:tcPr>
            <w:tcW w:w="108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66C79" w:rsidRPr="00F31512" w:rsidRDefault="00C66C79" w:rsidP="00C66C79">
            <w:pPr>
              <w:spacing w:before="120"/>
              <w:jc w:val="right"/>
              <w:rPr>
                <w:rFonts w:ascii="Century Gothic" w:hAnsi="Century Gothic"/>
                <w:b/>
                <w:sz w:val="16"/>
                <w:szCs w:val="16"/>
              </w:rPr>
            </w:pPr>
            <w:r w:rsidRPr="00F31512">
              <w:rPr>
                <w:rFonts w:ascii="Century Gothic" w:hAnsi="Century Gothic"/>
                <w:b/>
                <w:sz w:val="16"/>
                <w:szCs w:val="16"/>
              </w:rPr>
              <w:t>Name</w:t>
            </w:r>
          </w:p>
        </w:tc>
        <w:tc>
          <w:tcPr>
            <w:tcW w:w="3690" w:type="dxa"/>
            <w:tcBorders>
              <w:top w:val="nil"/>
              <w:left w:val="nil"/>
              <w:right w:val="nil"/>
            </w:tcBorders>
            <w:vAlign w:val="bottom"/>
          </w:tcPr>
          <w:p w:rsidR="00C66C79" w:rsidRPr="00F31512" w:rsidRDefault="00C66C79" w:rsidP="00C66C79">
            <w:pPr>
              <w:spacing w:before="1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66C79" w:rsidRPr="00F31512" w:rsidRDefault="00C66C79" w:rsidP="00C66C79">
            <w:pPr>
              <w:spacing w:before="120"/>
              <w:jc w:val="right"/>
              <w:rPr>
                <w:rFonts w:ascii="Century Gothic" w:hAnsi="Century Gothic"/>
                <w:b/>
                <w:sz w:val="16"/>
                <w:szCs w:val="16"/>
              </w:rPr>
            </w:pPr>
            <w:r w:rsidRPr="00F31512">
              <w:rPr>
                <w:rFonts w:ascii="Century Gothic" w:hAnsi="Century Gothic"/>
                <w:b/>
                <w:sz w:val="16"/>
                <w:szCs w:val="16"/>
              </w:rPr>
              <w:t>Company</w:t>
            </w:r>
          </w:p>
        </w:tc>
        <w:tc>
          <w:tcPr>
            <w:tcW w:w="288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66C79" w:rsidRPr="004D1A07" w:rsidRDefault="00C66C79" w:rsidP="00C66C79">
            <w:pPr>
              <w:spacing w:before="120"/>
              <w:rPr>
                <w:rFonts w:ascii="Century Gothic" w:hAnsi="Century Gothic"/>
                <w:sz w:val="18"/>
                <w:szCs w:val="12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dashed" w:sz="12" w:space="0" w:color="05143B" w:themeColor="text1"/>
            </w:tcBorders>
          </w:tcPr>
          <w:p w:rsidR="00C66C79" w:rsidRPr="00A33EDD" w:rsidRDefault="00C66C79" w:rsidP="00C66C79">
            <w:pPr>
              <w:spacing w:before="1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0" w:type="dxa"/>
            <w:vMerge/>
            <w:tcBorders>
              <w:top w:val="nil"/>
              <w:left w:val="dashed" w:sz="12" w:space="0" w:color="05143B" w:themeColor="text1"/>
              <w:bottom w:val="nil"/>
              <w:right w:val="nil"/>
            </w:tcBorders>
            <w:shd w:val="clear" w:color="auto" w:fill="auto"/>
          </w:tcPr>
          <w:p w:rsidR="00C66C79" w:rsidRPr="00A33EDD" w:rsidRDefault="00C66C79" w:rsidP="00C66C79">
            <w:pPr>
              <w:spacing w:before="12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66C79" w:rsidRPr="00A33EDD" w:rsidTr="00C66C79">
        <w:tc>
          <w:tcPr>
            <w:tcW w:w="108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66C79" w:rsidRPr="00F31512" w:rsidRDefault="00C66C79" w:rsidP="00C66C79">
            <w:pPr>
              <w:spacing w:before="120"/>
              <w:jc w:val="right"/>
              <w:rPr>
                <w:rFonts w:ascii="Century Gothic" w:hAnsi="Century Gothic"/>
                <w:b/>
                <w:sz w:val="16"/>
                <w:szCs w:val="16"/>
              </w:rPr>
            </w:pPr>
            <w:r w:rsidRPr="00F31512">
              <w:rPr>
                <w:rFonts w:ascii="Century Gothic" w:hAnsi="Century Gothic"/>
                <w:b/>
                <w:sz w:val="16"/>
                <w:szCs w:val="16"/>
              </w:rPr>
              <w:t>Address</w:t>
            </w:r>
          </w:p>
        </w:tc>
        <w:tc>
          <w:tcPr>
            <w:tcW w:w="3690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C66C79" w:rsidRPr="00F31512" w:rsidRDefault="00C66C79" w:rsidP="00C66C79">
            <w:pPr>
              <w:spacing w:line="360" w:lineRule="auto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66C79" w:rsidRPr="00F31512" w:rsidRDefault="00C66C79" w:rsidP="00C66C79">
            <w:pPr>
              <w:spacing w:before="120"/>
              <w:jc w:val="right"/>
              <w:rPr>
                <w:rFonts w:ascii="Century Gothic" w:hAnsi="Century Gothic"/>
                <w:b/>
                <w:sz w:val="16"/>
                <w:szCs w:val="16"/>
              </w:rPr>
            </w:pPr>
            <w:r w:rsidRPr="00F31512">
              <w:rPr>
                <w:rFonts w:ascii="Century Gothic" w:hAnsi="Century Gothic"/>
                <w:b/>
                <w:sz w:val="16"/>
                <w:szCs w:val="16"/>
              </w:rPr>
              <w:t>Phone</w:t>
            </w:r>
          </w:p>
        </w:tc>
        <w:tc>
          <w:tcPr>
            <w:tcW w:w="720" w:type="dxa"/>
            <w:tcBorders>
              <w:left w:val="nil"/>
              <w:bottom w:val="single" w:sz="4" w:space="0" w:color="auto"/>
              <w:right w:val="dotted" w:sz="8" w:space="0" w:color="auto"/>
            </w:tcBorders>
            <w:vAlign w:val="bottom"/>
          </w:tcPr>
          <w:p w:rsidR="00C66C79" w:rsidRPr="00A33EDD" w:rsidRDefault="00C66C79" w:rsidP="00C66C79">
            <w:pPr>
              <w:spacing w:line="360" w:lineRule="auto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160" w:type="dxa"/>
            <w:gridSpan w:val="3"/>
            <w:tcBorders>
              <w:left w:val="dotted" w:sz="8" w:space="0" w:color="auto"/>
              <w:bottom w:val="single" w:sz="4" w:space="0" w:color="auto"/>
              <w:right w:val="nil"/>
            </w:tcBorders>
            <w:vAlign w:val="bottom"/>
          </w:tcPr>
          <w:p w:rsidR="00C66C79" w:rsidRPr="00A33EDD" w:rsidRDefault="00C66C79" w:rsidP="00C66C79">
            <w:pPr>
              <w:spacing w:line="360" w:lineRule="auto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dashed" w:sz="12" w:space="0" w:color="05143B" w:themeColor="text1"/>
            </w:tcBorders>
            <w:vAlign w:val="bottom"/>
          </w:tcPr>
          <w:p w:rsidR="00C66C79" w:rsidRPr="00A33EDD" w:rsidRDefault="00C66C79" w:rsidP="00C66C7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0" w:type="dxa"/>
            <w:vMerge/>
            <w:tcBorders>
              <w:top w:val="nil"/>
              <w:left w:val="dashed" w:sz="12" w:space="0" w:color="05143B" w:themeColor="text1"/>
              <w:bottom w:val="nil"/>
              <w:right w:val="nil"/>
            </w:tcBorders>
            <w:shd w:val="clear" w:color="auto" w:fill="auto"/>
            <w:vAlign w:val="bottom"/>
          </w:tcPr>
          <w:p w:rsidR="00C66C79" w:rsidRPr="00A33EDD" w:rsidRDefault="00C66C79" w:rsidP="00C66C79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66C79" w:rsidRPr="00A33EDD" w:rsidTr="00C66C79">
        <w:tc>
          <w:tcPr>
            <w:tcW w:w="108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66C79" w:rsidRPr="0058074F" w:rsidRDefault="00C66C79" w:rsidP="00C66C79">
            <w:pPr>
              <w:spacing w:before="120"/>
              <w:jc w:val="right"/>
              <w:rPr>
                <w:rFonts w:ascii="Century Gothic" w:hAnsi="Century Gothic"/>
                <w:b/>
                <w:sz w:val="16"/>
                <w:szCs w:val="16"/>
              </w:rPr>
            </w:pPr>
            <w:r w:rsidRPr="0058074F">
              <w:rPr>
                <w:rFonts w:ascii="Century Gothic" w:hAnsi="Century Gothic"/>
                <w:b/>
                <w:sz w:val="16"/>
                <w:szCs w:val="16"/>
              </w:rPr>
              <w:t>City/St/Zip</w:t>
            </w:r>
          </w:p>
        </w:tc>
        <w:tc>
          <w:tcPr>
            <w:tcW w:w="3690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C66C79" w:rsidRPr="00A33EDD" w:rsidRDefault="00C66C79" w:rsidP="00C66C79">
            <w:pPr>
              <w:spacing w:line="360" w:lineRule="auto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66C79" w:rsidRPr="0058074F" w:rsidRDefault="00C66C79" w:rsidP="00C66C79">
            <w:pPr>
              <w:spacing w:before="120"/>
              <w:jc w:val="right"/>
              <w:rPr>
                <w:rFonts w:ascii="Century Gothic" w:hAnsi="Century Gothic"/>
                <w:b/>
                <w:sz w:val="16"/>
                <w:szCs w:val="16"/>
              </w:rPr>
            </w:pPr>
            <w:r w:rsidRPr="0058074F">
              <w:rPr>
                <w:rFonts w:ascii="Century Gothic" w:hAnsi="Century Gothic"/>
                <w:b/>
                <w:sz w:val="16"/>
                <w:szCs w:val="16"/>
              </w:rPr>
              <w:t>Email</w:t>
            </w:r>
          </w:p>
        </w:tc>
        <w:tc>
          <w:tcPr>
            <w:tcW w:w="2880" w:type="dxa"/>
            <w:gridSpan w:val="4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C66C79" w:rsidRPr="00A33EDD" w:rsidRDefault="00C66C79" w:rsidP="00C66C79">
            <w:pPr>
              <w:spacing w:line="360" w:lineRule="auto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dashed" w:sz="12" w:space="0" w:color="05143B" w:themeColor="text1"/>
            </w:tcBorders>
            <w:vAlign w:val="bottom"/>
          </w:tcPr>
          <w:p w:rsidR="00C66C79" w:rsidRPr="00A33EDD" w:rsidRDefault="00C66C79" w:rsidP="00C66C7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0" w:type="dxa"/>
            <w:vMerge/>
            <w:tcBorders>
              <w:top w:val="nil"/>
              <w:left w:val="dashed" w:sz="12" w:space="0" w:color="05143B" w:themeColor="text1"/>
              <w:bottom w:val="nil"/>
              <w:right w:val="nil"/>
            </w:tcBorders>
            <w:shd w:val="clear" w:color="auto" w:fill="auto"/>
            <w:vAlign w:val="bottom"/>
          </w:tcPr>
          <w:p w:rsidR="00C66C79" w:rsidRPr="00A33EDD" w:rsidRDefault="00C66C79" w:rsidP="00C66C79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</w:tbl>
    <w:p w:rsidR="00F6246D" w:rsidRPr="00F6246D" w:rsidRDefault="00F6246D" w:rsidP="00F6246D">
      <w:pPr>
        <w:shd w:val="clear" w:color="auto" w:fill="05143B"/>
        <w:spacing w:after="0" w:line="240" w:lineRule="auto"/>
        <w:jc w:val="center"/>
        <w:rPr>
          <w:rFonts w:ascii="Century Gothic" w:hAnsi="Century Gothic"/>
          <w:b/>
          <w:caps/>
          <w:color w:val="FFFFFF"/>
          <w:sz w:val="36"/>
        </w:rPr>
      </w:pPr>
      <w:r>
        <w:rPr>
          <w:rFonts w:ascii="Century Gothic" w:hAnsi="Century Gothic"/>
          <w:b/>
          <w:caps/>
          <w:color w:val="FFFFFF"/>
          <w:sz w:val="36"/>
        </w:rPr>
        <w:t>Reserved seating</w:t>
      </w:r>
    </w:p>
    <w:p w:rsidR="00F6246D" w:rsidRDefault="00AA6DFC" w:rsidP="00EF4EE4">
      <w:pPr>
        <w:spacing w:before="120" w:after="0" w:line="240" w:lineRule="auto"/>
        <w:rPr>
          <w:rFonts w:ascii="Century Gothic" w:hAnsi="Century Gothic"/>
          <w:caps/>
          <w:sz w:val="20"/>
          <w:szCs w:val="20"/>
        </w:rPr>
      </w:pPr>
      <w:r>
        <w:rPr>
          <w:rFonts w:ascii="Century Gothic" w:hAnsi="Century Gothic"/>
          <w:b/>
          <w:caps/>
          <w:sz w:val="20"/>
          <w:szCs w:val="20"/>
          <w:u w:val="single"/>
        </w:rPr>
        <w:t>$3</w:t>
      </w:r>
      <w:r w:rsidR="00785732">
        <w:rPr>
          <w:rFonts w:ascii="Century Gothic" w:hAnsi="Century Gothic"/>
          <w:b/>
          <w:caps/>
          <w:sz w:val="20"/>
          <w:szCs w:val="20"/>
          <w:u w:val="single"/>
        </w:rPr>
        <w:t>5</w:t>
      </w:r>
      <w:r w:rsidR="00F6246D">
        <w:rPr>
          <w:rFonts w:ascii="Century Gothic" w:hAnsi="Century Gothic"/>
          <w:b/>
          <w:caps/>
          <w:sz w:val="20"/>
          <w:szCs w:val="20"/>
          <w:u w:val="single"/>
        </w:rPr>
        <w:t xml:space="preserve">.00 single ticket:  </w:t>
      </w:r>
      <w:r w:rsidR="00F6246D">
        <w:rPr>
          <w:rFonts w:ascii="Century Gothic" w:hAnsi="Century Gothic"/>
          <w:caps/>
          <w:sz w:val="20"/>
          <w:szCs w:val="20"/>
        </w:rPr>
        <w:t xml:space="preserve"> (1) dINNER TICKET</w:t>
      </w:r>
      <w:r w:rsidR="00EF4EE4">
        <w:rPr>
          <w:rFonts w:ascii="Century Gothic" w:hAnsi="Century Gothic"/>
          <w:caps/>
          <w:sz w:val="20"/>
          <w:szCs w:val="20"/>
        </w:rPr>
        <w:t xml:space="preserve">                                                      </w:t>
      </w:r>
      <w:r w:rsidR="00EF4EE4">
        <w:rPr>
          <w:rFonts w:ascii="Century Gothic" w:hAnsi="Century Gothic"/>
          <w:b/>
          <w:caps/>
          <w:color w:val="FF0000"/>
          <w:sz w:val="20"/>
          <w:szCs w:val="20"/>
        </w:rPr>
        <w:t>You Can purchase tickets ON LINE</w:t>
      </w:r>
    </w:p>
    <w:p w:rsidR="00EF4EE4" w:rsidRPr="00EF4EE4" w:rsidRDefault="00EF4EE4" w:rsidP="00EF4EE4">
      <w:pPr>
        <w:spacing w:before="120" w:after="0" w:line="240" w:lineRule="auto"/>
        <w:rPr>
          <w:rFonts w:ascii="Century Gothic" w:hAnsi="Century Gothic"/>
          <w:b/>
          <w:caps/>
          <w:sz w:val="20"/>
          <w:szCs w:val="20"/>
        </w:rPr>
      </w:pPr>
      <w:r>
        <w:rPr>
          <w:rFonts w:ascii="Century Gothic" w:hAnsi="Century Gothic"/>
          <w:caps/>
          <w:sz w:val="20"/>
          <w:szCs w:val="20"/>
        </w:rPr>
        <w:t xml:space="preserve">                                                                                                                             </w:t>
      </w:r>
      <w:r w:rsidRPr="00EF4EE4">
        <w:rPr>
          <w:rFonts w:ascii="Century Gothic" w:hAnsi="Century Gothic"/>
          <w:b/>
          <w:caps/>
          <w:color w:val="FFFFFF" w:themeColor="background1"/>
          <w:sz w:val="20"/>
          <w:szCs w:val="20"/>
          <w:highlight w:val="blue"/>
        </w:rPr>
        <w:t>www.friendsofnra.org</w:t>
      </w:r>
    </w:p>
    <w:p w:rsidR="00F6246D" w:rsidRDefault="00BF3AE1" w:rsidP="00F6246D">
      <w:pPr>
        <w:spacing w:before="120" w:after="0" w:line="240" w:lineRule="auto"/>
        <w:rPr>
          <w:rFonts w:ascii="Century Gothic" w:hAnsi="Century Gothic"/>
          <w:b/>
          <w:caps/>
          <w:sz w:val="20"/>
          <w:szCs w:val="20"/>
          <w:u w:val="single"/>
        </w:rPr>
      </w:pPr>
      <w:r>
        <w:rPr>
          <w:rFonts w:ascii="Century Gothic" w:hAnsi="Century Gothic"/>
          <w:b/>
          <w:caps/>
          <w:sz w:val="20"/>
          <w:szCs w:val="20"/>
          <w:u w:val="single"/>
        </w:rPr>
        <w:t>$350.00 Supporting</w:t>
      </w:r>
      <w:r w:rsidR="00F6246D">
        <w:rPr>
          <w:rFonts w:ascii="Century Gothic" w:hAnsi="Century Gothic"/>
          <w:b/>
          <w:caps/>
          <w:sz w:val="20"/>
          <w:szCs w:val="20"/>
          <w:u w:val="single"/>
        </w:rPr>
        <w:t xml:space="preserve"> table:                                                  </w:t>
      </w:r>
    </w:p>
    <w:p w:rsidR="00785732" w:rsidRDefault="00F6246D" w:rsidP="00F6246D">
      <w:pPr>
        <w:numPr>
          <w:ilvl w:val="0"/>
          <w:numId w:val="3"/>
        </w:numPr>
        <w:spacing w:after="0" w:line="240" w:lineRule="auto"/>
        <w:ind w:left="432"/>
        <w:contextualSpacing/>
        <w:rPr>
          <w:rFonts w:ascii="Century Gothic" w:hAnsi="Century Gothic"/>
          <w:caps/>
          <w:sz w:val="20"/>
          <w:szCs w:val="20"/>
        </w:rPr>
      </w:pPr>
      <w:r>
        <w:rPr>
          <w:rFonts w:ascii="Century Gothic" w:hAnsi="Century Gothic"/>
          <w:caps/>
          <w:sz w:val="20"/>
          <w:szCs w:val="20"/>
        </w:rPr>
        <w:t xml:space="preserve">(8) DINNER TICKETS  </w:t>
      </w:r>
    </w:p>
    <w:p w:rsidR="00F6246D" w:rsidRPr="001F5F90" w:rsidRDefault="00BF3AE1" w:rsidP="00BF3AE1">
      <w:pPr>
        <w:numPr>
          <w:ilvl w:val="0"/>
          <w:numId w:val="3"/>
        </w:numPr>
        <w:spacing w:after="0" w:line="240" w:lineRule="auto"/>
        <w:ind w:left="432"/>
        <w:contextualSpacing/>
        <w:rPr>
          <w:rFonts w:ascii="Century Gothic" w:hAnsi="Century Gothic"/>
          <w:caps/>
          <w:sz w:val="20"/>
          <w:szCs w:val="20"/>
        </w:rPr>
      </w:pPr>
      <w:r w:rsidRPr="001F5F90">
        <w:rPr>
          <w:rFonts w:ascii="Century Gothic" w:hAnsi="Century Gothic"/>
          <w:caps/>
          <w:sz w:val="20"/>
          <w:szCs w:val="20"/>
        </w:rPr>
        <w:t>1 table gift</w:t>
      </w:r>
    </w:p>
    <w:p w:rsidR="00F6246D" w:rsidRPr="00EF4EE4" w:rsidRDefault="00BF3AE1" w:rsidP="00F6246D">
      <w:pPr>
        <w:spacing w:before="120" w:after="0" w:line="240" w:lineRule="auto"/>
        <w:rPr>
          <w:rFonts w:ascii="Century Gothic" w:hAnsi="Century Gothic"/>
          <w:b/>
          <w:caps/>
          <w:color w:val="FFFFFF" w:themeColor="background1"/>
          <w:sz w:val="20"/>
          <w:szCs w:val="20"/>
          <w:u w:val="single"/>
        </w:rPr>
      </w:pPr>
      <w:r>
        <w:rPr>
          <w:rFonts w:ascii="Century Gothic" w:hAnsi="Century Gothic"/>
          <w:b/>
          <w:caps/>
          <w:sz w:val="20"/>
          <w:szCs w:val="20"/>
          <w:u w:val="single"/>
        </w:rPr>
        <w:t>$5</w:t>
      </w:r>
      <w:r w:rsidR="00AA6DFC">
        <w:rPr>
          <w:rFonts w:ascii="Century Gothic" w:hAnsi="Century Gothic"/>
          <w:b/>
          <w:caps/>
          <w:sz w:val="20"/>
          <w:szCs w:val="20"/>
          <w:u w:val="single"/>
        </w:rPr>
        <w:t>5</w:t>
      </w:r>
      <w:r>
        <w:rPr>
          <w:rFonts w:ascii="Century Gothic" w:hAnsi="Century Gothic"/>
          <w:b/>
          <w:caps/>
          <w:sz w:val="20"/>
          <w:szCs w:val="20"/>
          <w:u w:val="single"/>
        </w:rPr>
        <w:t>0.00 Bronze</w:t>
      </w:r>
      <w:r w:rsidR="00F6246D">
        <w:rPr>
          <w:rFonts w:ascii="Century Gothic" w:hAnsi="Century Gothic"/>
          <w:b/>
          <w:caps/>
          <w:sz w:val="20"/>
          <w:szCs w:val="20"/>
          <w:u w:val="single"/>
        </w:rPr>
        <w:t xml:space="preserve"> table: </w:t>
      </w:r>
    </w:p>
    <w:p w:rsidR="00F6246D" w:rsidRPr="00BF3AE1" w:rsidRDefault="00F6246D" w:rsidP="00BF3AE1">
      <w:pPr>
        <w:numPr>
          <w:ilvl w:val="0"/>
          <w:numId w:val="3"/>
        </w:numPr>
        <w:spacing w:after="0" w:line="240" w:lineRule="auto"/>
        <w:ind w:left="432"/>
        <w:contextualSpacing/>
        <w:rPr>
          <w:rFonts w:ascii="Century Gothic" w:hAnsi="Century Gothic"/>
          <w:caps/>
          <w:sz w:val="20"/>
          <w:szCs w:val="20"/>
        </w:rPr>
      </w:pPr>
      <w:r>
        <w:rPr>
          <w:rFonts w:ascii="Century Gothic" w:hAnsi="Century Gothic"/>
          <w:caps/>
          <w:sz w:val="20"/>
          <w:szCs w:val="20"/>
        </w:rPr>
        <w:t>(8) DINNER TICKETS</w:t>
      </w:r>
    </w:p>
    <w:p w:rsidR="001F5F90" w:rsidRDefault="001F5F90" w:rsidP="00BF3AE1">
      <w:pPr>
        <w:numPr>
          <w:ilvl w:val="0"/>
          <w:numId w:val="3"/>
        </w:numPr>
        <w:spacing w:after="0" w:line="240" w:lineRule="auto"/>
        <w:ind w:left="432"/>
        <w:contextualSpacing/>
        <w:rPr>
          <w:rFonts w:ascii="Century Gothic" w:hAnsi="Century Gothic"/>
          <w:caps/>
          <w:sz w:val="20"/>
          <w:szCs w:val="20"/>
        </w:rPr>
      </w:pPr>
      <w:r>
        <w:rPr>
          <w:rFonts w:ascii="Century Gothic" w:hAnsi="Century Gothic"/>
          <w:caps/>
          <w:sz w:val="20"/>
          <w:szCs w:val="20"/>
        </w:rPr>
        <w:t>1 Heritage .22 Pistol or Rossi .22 Rifle</w:t>
      </w:r>
    </w:p>
    <w:p w:rsidR="001F5F90" w:rsidRPr="001F5F90" w:rsidRDefault="001F5F90" w:rsidP="001F5F90">
      <w:pPr>
        <w:numPr>
          <w:ilvl w:val="0"/>
          <w:numId w:val="3"/>
        </w:numPr>
        <w:spacing w:after="0" w:line="240" w:lineRule="auto"/>
        <w:ind w:left="432"/>
        <w:contextualSpacing/>
        <w:rPr>
          <w:rFonts w:ascii="Century Gothic" w:hAnsi="Century Gothic"/>
          <w:caps/>
          <w:sz w:val="20"/>
          <w:szCs w:val="20"/>
        </w:rPr>
      </w:pPr>
      <w:r w:rsidRPr="001F5F90">
        <w:rPr>
          <w:rFonts w:ascii="Century Gothic" w:hAnsi="Century Gothic"/>
          <w:caps/>
          <w:sz w:val="16"/>
          <w:szCs w:val="20"/>
        </w:rPr>
        <w:t xml:space="preserve"> </w:t>
      </w:r>
      <w:r>
        <w:rPr>
          <w:rFonts w:ascii="Century Gothic" w:hAnsi="Century Gothic"/>
          <w:caps/>
          <w:sz w:val="16"/>
          <w:szCs w:val="20"/>
        </w:rPr>
        <w:t>SUBJECT TO AVAILABILITY</w:t>
      </w:r>
    </w:p>
    <w:p w:rsidR="00F6246D" w:rsidRDefault="00BF3AE1" w:rsidP="00F6246D">
      <w:pPr>
        <w:spacing w:before="120" w:after="0" w:line="240" w:lineRule="auto"/>
        <w:rPr>
          <w:rFonts w:ascii="Century Gothic" w:hAnsi="Century Gothic"/>
          <w:b/>
          <w:caps/>
          <w:sz w:val="20"/>
          <w:szCs w:val="20"/>
          <w:u w:val="single"/>
        </w:rPr>
      </w:pPr>
      <w:r>
        <w:rPr>
          <w:rFonts w:ascii="Century Gothic" w:hAnsi="Century Gothic"/>
          <w:b/>
          <w:caps/>
          <w:sz w:val="20"/>
          <w:szCs w:val="20"/>
          <w:u w:val="single"/>
        </w:rPr>
        <w:t>$1000.00 Silver</w:t>
      </w:r>
      <w:r w:rsidR="00F6246D">
        <w:rPr>
          <w:rFonts w:ascii="Century Gothic" w:hAnsi="Century Gothic"/>
          <w:b/>
          <w:caps/>
          <w:sz w:val="20"/>
          <w:szCs w:val="20"/>
          <w:u w:val="single"/>
        </w:rPr>
        <w:t xml:space="preserve"> table:</w:t>
      </w:r>
    </w:p>
    <w:p w:rsidR="00F6246D" w:rsidRDefault="00F6246D" w:rsidP="00F6246D">
      <w:pPr>
        <w:numPr>
          <w:ilvl w:val="0"/>
          <w:numId w:val="3"/>
        </w:numPr>
        <w:spacing w:after="0" w:line="240" w:lineRule="auto"/>
        <w:ind w:left="432"/>
        <w:contextualSpacing/>
        <w:rPr>
          <w:rFonts w:ascii="Century Gothic" w:hAnsi="Century Gothic"/>
          <w:caps/>
          <w:sz w:val="20"/>
          <w:szCs w:val="20"/>
        </w:rPr>
      </w:pPr>
      <w:r>
        <w:rPr>
          <w:rFonts w:ascii="Century Gothic" w:hAnsi="Century Gothic"/>
          <w:caps/>
          <w:sz w:val="20"/>
          <w:szCs w:val="20"/>
        </w:rPr>
        <w:t>(8) DINNER TICKETS</w:t>
      </w:r>
    </w:p>
    <w:p w:rsidR="00B93FF5" w:rsidRPr="00BF3AE1" w:rsidRDefault="00BF3AE1" w:rsidP="00BF3AE1">
      <w:pPr>
        <w:numPr>
          <w:ilvl w:val="0"/>
          <w:numId w:val="3"/>
        </w:numPr>
        <w:spacing w:after="0" w:line="240" w:lineRule="auto"/>
        <w:ind w:left="432"/>
        <w:contextualSpacing/>
        <w:rPr>
          <w:rFonts w:ascii="Century Gothic" w:hAnsi="Century Gothic"/>
          <w:caps/>
          <w:sz w:val="20"/>
          <w:szCs w:val="20"/>
        </w:rPr>
      </w:pPr>
      <w:r w:rsidRPr="00BF3AE1">
        <w:rPr>
          <w:rFonts w:ascii="Century Gothic" w:hAnsi="Century Gothic"/>
          <w:caps/>
          <w:sz w:val="20"/>
          <w:szCs w:val="20"/>
        </w:rPr>
        <w:t>1 Smith &amp; Wesson M&amp;P 9 mm Pistol</w:t>
      </w:r>
    </w:p>
    <w:p w:rsidR="00BF3AE1" w:rsidRDefault="00F6246D" w:rsidP="00BF3AE1">
      <w:pPr>
        <w:spacing w:after="0" w:line="240" w:lineRule="auto"/>
        <w:ind w:left="432"/>
        <w:contextualSpacing/>
        <w:rPr>
          <w:rFonts w:ascii="Century Gothic" w:hAnsi="Century Gothic"/>
          <w:caps/>
          <w:sz w:val="16"/>
          <w:szCs w:val="20"/>
        </w:rPr>
      </w:pPr>
      <w:r>
        <w:rPr>
          <w:rFonts w:ascii="Century Gothic" w:hAnsi="Century Gothic"/>
          <w:caps/>
          <w:sz w:val="16"/>
          <w:szCs w:val="20"/>
        </w:rPr>
        <w:t>*SUBJECT TO AVAILABILITY</w:t>
      </w:r>
    </w:p>
    <w:p w:rsidR="00BF3AE1" w:rsidRDefault="00BF3AE1" w:rsidP="00BF3AE1">
      <w:pPr>
        <w:spacing w:before="120" w:after="0" w:line="240" w:lineRule="auto"/>
        <w:rPr>
          <w:rFonts w:ascii="Century Gothic" w:hAnsi="Century Gothic"/>
          <w:b/>
          <w:caps/>
          <w:sz w:val="20"/>
          <w:szCs w:val="20"/>
          <w:u w:val="single"/>
        </w:rPr>
      </w:pPr>
      <w:r>
        <w:rPr>
          <w:rFonts w:ascii="Century Gothic" w:hAnsi="Century Gothic"/>
          <w:b/>
          <w:caps/>
          <w:sz w:val="20"/>
          <w:szCs w:val="20"/>
          <w:u w:val="single"/>
        </w:rPr>
        <w:t xml:space="preserve">$1500.00 Gold </w:t>
      </w:r>
      <w:r>
        <w:rPr>
          <w:rFonts w:ascii="Century Gothic" w:hAnsi="Century Gothic"/>
          <w:b/>
          <w:caps/>
          <w:sz w:val="20"/>
          <w:szCs w:val="20"/>
          <w:u w:val="single"/>
        </w:rPr>
        <w:t>table:</w:t>
      </w:r>
    </w:p>
    <w:p w:rsidR="00BF3AE1" w:rsidRDefault="00BF3AE1" w:rsidP="00BF3AE1">
      <w:pPr>
        <w:numPr>
          <w:ilvl w:val="0"/>
          <w:numId w:val="3"/>
        </w:numPr>
        <w:spacing w:after="0" w:line="240" w:lineRule="auto"/>
        <w:ind w:left="432"/>
        <w:contextualSpacing/>
        <w:rPr>
          <w:rFonts w:ascii="Century Gothic" w:hAnsi="Century Gothic"/>
          <w:caps/>
          <w:sz w:val="20"/>
          <w:szCs w:val="20"/>
        </w:rPr>
      </w:pPr>
      <w:r>
        <w:rPr>
          <w:rFonts w:ascii="Century Gothic" w:hAnsi="Century Gothic"/>
          <w:caps/>
          <w:sz w:val="20"/>
          <w:szCs w:val="20"/>
        </w:rPr>
        <w:t>(8) DINNER TICKETS</w:t>
      </w:r>
    </w:p>
    <w:p w:rsidR="00BF3AE1" w:rsidRDefault="00BF3AE1" w:rsidP="00BF3AE1">
      <w:pPr>
        <w:spacing w:after="0" w:line="240" w:lineRule="auto"/>
        <w:contextualSpacing/>
        <w:rPr>
          <w:rFonts w:ascii="Century Gothic" w:hAnsi="Century Gothic"/>
          <w:caps/>
          <w:sz w:val="20"/>
          <w:szCs w:val="20"/>
        </w:rPr>
      </w:pPr>
      <w:r>
        <w:rPr>
          <w:rFonts w:ascii="Century Gothic" w:hAnsi="Century Gothic"/>
          <w:caps/>
          <w:sz w:val="16"/>
          <w:szCs w:val="20"/>
        </w:rPr>
        <w:t xml:space="preserve">          </w:t>
      </w:r>
      <w:r>
        <w:rPr>
          <w:rFonts w:ascii="Century Gothic" w:hAnsi="Century Gothic"/>
          <w:caps/>
          <w:sz w:val="20"/>
          <w:szCs w:val="20"/>
        </w:rPr>
        <w:t xml:space="preserve">heritage level sponsorship </w:t>
      </w:r>
      <w:r>
        <w:rPr>
          <w:rFonts w:ascii="Century Gothic" w:hAnsi="Century Gothic"/>
          <w:b/>
          <w:caps/>
          <w:sz w:val="20"/>
          <w:szCs w:val="20"/>
        </w:rPr>
        <w:t>or</w:t>
      </w:r>
      <w:r>
        <w:rPr>
          <w:rFonts w:ascii="Century Gothic" w:hAnsi="Century Gothic"/>
          <w:caps/>
          <w:sz w:val="20"/>
          <w:szCs w:val="20"/>
        </w:rPr>
        <w:t xml:space="preserve"> kimber 84 m- hunter rifle </w:t>
      </w:r>
      <w:r w:rsidRPr="000457C7">
        <w:rPr>
          <w:rFonts w:ascii="Century Gothic" w:hAnsi="Century Gothic"/>
          <w:b/>
          <w:caps/>
          <w:sz w:val="20"/>
          <w:szCs w:val="20"/>
        </w:rPr>
        <w:t>OR</w:t>
      </w:r>
      <w:r w:rsidRPr="00B93FF5">
        <w:rPr>
          <w:rFonts w:ascii="Century Gothic" w:hAnsi="Century Gothic"/>
          <w:caps/>
          <w:sz w:val="20"/>
          <w:szCs w:val="20"/>
        </w:rPr>
        <w:t xml:space="preserve"> KIMBER</w:t>
      </w:r>
      <w:r>
        <w:rPr>
          <w:rFonts w:ascii="Century Gothic" w:hAnsi="Century Gothic"/>
          <w:caps/>
          <w:sz w:val="20"/>
          <w:szCs w:val="20"/>
        </w:rPr>
        <w:t xml:space="preserve">.45 acp pistol </w:t>
      </w:r>
      <w:r w:rsidRPr="00B93FF5">
        <w:rPr>
          <w:rFonts w:ascii="Century Gothic" w:hAnsi="Century Gothic"/>
          <w:b/>
          <w:caps/>
          <w:sz w:val="20"/>
          <w:szCs w:val="20"/>
        </w:rPr>
        <w:t>or</w:t>
      </w:r>
      <w:r>
        <w:rPr>
          <w:rFonts w:ascii="Century Gothic" w:hAnsi="Century Gothic"/>
          <w:caps/>
          <w:sz w:val="20"/>
          <w:szCs w:val="20"/>
        </w:rPr>
        <w:t xml:space="preserve"> Smith &amp; Wesson 5.56 AR</w:t>
      </w:r>
    </w:p>
    <w:p w:rsidR="00BF3AE1" w:rsidRDefault="00BF3AE1" w:rsidP="00BF3AE1">
      <w:pPr>
        <w:numPr>
          <w:ilvl w:val="0"/>
          <w:numId w:val="3"/>
        </w:numPr>
        <w:spacing w:after="0" w:line="240" w:lineRule="auto"/>
        <w:ind w:left="432"/>
        <w:contextualSpacing/>
        <w:rPr>
          <w:rFonts w:ascii="Century Gothic" w:hAnsi="Century Gothic"/>
          <w:caps/>
          <w:sz w:val="20"/>
          <w:szCs w:val="20"/>
        </w:rPr>
      </w:pPr>
      <w:r w:rsidRPr="00785732">
        <w:rPr>
          <w:rFonts w:ascii="Century Gothic" w:hAnsi="Century Gothic"/>
          <w:b/>
          <w:caps/>
          <w:sz w:val="20"/>
          <w:szCs w:val="20"/>
        </w:rPr>
        <w:t>Or</w:t>
      </w:r>
      <w:r>
        <w:rPr>
          <w:rFonts w:ascii="Century Gothic" w:hAnsi="Century Gothic"/>
          <w:caps/>
          <w:sz w:val="20"/>
          <w:szCs w:val="20"/>
        </w:rPr>
        <w:t xml:space="preserve"> Springfield 10 mm Pistol NRA Engraved </w:t>
      </w:r>
    </w:p>
    <w:p w:rsidR="00BF3AE1" w:rsidRDefault="00BF3AE1" w:rsidP="00BF3AE1">
      <w:pPr>
        <w:spacing w:before="120" w:after="0" w:line="240" w:lineRule="auto"/>
        <w:rPr>
          <w:rFonts w:ascii="Century Gothic" w:hAnsi="Century Gothic"/>
          <w:b/>
          <w:caps/>
          <w:sz w:val="20"/>
          <w:szCs w:val="20"/>
          <w:u w:val="single"/>
        </w:rPr>
      </w:pPr>
      <w:r>
        <w:rPr>
          <w:rFonts w:ascii="Century Gothic" w:hAnsi="Century Gothic"/>
          <w:b/>
          <w:caps/>
          <w:sz w:val="20"/>
          <w:szCs w:val="20"/>
          <w:u w:val="single"/>
        </w:rPr>
        <w:t>$2</w:t>
      </w:r>
      <w:r>
        <w:rPr>
          <w:rFonts w:ascii="Century Gothic" w:hAnsi="Century Gothic"/>
          <w:b/>
          <w:caps/>
          <w:sz w:val="20"/>
          <w:szCs w:val="20"/>
          <w:u w:val="single"/>
        </w:rPr>
        <w:t>5</w:t>
      </w:r>
      <w:r>
        <w:rPr>
          <w:rFonts w:ascii="Century Gothic" w:hAnsi="Century Gothic"/>
          <w:b/>
          <w:caps/>
          <w:sz w:val="20"/>
          <w:szCs w:val="20"/>
          <w:u w:val="single"/>
        </w:rPr>
        <w:t xml:space="preserve">00.00 Platinum </w:t>
      </w:r>
      <w:r>
        <w:rPr>
          <w:rFonts w:ascii="Century Gothic" w:hAnsi="Century Gothic"/>
          <w:b/>
          <w:caps/>
          <w:sz w:val="20"/>
          <w:szCs w:val="20"/>
          <w:u w:val="single"/>
        </w:rPr>
        <w:t>table:</w:t>
      </w:r>
    </w:p>
    <w:p w:rsidR="00BF3AE1" w:rsidRDefault="00BF3AE1" w:rsidP="00BF3AE1">
      <w:pPr>
        <w:numPr>
          <w:ilvl w:val="0"/>
          <w:numId w:val="3"/>
        </w:numPr>
        <w:spacing w:after="0" w:line="240" w:lineRule="auto"/>
        <w:ind w:left="432"/>
        <w:contextualSpacing/>
        <w:rPr>
          <w:rFonts w:ascii="Century Gothic" w:hAnsi="Century Gothic"/>
          <w:caps/>
          <w:sz w:val="20"/>
          <w:szCs w:val="20"/>
        </w:rPr>
      </w:pPr>
      <w:r>
        <w:rPr>
          <w:rFonts w:ascii="Century Gothic" w:hAnsi="Century Gothic"/>
          <w:caps/>
          <w:sz w:val="20"/>
          <w:szCs w:val="20"/>
        </w:rPr>
        <w:t>(8) DINNER TICKETS</w:t>
      </w:r>
    </w:p>
    <w:p w:rsidR="00BF3AE1" w:rsidRPr="001F5F90" w:rsidRDefault="00BF3AE1" w:rsidP="001F5F90">
      <w:pPr>
        <w:numPr>
          <w:ilvl w:val="0"/>
          <w:numId w:val="3"/>
        </w:numPr>
        <w:spacing w:after="0" w:line="240" w:lineRule="auto"/>
        <w:ind w:left="432"/>
        <w:contextualSpacing/>
        <w:rPr>
          <w:rFonts w:ascii="Century Gothic" w:hAnsi="Century Gothic"/>
          <w:caps/>
          <w:sz w:val="20"/>
          <w:szCs w:val="20"/>
        </w:rPr>
      </w:pPr>
      <w:r>
        <w:rPr>
          <w:rFonts w:ascii="Century Gothic" w:hAnsi="Century Gothic"/>
          <w:caps/>
          <w:sz w:val="20"/>
          <w:szCs w:val="20"/>
        </w:rPr>
        <w:t>1 Colt Pythan .357 Magnum revolver</w:t>
      </w:r>
    </w:p>
    <w:p w:rsidR="00F6246D" w:rsidRDefault="001F5F90" w:rsidP="00F6246D">
      <w:pPr>
        <w:spacing w:before="120" w:after="0" w:line="240" w:lineRule="auto"/>
        <w:rPr>
          <w:rFonts w:ascii="Century Gothic" w:hAnsi="Century Gothic"/>
          <w:b/>
          <w:caps/>
          <w:sz w:val="20"/>
          <w:szCs w:val="20"/>
          <w:u w:val="single"/>
        </w:rPr>
      </w:pPr>
      <w:r>
        <w:rPr>
          <w:rFonts w:ascii="Century Gothic" w:hAnsi="Century Gothic"/>
          <w:b/>
          <w:caps/>
          <w:sz w:val="20"/>
          <w:szCs w:val="20"/>
          <w:u w:val="single"/>
        </w:rPr>
        <w:t>$100.00</w:t>
      </w:r>
      <w:r w:rsidR="00F6246D">
        <w:rPr>
          <w:rFonts w:ascii="Century Gothic" w:hAnsi="Century Gothic"/>
          <w:b/>
          <w:caps/>
          <w:sz w:val="20"/>
          <w:szCs w:val="20"/>
          <w:u w:val="single"/>
        </w:rPr>
        <w:t xml:space="preserve"> raffle: </w:t>
      </w:r>
    </w:p>
    <w:p w:rsidR="00F6246D" w:rsidRDefault="007A4896" w:rsidP="00F6246D">
      <w:pPr>
        <w:spacing w:after="0" w:line="240" w:lineRule="auto"/>
        <w:contextualSpacing/>
        <w:rPr>
          <w:rFonts w:ascii="Century Gothic" w:hAnsi="Century Gothic"/>
          <w:caps/>
          <w:sz w:val="20"/>
          <w:szCs w:val="20"/>
        </w:rPr>
      </w:pPr>
      <w:r>
        <w:rPr>
          <w:rFonts w:ascii="Century Gothic" w:hAnsi="Century Gothic"/>
          <w:caps/>
          <w:sz w:val="20"/>
          <w:szCs w:val="20"/>
        </w:rPr>
        <w:t>Details: 1- 30</w:t>
      </w:r>
      <w:r w:rsidR="00203A0E">
        <w:rPr>
          <w:rFonts w:ascii="Century Gothic" w:hAnsi="Century Gothic"/>
          <w:caps/>
          <w:sz w:val="20"/>
          <w:szCs w:val="20"/>
        </w:rPr>
        <w:t xml:space="preserve"> limited chances. Winners Choice of either gun of year or Kimber nra Protector 45 pistol.    </w:t>
      </w:r>
      <w:r w:rsidR="001F5F90">
        <w:rPr>
          <w:rFonts w:ascii="Century Gothic" w:hAnsi="Century Gothic"/>
          <w:caps/>
          <w:sz w:val="20"/>
          <w:szCs w:val="20"/>
        </w:rPr>
        <w:t>you receive a consulation item</w:t>
      </w:r>
      <w:r w:rsidR="00F6246D">
        <w:rPr>
          <w:rFonts w:ascii="Century Gothic" w:hAnsi="Century Gothic"/>
          <w:caps/>
          <w:sz w:val="20"/>
          <w:szCs w:val="20"/>
        </w:rPr>
        <w:t xml:space="preserve">. plus $100.00 in white bucket raffle tickets for additonal chance prizes. </w:t>
      </w:r>
    </w:p>
    <w:p w:rsidR="00F6246D" w:rsidRDefault="00F6246D" w:rsidP="00F6246D">
      <w:pPr>
        <w:spacing w:after="0" w:line="240" w:lineRule="auto"/>
        <w:contextualSpacing/>
        <w:rPr>
          <w:rFonts w:ascii="Century Gothic" w:hAnsi="Century Gothic"/>
          <w:caps/>
          <w:sz w:val="20"/>
          <w:szCs w:val="20"/>
        </w:rPr>
      </w:pPr>
      <w:r>
        <w:rPr>
          <w:rFonts w:ascii="Century Gothic" w:hAnsi="Century Gothic"/>
          <w:b/>
          <w:caps/>
          <w:sz w:val="20"/>
          <w:szCs w:val="20"/>
          <w:u w:val="single"/>
        </w:rPr>
        <w:t>$</w:t>
      </w:r>
      <w:r w:rsidR="00B93FF5">
        <w:rPr>
          <w:rFonts w:ascii="Century Gothic" w:hAnsi="Century Gothic"/>
          <w:b/>
          <w:caps/>
          <w:sz w:val="20"/>
          <w:szCs w:val="20"/>
          <w:u w:val="single"/>
        </w:rPr>
        <w:t>100 0r $</w:t>
      </w:r>
      <w:r>
        <w:rPr>
          <w:rFonts w:ascii="Century Gothic" w:hAnsi="Century Gothic"/>
          <w:b/>
          <w:caps/>
          <w:sz w:val="20"/>
          <w:szCs w:val="20"/>
          <w:u w:val="single"/>
        </w:rPr>
        <w:t>200.00 pRE pURCHASED bUCKET rAFFLE PACKAGES</w:t>
      </w:r>
      <w:r>
        <w:rPr>
          <w:rFonts w:ascii="Century Gothic" w:hAnsi="Century Gothic"/>
          <w:caps/>
          <w:sz w:val="20"/>
          <w:szCs w:val="20"/>
        </w:rPr>
        <w:t>. IF YOU PRE PURCHASE YOUR BUCKET RAFFLE PACKAGE. YOU WILL RECEIVE DOUBLE AMOUNT OF WHITE bucket raffle TICKETS FOR THE GENER</w:t>
      </w:r>
      <w:r w:rsidR="00B93FF5">
        <w:rPr>
          <w:rFonts w:ascii="Century Gothic" w:hAnsi="Century Gothic"/>
          <w:caps/>
          <w:sz w:val="20"/>
          <w:szCs w:val="20"/>
        </w:rPr>
        <w:t xml:space="preserve">AL RAFFLE and EXTRA Gun RAFFLE table </w:t>
      </w:r>
      <w:r>
        <w:rPr>
          <w:rFonts w:ascii="Century Gothic" w:hAnsi="Century Gothic"/>
          <w:caps/>
          <w:sz w:val="20"/>
          <w:szCs w:val="20"/>
        </w:rPr>
        <w:t>chances.</w:t>
      </w:r>
    </w:p>
    <w:p w:rsidR="00F6246D" w:rsidRDefault="00F6246D" w:rsidP="00F6246D">
      <w:pPr>
        <w:spacing w:after="0" w:line="240" w:lineRule="auto"/>
        <w:contextualSpacing/>
        <w:rPr>
          <w:rFonts w:ascii="Century Gothic" w:hAnsi="Century Gothic"/>
          <w:caps/>
          <w:sz w:val="20"/>
          <w:szCs w:val="20"/>
        </w:rPr>
      </w:pPr>
      <w:r w:rsidRPr="00B11C4F">
        <w:rPr>
          <w:rFonts w:ascii="Century Gothic" w:hAnsi="Century Gothic"/>
          <w:b/>
          <w:caps/>
          <w:sz w:val="20"/>
          <w:szCs w:val="20"/>
          <w:u w:val="single"/>
        </w:rPr>
        <w:t>$500.00 Gold Table Bucket raffle package</w:t>
      </w:r>
      <w:r>
        <w:rPr>
          <w:rFonts w:ascii="Century Gothic" w:hAnsi="Century Gothic"/>
          <w:caps/>
          <w:sz w:val="20"/>
          <w:szCs w:val="20"/>
        </w:rPr>
        <w:t xml:space="preserve">: if you pre purchase your gold table upgrade raffle package. you receive triple amount of white, red, blue and </w:t>
      </w:r>
      <w:r w:rsidRPr="00514905">
        <w:rPr>
          <w:rFonts w:ascii="Century Gothic" w:hAnsi="Century Gothic"/>
          <w:b/>
          <w:caps/>
          <w:sz w:val="20"/>
          <w:szCs w:val="20"/>
        </w:rPr>
        <w:t>1</w:t>
      </w:r>
      <w:r>
        <w:rPr>
          <w:rFonts w:ascii="Century Gothic" w:hAnsi="Century Gothic"/>
          <w:caps/>
          <w:sz w:val="20"/>
          <w:szCs w:val="20"/>
        </w:rPr>
        <w:t xml:space="preserve"> gold ticket for a 1 - 7 chance drawing for a nra speciality fiream. Plus YOU’RE entered into the statewide drawing for additional year end prize drawings.  </w:t>
      </w:r>
    </w:p>
    <w:p w:rsidR="00F6246D" w:rsidRDefault="00F6246D" w:rsidP="00F6246D">
      <w:pPr>
        <w:spacing w:after="0" w:line="240" w:lineRule="auto"/>
        <w:contextualSpacing/>
        <w:rPr>
          <w:rFonts w:ascii="Century Gothic" w:hAnsi="Century Gothic"/>
          <w:caps/>
          <w:sz w:val="20"/>
          <w:szCs w:val="20"/>
        </w:rPr>
      </w:pPr>
      <w:r>
        <w:rPr>
          <w:rFonts w:ascii="Century Gothic" w:hAnsi="Century Gothic"/>
          <w:b/>
          <w:caps/>
          <w:sz w:val="20"/>
          <w:szCs w:val="20"/>
          <w:u w:val="single"/>
        </w:rPr>
        <w:t>$50.00 Raffle game.</w:t>
      </w:r>
    </w:p>
    <w:p w:rsidR="00F6246D" w:rsidRDefault="007A4896" w:rsidP="00F6246D">
      <w:pPr>
        <w:rPr>
          <w:rFonts w:ascii="Century Gothic" w:hAnsi="Century Gothic"/>
          <w:caps/>
          <w:sz w:val="16"/>
          <w:szCs w:val="16"/>
        </w:rPr>
      </w:pPr>
      <w:r>
        <w:rPr>
          <w:rFonts w:ascii="Century Gothic" w:hAnsi="Century Gothic"/>
          <w:caps/>
          <w:sz w:val="20"/>
          <w:szCs w:val="20"/>
        </w:rPr>
        <w:t>details: 1-36</w:t>
      </w:r>
      <w:r w:rsidR="00F6246D">
        <w:rPr>
          <w:rFonts w:ascii="Century Gothic" w:hAnsi="Century Gothic"/>
          <w:caps/>
          <w:sz w:val="20"/>
          <w:szCs w:val="20"/>
        </w:rPr>
        <w:t xml:space="preserve"> chances. plus you receive $40.00 in white bucket raffle tickets for additional chance prizes.</w:t>
      </w:r>
      <w:r w:rsidR="00F6246D" w:rsidRPr="00B11C4F">
        <w:rPr>
          <w:rFonts w:ascii="Century Gothic" w:hAnsi="Century Gothic"/>
          <w:caps/>
          <w:sz w:val="16"/>
          <w:szCs w:val="16"/>
        </w:rPr>
        <w:t xml:space="preserve"> </w:t>
      </w:r>
      <w:bookmarkStart w:id="0" w:name="_GoBack"/>
      <w:bookmarkEnd w:id="0"/>
    </w:p>
    <w:p w:rsidR="00B93FF5" w:rsidRDefault="00B93FF5" w:rsidP="00F6246D">
      <w:pPr>
        <w:jc w:val="center"/>
        <w:rPr>
          <w:rFonts w:ascii="Century Gothic" w:hAnsi="Century Gothic"/>
          <w:b/>
          <w:caps/>
          <w:sz w:val="16"/>
          <w:szCs w:val="16"/>
        </w:rPr>
      </w:pPr>
    </w:p>
    <w:p w:rsidR="00193AE7" w:rsidRDefault="00193AE7" w:rsidP="00F6246D">
      <w:pPr>
        <w:jc w:val="center"/>
        <w:rPr>
          <w:rFonts w:ascii="Century Gothic" w:hAnsi="Century Gothic"/>
          <w:b/>
          <w:caps/>
          <w:sz w:val="16"/>
          <w:szCs w:val="16"/>
        </w:rPr>
      </w:pPr>
    </w:p>
    <w:p w:rsidR="00FB2666" w:rsidRPr="00F6246D" w:rsidRDefault="00F6246D" w:rsidP="00F6246D">
      <w:pPr>
        <w:jc w:val="center"/>
        <w:rPr>
          <w:rFonts w:ascii="Century Gothic" w:hAnsi="Century Gothic"/>
          <w:b/>
          <w:caps/>
          <w:sz w:val="16"/>
          <w:szCs w:val="16"/>
        </w:rPr>
      </w:pPr>
      <w:r w:rsidRPr="00F6246D">
        <w:rPr>
          <w:rFonts w:ascii="Century Gothic" w:hAnsi="Century Gothic"/>
          <w:b/>
          <w:caps/>
          <w:sz w:val="16"/>
          <w:szCs w:val="16"/>
        </w:rPr>
        <w:t>These limited raffles generally sell out fast. reserve yours today for a chance to win a speciality NRA engraved fiream.</w:t>
      </w:r>
    </w:p>
    <w:sectPr w:rsidR="00FB2666" w:rsidRPr="00F6246D" w:rsidSect="00B46AEF">
      <w:headerReference w:type="even" r:id="rId12"/>
      <w:headerReference w:type="first" r:id="rId13"/>
      <w:pgSz w:w="12240" w:h="15840" w:code="1"/>
      <w:pgMar w:top="288" w:right="288" w:bottom="288" w:left="288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67576" w:rsidRDefault="00A67576" w:rsidP="007257A2">
      <w:pPr>
        <w:spacing w:after="0" w:line="240" w:lineRule="auto"/>
      </w:pPr>
      <w:r>
        <w:separator/>
      </w:r>
    </w:p>
  </w:endnote>
  <w:endnote w:type="continuationSeparator" w:id="0">
    <w:p w:rsidR="00A67576" w:rsidRDefault="00A67576" w:rsidP="007257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-Ligh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67576" w:rsidRDefault="00A67576" w:rsidP="007257A2">
      <w:pPr>
        <w:spacing w:after="0" w:line="240" w:lineRule="auto"/>
      </w:pPr>
      <w:r>
        <w:separator/>
      </w:r>
    </w:p>
  </w:footnote>
  <w:footnote w:type="continuationSeparator" w:id="0">
    <w:p w:rsidR="00A67576" w:rsidRDefault="00A67576" w:rsidP="007257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F659B" w:rsidRDefault="000F659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1143" w:rsidRDefault="00A6114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796C72"/>
    <w:multiLevelType w:val="hybridMultilevel"/>
    <w:tmpl w:val="CAEC3A08"/>
    <w:lvl w:ilvl="0" w:tplc="B33CA5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090A5F"/>
    <w:multiLevelType w:val="hybridMultilevel"/>
    <w:tmpl w:val="1DDA7C0A"/>
    <w:lvl w:ilvl="0" w:tplc="ABAC827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A92C75"/>
    <w:multiLevelType w:val="hybridMultilevel"/>
    <w:tmpl w:val="A49EB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d8d8d8,#7b2125,#0a223e,#d63b3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Mzc1MTY0MTA1NDVR0lEKTi0uzszPAymwrAUAvJr0QiwAAAA="/>
  </w:docVars>
  <w:rsids>
    <w:rsidRoot w:val="00CE6027"/>
    <w:rsid w:val="00001880"/>
    <w:rsid w:val="00014CA0"/>
    <w:rsid w:val="000159F7"/>
    <w:rsid w:val="00023E36"/>
    <w:rsid w:val="00030593"/>
    <w:rsid w:val="00033CC2"/>
    <w:rsid w:val="0003703E"/>
    <w:rsid w:val="0004624D"/>
    <w:rsid w:val="00046EE5"/>
    <w:rsid w:val="000500BF"/>
    <w:rsid w:val="00053D4F"/>
    <w:rsid w:val="0005639B"/>
    <w:rsid w:val="00065C92"/>
    <w:rsid w:val="00075D11"/>
    <w:rsid w:val="00084E3F"/>
    <w:rsid w:val="000851D0"/>
    <w:rsid w:val="000973EB"/>
    <w:rsid w:val="000A133F"/>
    <w:rsid w:val="000B0F06"/>
    <w:rsid w:val="000B28E8"/>
    <w:rsid w:val="000D274E"/>
    <w:rsid w:val="000D790B"/>
    <w:rsid w:val="000E007B"/>
    <w:rsid w:val="000F659B"/>
    <w:rsid w:val="00110641"/>
    <w:rsid w:val="00111375"/>
    <w:rsid w:val="00126F5D"/>
    <w:rsid w:val="001335B1"/>
    <w:rsid w:val="00146F6C"/>
    <w:rsid w:val="001564BC"/>
    <w:rsid w:val="0015790D"/>
    <w:rsid w:val="001638BD"/>
    <w:rsid w:val="001674D5"/>
    <w:rsid w:val="00177CD3"/>
    <w:rsid w:val="00181090"/>
    <w:rsid w:val="00182A7E"/>
    <w:rsid w:val="001831DA"/>
    <w:rsid w:val="00193AE7"/>
    <w:rsid w:val="001A0727"/>
    <w:rsid w:val="001A2C7C"/>
    <w:rsid w:val="001A3416"/>
    <w:rsid w:val="001B3140"/>
    <w:rsid w:val="001B6E4C"/>
    <w:rsid w:val="001C7161"/>
    <w:rsid w:val="001D0A11"/>
    <w:rsid w:val="001D4CC8"/>
    <w:rsid w:val="001F5F90"/>
    <w:rsid w:val="00203A0E"/>
    <w:rsid w:val="002079AD"/>
    <w:rsid w:val="002103EE"/>
    <w:rsid w:val="00221B43"/>
    <w:rsid w:val="002379D0"/>
    <w:rsid w:val="00241974"/>
    <w:rsid w:val="002502F3"/>
    <w:rsid w:val="002546E5"/>
    <w:rsid w:val="00260E69"/>
    <w:rsid w:val="00273340"/>
    <w:rsid w:val="00273CF9"/>
    <w:rsid w:val="00277109"/>
    <w:rsid w:val="00280F47"/>
    <w:rsid w:val="00282121"/>
    <w:rsid w:val="002A5597"/>
    <w:rsid w:val="002C3064"/>
    <w:rsid w:val="002F7C61"/>
    <w:rsid w:val="00305A32"/>
    <w:rsid w:val="003106E6"/>
    <w:rsid w:val="0032622D"/>
    <w:rsid w:val="003265AD"/>
    <w:rsid w:val="00332E21"/>
    <w:rsid w:val="00332E56"/>
    <w:rsid w:val="003357F5"/>
    <w:rsid w:val="003516F5"/>
    <w:rsid w:val="00353BF0"/>
    <w:rsid w:val="00370053"/>
    <w:rsid w:val="003753E4"/>
    <w:rsid w:val="00390052"/>
    <w:rsid w:val="003921EF"/>
    <w:rsid w:val="00392E80"/>
    <w:rsid w:val="0039463B"/>
    <w:rsid w:val="003A7593"/>
    <w:rsid w:val="003B5583"/>
    <w:rsid w:val="003B6360"/>
    <w:rsid w:val="003C45EE"/>
    <w:rsid w:val="003D5969"/>
    <w:rsid w:val="003E2D67"/>
    <w:rsid w:val="003E489E"/>
    <w:rsid w:val="003F1EE1"/>
    <w:rsid w:val="003F6263"/>
    <w:rsid w:val="003F7F98"/>
    <w:rsid w:val="00405351"/>
    <w:rsid w:val="004103A7"/>
    <w:rsid w:val="00413A84"/>
    <w:rsid w:val="00414A28"/>
    <w:rsid w:val="00416D18"/>
    <w:rsid w:val="0042048D"/>
    <w:rsid w:val="00427812"/>
    <w:rsid w:val="00451299"/>
    <w:rsid w:val="00455A69"/>
    <w:rsid w:val="0046786A"/>
    <w:rsid w:val="004702D9"/>
    <w:rsid w:val="00475AF8"/>
    <w:rsid w:val="00480A25"/>
    <w:rsid w:val="00484B7F"/>
    <w:rsid w:val="004A1CC7"/>
    <w:rsid w:val="004A70F7"/>
    <w:rsid w:val="004B007A"/>
    <w:rsid w:val="004C1959"/>
    <w:rsid w:val="004C5783"/>
    <w:rsid w:val="004D1A07"/>
    <w:rsid w:val="004D39E8"/>
    <w:rsid w:val="004D447B"/>
    <w:rsid w:val="004D5473"/>
    <w:rsid w:val="004D7343"/>
    <w:rsid w:val="004E030E"/>
    <w:rsid w:val="004E089A"/>
    <w:rsid w:val="004E5C8B"/>
    <w:rsid w:val="004E74A8"/>
    <w:rsid w:val="004F7D41"/>
    <w:rsid w:val="00503B7D"/>
    <w:rsid w:val="00504DE7"/>
    <w:rsid w:val="00505131"/>
    <w:rsid w:val="0051545C"/>
    <w:rsid w:val="0051707C"/>
    <w:rsid w:val="00524D14"/>
    <w:rsid w:val="00554C9F"/>
    <w:rsid w:val="00566D9F"/>
    <w:rsid w:val="00575EBB"/>
    <w:rsid w:val="005761D5"/>
    <w:rsid w:val="0057710B"/>
    <w:rsid w:val="00580721"/>
    <w:rsid w:val="0058074F"/>
    <w:rsid w:val="0058270B"/>
    <w:rsid w:val="005839E6"/>
    <w:rsid w:val="00596B7F"/>
    <w:rsid w:val="005976C1"/>
    <w:rsid w:val="005A35CC"/>
    <w:rsid w:val="005B1CCA"/>
    <w:rsid w:val="005B54F6"/>
    <w:rsid w:val="005B6074"/>
    <w:rsid w:val="005D0F35"/>
    <w:rsid w:val="005D60B4"/>
    <w:rsid w:val="005D778F"/>
    <w:rsid w:val="00604A8C"/>
    <w:rsid w:val="00612844"/>
    <w:rsid w:val="00626F33"/>
    <w:rsid w:val="00637CDE"/>
    <w:rsid w:val="006423FC"/>
    <w:rsid w:val="006435A4"/>
    <w:rsid w:val="00650692"/>
    <w:rsid w:val="0065414A"/>
    <w:rsid w:val="006647A1"/>
    <w:rsid w:val="00666DD7"/>
    <w:rsid w:val="00673F62"/>
    <w:rsid w:val="00680373"/>
    <w:rsid w:val="00691DFD"/>
    <w:rsid w:val="0069340A"/>
    <w:rsid w:val="006A0899"/>
    <w:rsid w:val="006A6ACB"/>
    <w:rsid w:val="006B4F44"/>
    <w:rsid w:val="006B5F80"/>
    <w:rsid w:val="006C0379"/>
    <w:rsid w:val="006E7056"/>
    <w:rsid w:val="006F7239"/>
    <w:rsid w:val="00702E0F"/>
    <w:rsid w:val="00705CBF"/>
    <w:rsid w:val="00714D44"/>
    <w:rsid w:val="00720DE2"/>
    <w:rsid w:val="00724562"/>
    <w:rsid w:val="007257A2"/>
    <w:rsid w:val="007306C2"/>
    <w:rsid w:val="00731FC6"/>
    <w:rsid w:val="00743ED6"/>
    <w:rsid w:val="00750E6D"/>
    <w:rsid w:val="00761AE0"/>
    <w:rsid w:val="00763605"/>
    <w:rsid w:val="007708CB"/>
    <w:rsid w:val="007715B6"/>
    <w:rsid w:val="0077170A"/>
    <w:rsid w:val="00775C48"/>
    <w:rsid w:val="00785732"/>
    <w:rsid w:val="007876B2"/>
    <w:rsid w:val="00794250"/>
    <w:rsid w:val="007A02F2"/>
    <w:rsid w:val="007A0EF1"/>
    <w:rsid w:val="007A4896"/>
    <w:rsid w:val="007A6D8D"/>
    <w:rsid w:val="007B3A43"/>
    <w:rsid w:val="007B7AC3"/>
    <w:rsid w:val="007C51D5"/>
    <w:rsid w:val="007D7084"/>
    <w:rsid w:val="007E34B7"/>
    <w:rsid w:val="007F0DD6"/>
    <w:rsid w:val="007F5527"/>
    <w:rsid w:val="007F57E0"/>
    <w:rsid w:val="007F7A36"/>
    <w:rsid w:val="008009B7"/>
    <w:rsid w:val="00810488"/>
    <w:rsid w:val="00815B71"/>
    <w:rsid w:val="008313A2"/>
    <w:rsid w:val="00834024"/>
    <w:rsid w:val="00836D45"/>
    <w:rsid w:val="008623BF"/>
    <w:rsid w:val="00866CA3"/>
    <w:rsid w:val="008701D4"/>
    <w:rsid w:val="00873B93"/>
    <w:rsid w:val="00875EB9"/>
    <w:rsid w:val="008821E3"/>
    <w:rsid w:val="00884A88"/>
    <w:rsid w:val="00890BA8"/>
    <w:rsid w:val="00897D85"/>
    <w:rsid w:val="008B0364"/>
    <w:rsid w:val="008B05C4"/>
    <w:rsid w:val="008B169E"/>
    <w:rsid w:val="008B5CAF"/>
    <w:rsid w:val="008C740F"/>
    <w:rsid w:val="008D08F6"/>
    <w:rsid w:val="008D2FA7"/>
    <w:rsid w:val="008D6CC3"/>
    <w:rsid w:val="008E35C6"/>
    <w:rsid w:val="008E415A"/>
    <w:rsid w:val="008F71BB"/>
    <w:rsid w:val="00905ACD"/>
    <w:rsid w:val="009205BB"/>
    <w:rsid w:val="00922B49"/>
    <w:rsid w:val="00925F99"/>
    <w:rsid w:val="00935684"/>
    <w:rsid w:val="0093575B"/>
    <w:rsid w:val="00935E26"/>
    <w:rsid w:val="00940086"/>
    <w:rsid w:val="00940836"/>
    <w:rsid w:val="0094387D"/>
    <w:rsid w:val="00947996"/>
    <w:rsid w:val="00970EC8"/>
    <w:rsid w:val="009757C9"/>
    <w:rsid w:val="00987E61"/>
    <w:rsid w:val="009907EC"/>
    <w:rsid w:val="0099271E"/>
    <w:rsid w:val="009A4260"/>
    <w:rsid w:val="009A4B41"/>
    <w:rsid w:val="009A4CA3"/>
    <w:rsid w:val="009B0983"/>
    <w:rsid w:val="009B37DF"/>
    <w:rsid w:val="009B5B15"/>
    <w:rsid w:val="009C21B7"/>
    <w:rsid w:val="009D2D59"/>
    <w:rsid w:val="00A01773"/>
    <w:rsid w:val="00A02B03"/>
    <w:rsid w:val="00A077F2"/>
    <w:rsid w:val="00A107F1"/>
    <w:rsid w:val="00A10FF2"/>
    <w:rsid w:val="00A14BF0"/>
    <w:rsid w:val="00A15B23"/>
    <w:rsid w:val="00A179DF"/>
    <w:rsid w:val="00A24E8B"/>
    <w:rsid w:val="00A40D4C"/>
    <w:rsid w:val="00A4630E"/>
    <w:rsid w:val="00A51335"/>
    <w:rsid w:val="00A519DF"/>
    <w:rsid w:val="00A61143"/>
    <w:rsid w:val="00A61448"/>
    <w:rsid w:val="00A61A9A"/>
    <w:rsid w:val="00A67576"/>
    <w:rsid w:val="00A819BF"/>
    <w:rsid w:val="00A832D7"/>
    <w:rsid w:val="00A919BC"/>
    <w:rsid w:val="00A95284"/>
    <w:rsid w:val="00AA6DFC"/>
    <w:rsid w:val="00AB0227"/>
    <w:rsid w:val="00AB0816"/>
    <w:rsid w:val="00AB2EA7"/>
    <w:rsid w:val="00AB5A90"/>
    <w:rsid w:val="00AB7C90"/>
    <w:rsid w:val="00AC5401"/>
    <w:rsid w:val="00AD663B"/>
    <w:rsid w:val="00AE6B80"/>
    <w:rsid w:val="00AE6CFF"/>
    <w:rsid w:val="00AE7D79"/>
    <w:rsid w:val="00AF0B62"/>
    <w:rsid w:val="00AF7759"/>
    <w:rsid w:val="00B120B2"/>
    <w:rsid w:val="00B316EA"/>
    <w:rsid w:val="00B411C5"/>
    <w:rsid w:val="00B46AEF"/>
    <w:rsid w:val="00B471CB"/>
    <w:rsid w:val="00B50883"/>
    <w:rsid w:val="00B513DB"/>
    <w:rsid w:val="00B520E5"/>
    <w:rsid w:val="00B60151"/>
    <w:rsid w:val="00B66D0C"/>
    <w:rsid w:val="00B6766D"/>
    <w:rsid w:val="00B764D4"/>
    <w:rsid w:val="00B80D0F"/>
    <w:rsid w:val="00B82E2C"/>
    <w:rsid w:val="00B87F9D"/>
    <w:rsid w:val="00B93FF5"/>
    <w:rsid w:val="00BA1222"/>
    <w:rsid w:val="00BA17FD"/>
    <w:rsid w:val="00BA21E5"/>
    <w:rsid w:val="00BA7762"/>
    <w:rsid w:val="00BB7714"/>
    <w:rsid w:val="00BB7ED9"/>
    <w:rsid w:val="00BC0224"/>
    <w:rsid w:val="00BC36C8"/>
    <w:rsid w:val="00BC6599"/>
    <w:rsid w:val="00BD45CB"/>
    <w:rsid w:val="00BE4578"/>
    <w:rsid w:val="00BE596C"/>
    <w:rsid w:val="00BE5D2F"/>
    <w:rsid w:val="00BF3AE1"/>
    <w:rsid w:val="00BF5B93"/>
    <w:rsid w:val="00C01875"/>
    <w:rsid w:val="00C06390"/>
    <w:rsid w:val="00C12DAC"/>
    <w:rsid w:val="00C20F2E"/>
    <w:rsid w:val="00C22B93"/>
    <w:rsid w:val="00C322D6"/>
    <w:rsid w:val="00C40D8E"/>
    <w:rsid w:val="00C6534C"/>
    <w:rsid w:val="00C656DF"/>
    <w:rsid w:val="00C66C79"/>
    <w:rsid w:val="00C70348"/>
    <w:rsid w:val="00C75857"/>
    <w:rsid w:val="00C758EB"/>
    <w:rsid w:val="00C81216"/>
    <w:rsid w:val="00CA3D1A"/>
    <w:rsid w:val="00CA581F"/>
    <w:rsid w:val="00CB423B"/>
    <w:rsid w:val="00CB65EF"/>
    <w:rsid w:val="00CD3C44"/>
    <w:rsid w:val="00CD4467"/>
    <w:rsid w:val="00CD5E5E"/>
    <w:rsid w:val="00CE3484"/>
    <w:rsid w:val="00CE3FAD"/>
    <w:rsid w:val="00CE59D4"/>
    <w:rsid w:val="00CE6027"/>
    <w:rsid w:val="00D00FC8"/>
    <w:rsid w:val="00D04DC6"/>
    <w:rsid w:val="00D10C16"/>
    <w:rsid w:val="00D1248C"/>
    <w:rsid w:val="00D258CA"/>
    <w:rsid w:val="00D277C5"/>
    <w:rsid w:val="00D3202F"/>
    <w:rsid w:val="00D34FDB"/>
    <w:rsid w:val="00D40741"/>
    <w:rsid w:val="00D412F1"/>
    <w:rsid w:val="00D54AB4"/>
    <w:rsid w:val="00D56200"/>
    <w:rsid w:val="00D5721F"/>
    <w:rsid w:val="00D62CD7"/>
    <w:rsid w:val="00D65ABD"/>
    <w:rsid w:val="00D67102"/>
    <w:rsid w:val="00D674CE"/>
    <w:rsid w:val="00D82000"/>
    <w:rsid w:val="00DA5E22"/>
    <w:rsid w:val="00DB340D"/>
    <w:rsid w:val="00DB5289"/>
    <w:rsid w:val="00DB531F"/>
    <w:rsid w:val="00DB58B5"/>
    <w:rsid w:val="00DD5F42"/>
    <w:rsid w:val="00DE6624"/>
    <w:rsid w:val="00E07F09"/>
    <w:rsid w:val="00E219E9"/>
    <w:rsid w:val="00E2414E"/>
    <w:rsid w:val="00E309FD"/>
    <w:rsid w:val="00E37E73"/>
    <w:rsid w:val="00E40D04"/>
    <w:rsid w:val="00E45E98"/>
    <w:rsid w:val="00E473E2"/>
    <w:rsid w:val="00E607DB"/>
    <w:rsid w:val="00E6362A"/>
    <w:rsid w:val="00E71EC3"/>
    <w:rsid w:val="00E803D1"/>
    <w:rsid w:val="00E81140"/>
    <w:rsid w:val="00E84C0B"/>
    <w:rsid w:val="00EB0CF5"/>
    <w:rsid w:val="00EB6CEA"/>
    <w:rsid w:val="00EB7E04"/>
    <w:rsid w:val="00EC0AB6"/>
    <w:rsid w:val="00EC19BA"/>
    <w:rsid w:val="00EC5B6B"/>
    <w:rsid w:val="00EC6A29"/>
    <w:rsid w:val="00ED0311"/>
    <w:rsid w:val="00ED0627"/>
    <w:rsid w:val="00EF4EE4"/>
    <w:rsid w:val="00EF4FF2"/>
    <w:rsid w:val="00F11EC7"/>
    <w:rsid w:val="00F14DAE"/>
    <w:rsid w:val="00F159DE"/>
    <w:rsid w:val="00F16B16"/>
    <w:rsid w:val="00F21B33"/>
    <w:rsid w:val="00F3048F"/>
    <w:rsid w:val="00F31512"/>
    <w:rsid w:val="00F3323E"/>
    <w:rsid w:val="00F46489"/>
    <w:rsid w:val="00F51BDB"/>
    <w:rsid w:val="00F53843"/>
    <w:rsid w:val="00F6246D"/>
    <w:rsid w:val="00F635DB"/>
    <w:rsid w:val="00F7267F"/>
    <w:rsid w:val="00F84118"/>
    <w:rsid w:val="00F97394"/>
    <w:rsid w:val="00FB1A37"/>
    <w:rsid w:val="00FB2666"/>
    <w:rsid w:val="00FB6CF6"/>
    <w:rsid w:val="00FC69AF"/>
    <w:rsid w:val="00FD6EAD"/>
    <w:rsid w:val="00FE0237"/>
    <w:rsid w:val="00FE5012"/>
    <w:rsid w:val="00FF0BCA"/>
    <w:rsid w:val="00FF1FAC"/>
    <w:rsid w:val="00FF4FC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d8d8d8,#7b2125,#0a223e,#d63b3f"/>
    </o:shapedefaults>
    <o:shapelayout v:ext="edit">
      <o:idmap v:ext="edit" data="1"/>
    </o:shapelayout>
  </w:shapeDefaults>
  <w:decimalSymbol w:val="."/>
  <w:listSeparator w:val=","/>
  <w15:docId w15:val="{28305FCD-00F1-4BD4-A63F-0380C20D3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60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E60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602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40D4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40D4C"/>
    <w:pPr>
      <w:ind w:left="720"/>
      <w:contextualSpacing/>
    </w:pPr>
  </w:style>
  <w:style w:type="table" w:styleId="TableGrid">
    <w:name w:val="Table Grid"/>
    <w:basedOn w:val="TableNormal"/>
    <w:uiPriority w:val="59"/>
    <w:rsid w:val="00A40D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680373"/>
    <w:pPr>
      <w:spacing w:line="240" w:lineRule="auto"/>
    </w:pPr>
    <w:rPr>
      <w:b/>
      <w:bCs/>
      <w:color w:val="802629" w:themeColor="accent1"/>
      <w:sz w:val="18"/>
      <w:szCs w:val="18"/>
    </w:rPr>
  </w:style>
  <w:style w:type="paragraph" w:styleId="NoSpacing">
    <w:name w:val="No Spacing"/>
    <w:uiPriority w:val="1"/>
    <w:qFormat/>
    <w:rsid w:val="00CE3FA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257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57A2"/>
  </w:style>
  <w:style w:type="paragraph" w:styleId="Footer">
    <w:name w:val="footer"/>
    <w:basedOn w:val="Normal"/>
    <w:link w:val="FooterChar"/>
    <w:uiPriority w:val="99"/>
    <w:unhideWhenUsed/>
    <w:rsid w:val="007257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57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05143B"/>
      </a:dk1>
      <a:lt1>
        <a:sysClr val="window" lastClr="FFFFFF"/>
      </a:lt1>
      <a:dk2>
        <a:srgbClr val="54575A"/>
      </a:dk2>
      <a:lt2>
        <a:srgbClr val="DDDDDD"/>
      </a:lt2>
      <a:accent1>
        <a:srgbClr val="802629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D8B344-AFD8-4AD1-8178-84722460A0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7</Words>
  <Characters>317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sa</dc:creator>
  <cp:lastModifiedBy>Tim Besancenez</cp:lastModifiedBy>
  <cp:revision>2</cp:revision>
  <cp:lastPrinted>2021-04-15T15:09:00Z</cp:lastPrinted>
  <dcterms:created xsi:type="dcterms:W3CDTF">2021-04-15T15:09:00Z</dcterms:created>
  <dcterms:modified xsi:type="dcterms:W3CDTF">2021-04-15T15:09:00Z</dcterms:modified>
</cp:coreProperties>
</file>